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AD915" w14:textId="77777777" w:rsidR="00295318" w:rsidRPr="004C08C4" w:rsidRDefault="008C42DC" w:rsidP="00295318">
      <w:pPr>
        <w:tabs>
          <w:tab w:val="left" w:pos="567"/>
        </w:tabs>
        <w:autoSpaceDE w:val="0"/>
        <w:autoSpaceDN w:val="0"/>
        <w:adjustRightInd w:val="0"/>
        <w:spacing w:after="240"/>
        <w:jc w:val="center"/>
        <w:rPr>
          <w:rFonts w:ascii="TimesNewRomanPSMT" w:eastAsia="ＭＳ 明朝" w:hAnsi="TimesNewRomanPSMT" w:cs="TimesNewRomanPSMT"/>
          <w:b/>
          <w:bCs/>
          <w:kern w:val="0"/>
          <w:sz w:val="28"/>
          <w:szCs w:val="28"/>
          <w:lang w:eastAsia="pt-PT"/>
        </w:rPr>
      </w:pPr>
      <w:r w:rsidRPr="004C08C4">
        <w:rPr>
          <w:rFonts w:ascii="TimesNewRomanPSMT" w:eastAsia="ＭＳ 明朝" w:hAnsi="TimesNewRomanPSMT" w:cs="TimesNewRomanPSMT"/>
          <w:b/>
          <w:bCs/>
          <w:kern w:val="0"/>
          <w:sz w:val="28"/>
          <w:szCs w:val="28"/>
          <w:lang w:eastAsia="pt-PT"/>
        </w:rPr>
        <w:t xml:space="preserve">Guidelines for authors submitting papers to </w:t>
      </w:r>
      <w:r w:rsidR="00F16769" w:rsidRPr="004C08C4">
        <w:rPr>
          <w:rFonts w:ascii="TimesNewRomanPSMT" w:eastAsia="ＭＳ 明朝" w:hAnsi="TimesNewRomanPSMT" w:cs="TimesNewRomanPSMT"/>
          <w:b/>
          <w:bCs/>
          <w:kern w:val="0"/>
          <w:sz w:val="28"/>
          <w:szCs w:val="28"/>
          <w:lang w:eastAsia="pt-PT"/>
        </w:rPr>
        <w:t>URPR</w:t>
      </w:r>
      <w:r w:rsidRPr="00D158DE">
        <w:rPr>
          <w:rFonts w:ascii="TimesNewRomanPSMT" w:eastAsia="ＭＳ 明朝" w:hAnsi="TimesNewRomanPSMT" w:cs="TimesNewRomanPSMT"/>
          <w:b/>
          <w:bCs/>
          <w:kern w:val="0"/>
          <w:sz w:val="28"/>
          <w:szCs w:val="28"/>
          <w:lang w:eastAsia="pt-PT"/>
        </w:rPr>
        <w:t>:</w:t>
      </w:r>
      <w:r w:rsidR="001808AD" w:rsidRPr="00D158DE">
        <w:rPr>
          <w:rFonts w:ascii="TimesNewRomanPSMT" w:eastAsia="ＭＳ 明朝" w:hAnsi="TimesNewRomanPSMT" w:cs="TimesNewRomanPSMT"/>
          <w:b/>
          <w:bCs/>
          <w:kern w:val="0"/>
          <w:sz w:val="28"/>
          <w:szCs w:val="28"/>
          <w:lang w:eastAsia="pt-PT"/>
        </w:rPr>
        <w:t xml:space="preserve"> </w:t>
      </w:r>
      <w:r w:rsidRPr="004C08C4">
        <w:rPr>
          <w:rFonts w:ascii="TimesNewRomanPSMT" w:eastAsia="ＭＳ 明朝" w:hAnsi="TimesNewRomanPSMT" w:cs="TimesNewRomanPSMT"/>
          <w:b/>
          <w:bCs/>
          <w:kern w:val="0"/>
          <w:sz w:val="28"/>
          <w:szCs w:val="28"/>
          <w:lang w:eastAsia="pt-PT"/>
        </w:rPr>
        <w:t>a template to follow</w:t>
      </w:r>
    </w:p>
    <w:p w14:paraId="3106C7E2" w14:textId="6A486130" w:rsidR="00295318" w:rsidRPr="004C08C4" w:rsidRDefault="008C42DC" w:rsidP="00295318">
      <w:pPr>
        <w:autoSpaceDE w:val="0"/>
        <w:autoSpaceDN w:val="0"/>
        <w:adjustRightInd w:val="0"/>
        <w:spacing w:after="180"/>
        <w:jc w:val="center"/>
        <w:rPr>
          <w:rFonts w:ascii="Times-Roman" w:eastAsia="ＭＳ 明朝" w:hAnsi="Times-Roman" w:cs="Times-Roman"/>
          <w:b/>
          <w:bCs/>
          <w:kern w:val="0"/>
          <w:szCs w:val="21"/>
          <w:lang w:val="pt-PT"/>
        </w:rPr>
      </w:pPr>
      <w:r w:rsidRPr="004C08C4">
        <w:rPr>
          <w:rFonts w:ascii="Times-Roman" w:eastAsia="ＭＳ 明朝" w:hAnsi="Times-Roman" w:cs="Times-Roman"/>
          <w:b/>
          <w:bCs/>
          <w:kern w:val="0"/>
          <w:szCs w:val="21"/>
          <w:lang w:val="pt-PT" w:eastAsia="pt-PT"/>
        </w:rPr>
        <w:t>First Author</w:t>
      </w:r>
      <w:r w:rsidRPr="004C08C4">
        <w:rPr>
          <w:rFonts w:ascii="Times-Roman" w:eastAsia="ＭＳ 明朝" w:hAnsi="Times-Roman" w:cs="Times-Roman"/>
          <w:b/>
          <w:bCs/>
          <w:kern w:val="0"/>
          <w:position w:val="6"/>
          <w:szCs w:val="21"/>
          <w:lang w:val="pt-PT" w:eastAsia="pt-PT"/>
        </w:rPr>
        <w:t>1</w:t>
      </w:r>
      <w:r w:rsidRPr="004C08C4">
        <w:rPr>
          <w:rFonts w:ascii="Times-Roman" w:eastAsia="ＭＳ 明朝" w:hAnsi="Times-Roman" w:cs="Times-Roman"/>
          <w:b/>
          <w:bCs/>
          <w:kern w:val="0"/>
          <w:szCs w:val="21"/>
          <w:lang w:val="pt-PT" w:eastAsia="pt-PT"/>
        </w:rPr>
        <w:t>, Second Author</w:t>
      </w:r>
      <w:r w:rsidRPr="004C08C4">
        <w:rPr>
          <w:rFonts w:ascii="Times-Roman" w:eastAsia="ＭＳ 明朝" w:hAnsi="Times-Roman" w:cs="Times-Roman"/>
          <w:b/>
          <w:bCs/>
          <w:kern w:val="0"/>
          <w:position w:val="6"/>
          <w:szCs w:val="21"/>
          <w:lang w:val="pt-PT" w:eastAsia="pt-PT"/>
        </w:rPr>
        <w:t>2</w:t>
      </w:r>
      <w:r w:rsidR="00630CDD" w:rsidRPr="004C08C4">
        <w:rPr>
          <w:rFonts w:ascii="Times-Roman" w:eastAsia="ＭＳ 明朝" w:hAnsi="Times-Roman" w:cs="Times-Roman"/>
          <w:b/>
          <w:bCs/>
          <w:kern w:val="0"/>
          <w:szCs w:val="21"/>
          <w:lang w:val="pt-PT" w:eastAsia="pt-PT"/>
        </w:rPr>
        <w:t xml:space="preserve"> </w:t>
      </w:r>
      <w:r w:rsidR="00630CDD" w:rsidRPr="004C08C4">
        <w:rPr>
          <w:rFonts w:ascii="Times-Roman" w:eastAsia="ＭＳ 明朝" w:hAnsi="Times-Roman" w:cs="Times-Roman" w:hint="eastAsia"/>
          <w:b/>
          <w:bCs/>
          <w:kern w:val="0"/>
          <w:szCs w:val="21"/>
          <w:lang w:val="pt-PT"/>
        </w:rPr>
        <w:t>a</w:t>
      </w:r>
      <w:r w:rsidR="00630CDD" w:rsidRPr="004C08C4">
        <w:rPr>
          <w:rFonts w:ascii="Times-Roman" w:eastAsia="ＭＳ 明朝" w:hAnsi="Times-Roman" w:cs="Times-Roman"/>
          <w:b/>
          <w:bCs/>
          <w:kern w:val="0"/>
          <w:szCs w:val="21"/>
          <w:lang w:val="pt-PT"/>
        </w:rPr>
        <w:t xml:space="preserve">nd </w:t>
      </w:r>
      <w:r w:rsidR="00630CDD" w:rsidRPr="004C08C4">
        <w:rPr>
          <w:rFonts w:ascii="Times-Roman" w:eastAsia="ＭＳ 明朝" w:hAnsi="Times-Roman" w:cs="Times-Roman"/>
          <w:b/>
          <w:bCs/>
          <w:kern w:val="0"/>
          <w:szCs w:val="21"/>
          <w:lang w:val="pt-PT" w:eastAsia="pt-PT"/>
        </w:rPr>
        <w:t>Third Author</w:t>
      </w:r>
      <w:r w:rsidR="00630CDD" w:rsidRPr="004C08C4">
        <w:rPr>
          <w:rFonts w:ascii="Times-Roman" w:eastAsia="ＭＳ 明朝" w:hAnsi="Times-Roman" w:cs="Times-Roman"/>
          <w:b/>
          <w:bCs/>
          <w:kern w:val="0"/>
          <w:position w:val="6"/>
          <w:szCs w:val="21"/>
          <w:lang w:val="pt-PT" w:eastAsia="pt-PT"/>
        </w:rPr>
        <w:t>3</w:t>
      </w:r>
      <w:r w:rsidR="00253BE0">
        <w:rPr>
          <w:rFonts w:ascii="Times-Roman" w:eastAsia="ＭＳ 明朝" w:hAnsi="Times-Roman" w:cs="Times-Roman" w:hint="eastAsia"/>
          <w:b/>
          <w:bCs/>
          <w:kern w:val="0"/>
          <w:position w:val="6"/>
          <w:szCs w:val="21"/>
          <w:lang w:val="pt-PT"/>
        </w:rPr>
        <w:t>*</w:t>
      </w:r>
    </w:p>
    <w:p w14:paraId="6C2EE6FD" w14:textId="77777777" w:rsidR="00295318" w:rsidRPr="004C08C4" w:rsidRDefault="008C42DC" w:rsidP="00295318">
      <w:pPr>
        <w:autoSpaceDE w:val="0"/>
        <w:autoSpaceDN w:val="0"/>
        <w:adjustRightInd w:val="0"/>
        <w:spacing w:after="60"/>
        <w:jc w:val="center"/>
        <w:rPr>
          <w:rFonts w:ascii="Times-Roman" w:eastAsia="ＭＳ 明朝" w:hAnsi="Times-Roman" w:cs="Times-Roman"/>
          <w:kern w:val="0"/>
          <w:szCs w:val="21"/>
          <w:lang w:eastAsia="pt-PT"/>
        </w:rPr>
      </w:pPr>
      <w:r w:rsidRPr="004C08C4">
        <w:rPr>
          <w:rFonts w:ascii="Times-Roman" w:eastAsia="ＭＳ 明朝" w:hAnsi="Times-Roman" w:cs="Times-Roman"/>
          <w:kern w:val="0"/>
          <w:position w:val="6"/>
          <w:sz w:val="15"/>
          <w:szCs w:val="15"/>
          <w:lang w:eastAsia="pt-PT"/>
        </w:rPr>
        <w:t>1</w:t>
      </w:r>
      <w:r w:rsidRPr="004C08C4">
        <w:rPr>
          <w:rFonts w:ascii="Times-Roman" w:eastAsia="ＭＳ 明朝" w:hAnsi="Times-Roman" w:cs="Times-Roman"/>
          <w:kern w:val="0"/>
          <w:szCs w:val="21"/>
          <w:lang w:eastAsia="pt-PT"/>
        </w:rPr>
        <w:t xml:space="preserve"> First affiliation, Address, City and Postcode, Country</w:t>
      </w:r>
    </w:p>
    <w:p w14:paraId="5E607976" w14:textId="77777777" w:rsidR="00295318" w:rsidRPr="004C08C4" w:rsidRDefault="008C42DC" w:rsidP="00295318">
      <w:pPr>
        <w:autoSpaceDE w:val="0"/>
        <w:autoSpaceDN w:val="0"/>
        <w:adjustRightInd w:val="0"/>
        <w:spacing w:after="60"/>
        <w:jc w:val="center"/>
        <w:rPr>
          <w:rFonts w:ascii="Times-Roman" w:eastAsia="ＭＳ 明朝" w:hAnsi="Times-Roman" w:cs="Times-Roman"/>
          <w:kern w:val="0"/>
          <w:szCs w:val="21"/>
          <w:lang w:val="pt-PT" w:eastAsia="pt-PT"/>
        </w:rPr>
      </w:pPr>
      <w:r w:rsidRPr="004C08C4">
        <w:rPr>
          <w:rFonts w:ascii="Times-Roman" w:eastAsia="ＭＳ 明朝" w:hAnsi="Times-Roman" w:cs="Times-Roman"/>
          <w:kern w:val="0"/>
          <w:position w:val="6"/>
          <w:sz w:val="15"/>
          <w:szCs w:val="15"/>
          <w:lang w:val="pt-PT" w:eastAsia="pt-PT"/>
        </w:rPr>
        <w:t>2</w:t>
      </w:r>
      <w:r w:rsidRPr="004C08C4">
        <w:rPr>
          <w:rFonts w:ascii="Times-Roman" w:eastAsia="ＭＳ 明朝" w:hAnsi="Times-Roman" w:cs="Times-Roman"/>
          <w:kern w:val="0"/>
          <w:szCs w:val="21"/>
          <w:lang w:val="pt-PT" w:eastAsia="pt-PT"/>
        </w:rPr>
        <w:t xml:space="preserve"> Second affiliation, Address, City and Postcode, Country</w:t>
      </w:r>
    </w:p>
    <w:p w14:paraId="36207FF4" w14:textId="75C564D2" w:rsidR="00630CDD" w:rsidRPr="004C08C4" w:rsidRDefault="008C42DC" w:rsidP="00630CDD">
      <w:pPr>
        <w:autoSpaceDE w:val="0"/>
        <w:autoSpaceDN w:val="0"/>
        <w:adjustRightInd w:val="0"/>
        <w:spacing w:after="60"/>
        <w:jc w:val="center"/>
        <w:rPr>
          <w:rFonts w:ascii="Times-Roman" w:eastAsia="ＭＳ 明朝" w:hAnsi="Times-Roman" w:cs="Times-Roman"/>
          <w:kern w:val="0"/>
          <w:szCs w:val="21"/>
          <w:lang w:val="pt-PT" w:eastAsia="pt-PT"/>
        </w:rPr>
      </w:pPr>
      <w:r w:rsidRPr="004C08C4">
        <w:rPr>
          <w:rFonts w:ascii="Times-Roman" w:eastAsia="ＭＳ 明朝" w:hAnsi="Times-Roman" w:cs="Times-Roman"/>
          <w:kern w:val="0"/>
          <w:position w:val="6"/>
          <w:sz w:val="15"/>
          <w:szCs w:val="15"/>
          <w:lang w:val="pt-PT" w:eastAsia="pt-PT"/>
        </w:rPr>
        <w:t>3</w:t>
      </w:r>
      <w:r w:rsidRPr="004C08C4">
        <w:rPr>
          <w:rFonts w:ascii="Times-Roman" w:eastAsia="ＭＳ 明朝" w:hAnsi="Times-Roman" w:cs="Times-Roman"/>
          <w:kern w:val="0"/>
          <w:szCs w:val="21"/>
          <w:lang w:val="pt-PT" w:eastAsia="pt-PT"/>
        </w:rPr>
        <w:t xml:space="preserve"> Third affiliation, Address, City and Postcode, Country</w:t>
      </w:r>
    </w:p>
    <w:p w14:paraId="17D9968C" w14:textId="77777777" w:rsidR="00630CDD" w:rsidRPr="004C08C4" w:rsidRDefault="00630CDD" w:rsidP="00295318">
      <w:pPr>
        <w:autoSpaceDE w:val="0"/>
        <w:autoSpaceDN w:val="0"/>
        <w:adjustRightInd w:val="0"/>
        <w:spacing w:after="60"/>
        <w:jc w:val="center"/>
        <w:rPr>
          <w:rFonts w:ascii="Times-Roman" w:eastAsia="ＭＳ 明朝" w:hAnsi="Times-Roman" w:cs="Times-Roman"/>
          <w:kern w:val="0"/>
          <w:szCs w:val="21"/>
          <w:lang w:val="pt-PT"/>
        </w:rPr>
      </w:pPr>
    </w:p>
    <w:p w14:paraId="117149B6" w14:textId="62FD47A9" w:rsidR="00F16769" w:rsidRPr="004C08C4" w:rsidRDefault="008C42DC" w:rsidP="00F16769">
      <w:pPr>
        <w:tabs>
          <w:tab w:val="left" w:pos="567"/>
        </w:tabs>
        <w:autoSpaceDE w:val="0"/>
        <w:autoSpaceDN w:val="0"/>
        <w:adjustRightInd w:val="0"/>
        <w:spacing w:before="400"/>
        <w:ind w:left="567" w:right="567"/>
        <w:rPr>
          <w:rFonts w:ascii="Times-Roman" w:eastAsia="ＭＳ 明朝" w:hAnsi="Times-Roman" w:cs="Times-Roman"/>
          <w:kern w:val="0"/>
          <w:sz w:val="20"/>
          <w:szCs w:val="20"/>
          <w:lang w:eastAsia="pt-PT"/>
        </w:rPr>
      </w:pPr>
      <w:r w:rsidRPr="004C08C4">
        <w:rPr>
          <w:rFonts w:ascii="Times-Roman" w:eastAsia="ＭＳ 明朝" w:hAnsi="Times-Roman" w:cs="Times-Roman"/>
          <w:b/>
          <w:bCs/>
          <w:kern w:val="0"/>
          <w:sz w:val="20"/>
          <w:szCs w:val="20"/>
          <w:lang w:eastAsia="pt-PT"/>
        </w:rPr>
        <w:t>Abstract</w:t>
      </w:r>
      <w:r w:rsidR="00290452" w:rsidRPr="004C08C4">
        <w:rPr>
          <w:rFonts w:ascii="Times-Roman" w:eastAsia="ＭＳ 明朝" w:hAnsi="Times-Roman" w:cs="Times-Roman"/>
          <w:b/>
          <w:bCs/>
          <w:kern w:val="0"/>
          <w:sz w:val="20"/>
          <w:szCs w:val="20"/>
          <w:lang w:eastAsia="pt-PT"/>
        </w:rPr>
        <w:t xml:space="preserve"> </w:t>
      </w:r>
      <w:r w:rsidR="00290452" w:rsidRPr="004C08C4">
        <w:rPr>
          <w:rFonts w:ascii="Times-Roman" w:eastAsia="ＭＳ 明朝" w:hAnsi="Times-Roman" w:cs="Times-Roman"/>
          <w:bCs/>
          <w:kern w:val="0"/>
          <w:sz w:val="20"/>
          <w:szCs w:val="20"/>
          <w:lang w:eastAsia="pt-PT"/>
        </w:rPr>
        <w:t>I</w:t>
      </w:r>
      <w:r w:rsidRPr="004C08C4">
        <w:rPr>
          <w:rFonts w:ascii="Times-Roman" w:eastAsia="ＭＳ 明朝" w:hAnsi="Times-Roman" w:cs="Times-Roman"/>
          <w:kern w:val="0"/>
          <w:sz w:val="20"/>
          <w:szCs w:val="20"/>
          <w:lang w:eastAsia="pt-PT"/>
        </w:rPr>
        <w:t xml:space="preserve">nsert your abstract text. </w:t>
      </w:r>
      <w:r w:rsidR="003B1AB6" w:rsidRPr="004C08C4">
        <w:rPr>
          <w:rFonts w:ascii="Times-Roman" w:eastAsia="ＭＳ 明朝" w:hAnsi="Times-Roman" w:cs="Times-Roman"/>
          <w:kern w:val="0"/>
          <w:sz w:val="20"/>
          <w:szCs w:val="20"/>
          <w:lang w:eastAsia="pt-PT"/>
        </w:rPr>
        <w:t>A</w:t>
      </w:r>
      <w:r w:rsidRPr="004C08C4">
        <w:rPr>
          <w:rFonts w:ascii="Times-Roman" w:eastAsia="ＭＳ 明朝" w:hAnsi="Times-Roman" w:cs="Times-Roman"/>
          <w:kern w:val="0"/>
          <w:sz w:val="20"/>
          <w:szCs w:val="20"/>
          <w:lang w:eastAsia="pt-PT"/>
        </w:rPr>
        <w:t xml:space="preserve"> </w:t>
      </w:r>
      <w:r w:rsidR="00785179" w:rsidRPr="00D158DE">
        <w:rPr>
          <w:rFonts w:ascii="Times-Roman" w:eastAsia="ＭＳ 明朝" w:hAnsi="Times-Roman" w:cs="Times-Roman"/>
          <w:kern w:val="0"/>
          <w:sz w:val="20"/>
          <w:szCs w:val="20"/>
          <w:lang w:eastAsia="pt-PT"/>
        </w:rPr>
        <w:t>well-prepared</w:t>
      </w:r>
      <w:r w:rsidRPr="004C08C4">
        <w:rPr>
          <w:rFonts w:ascii="Times-Roman" w:eastAsia="ＭＳ 明朝" w:hAnsi="Times-Roman" w:cs="Times-Roman"/>
          <w:kern w:val="0"/>
          <w:sz w:val="20"/>
          <w:szCs w:val="20"/>
          <w:lang w:eastAsia="pt-PT"/>
        </w:rPr>
        <w:t xml:space="preserve"> abstract should allow the reader to </w:t>
      </w:r>
      <w:r w:rsidR="003B1AB6" w:rsidRPr="004C08C4">
        <w:rPr>
          <w:rFonts w:ascii="Times-Roman" w:eastAsia="ＭＳ 明朝" w:hAnsi="Times-Roman" w:cs="Times-Roman"/>
          <w:kern w:val="0"/>
          <w:sz w:val="20"/>
          <w:szCs w:val="20"/>
          <w:lang w:eastAsia="pt-PT"/>
        </w:rPr>
        <w:t xml:space="preserve">quickly and accurately </w:t>
      </w:r>
      <w:r w:rsidRPr="004C08C4">
        <w:rPr>
          <w:rFonts w:ascii="Times-Roman" w:eastAsia="ＭＳ 明朝" w:hAnsi="Times-Roman" w:cs="Times-Roman"/>
          <w:kern w:val="0"/>
          <w:sz w:val="20"/>
          <w:szCs w:val="20"/>
          <w:lang w:eastAsia="pt-PT"/>
        </w:rPr>
        <w:t>identify the basic content</w:t>
      </w:r>
      <w:r w:rsidR="0096511F"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of the paper</w:t>
      </w:r>
      <w:r w:rsidR="003B1AB6"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w:t>
      </w:r>
      <w:r w:rsidR="00174BFC"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ummarize the contents of the paper and have </w:t>
      </w:r>
      <w:r w:rsidR="00630CDD" w:rsidRPr="004C08C4">
        <w:rPr>
          <w:rFonts w:ascii="Times-Roman" w:eastAsia="ＭＳ 明朝" w:hAnsi="Times-Roman" w:cs="Times-Roman"/>
          <w:kern w:val="0"/>
          <w:sz w:val="20"/>
          <w:szCs w:val="20"/>
          <w:lang w:eastAsia="pt-PT"/>
        </w:rPr>
        <w:t xml:space="preserve">around </w:t>
      </w:r>
      <w:r w:rsidR="0073736B" w:rsidRPr="004C08C4">
        <w:rPr>
          <w:rFonts w:ascii="Times-Roman" w:eastAsia="ＭＳ 明朝" w:hAnsi="Times-Roman" w:cs="Times-Roman"/>
          <w:kern w:val="0"/>
          <w:sz w:val="20"/>
          <w:szCs w:val="20"/>
          <w:lang w:eastAsia="pt-PT"/>
        </w:rPr>
        <w:t>200</w:t>
      </w:r>
      <w:r w:rsidRPr="004C08C4">
        <w:rPr>
          <w:rFonts w:ascii="Times-Roman" w:eastAsia="ＭＳ 明朝" w:hAnsi="Times-Roman" w:cs="Times-Roman"/>
          <w:kern w:val="0"/>
          <w:sz w:val="20"/>
          <w:szCs w:val="20"/>
          <w:lang w:eastAsia="pt-PT"/>
        </w:rPr>
        <w:t xml:space="preserve"> words. The font size should be set </w:t>
      </w:r>
      <w:r w:rsidR="003B1AB6" w:rsidRPr="004C08C4">
        <w:rPr>
          <w:rFonts w:ascii="Times-Roman" w:eastAsia="ＭＳ 明朝" w:hAnsi="Times-Roman" w:cs="Times-Roman"/>
          <w:kern w:val="0"/>
          <w:sz w:val="20"/>
          <w:szCs w:val="20"/>
          <w:lang w:eastAsia="pt-PT"/>
        </w:rPr>
        <w:t>to</w:t>
      </w:r>
      <w:r w:rsidRPr="004C08C4">
        <w:rPr>
          <w:rFonts w:ascii="Times-Roman" w:eastAsia="ＭＳ 明朝" w:hAnsi="Times-Roman" w:cs="Times-Roman"/>
          <w:kern w:val="0"/>
          <w:sz w:val="20"/>
          <w:szCs w:val="20"/>
          <w:lang w:eastAsia="pt-PT"/>
        </w:rPr>
        <w:t xml:space="preserve"> </w:t>
      </w:r>
      <w:r w:rsidR="00F04C3E" w:rsidRPr="00D158DE">
        <w:rPr>
          <w:rFonts w:ascii="Times-Roman" w:eastAsia="ＭＳ 明朝" w:hAnsi="Times-Roman" w:cs="Times-Roman"/>
          <w:kern w:val="0"/>
          <w:sz w:val="20"/>
          <w:szCs w:val="20"/>
          <w:lang w:eastAsia="pt-PT"/>
        </w:rPr>
        <w:t>10</w:t>
      </w:r>
      <w:r w:rsidR="00C665CB" w:rsidRPr="00D158DE">
        <w:rPr>
          <w:rFonts w:ascii="Times-Roman" w:eastAsia="ＭＳ 明朝" w:hAnsi="Times-Roman" w:cs="Times-Roman"/>
          <w:kern w:val="0"/>
          <w:sz w:val="20"/>
          <w:szCs w:val="20"/>
          <w:lang w:eastAsia="pt-PT"/>
        </w:rPr>
        <w:t xml:space="preserve"> </w:t>
      </w:r>
      <w:r w:rsidRPr="00D158DE">
        <w:rPr>
          <w:rFonts w:ascii="Times-Roman" w:eastAsia="ＭＳ 明朝" w:hAnsi="Times-Roman" w:cs="Times-Roman"/>
          <w:kern w:val="0"/>
          <w:sz w:val="20"/>
          <w:szCs w:val="20"/>
          <w:lang w:eastAsia="pt-PT"/>
        </w:rPr>
        <w:t>point</w:t>
      </w:r>
      <w:r w:rsidR="003B1AB6"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w:t>
      </w:r>
      <w:r w:rsidR="00CB1959" w:rsidRPr="004C08C4">
        <w:rPr>
          <w:rFonts w:ascii="Times-Roman" w:eastAsia="ＭＳ 明朝" w:hAnsi="Times-Roman" w:cs="Times-Roman"/>
          <w:kern w:val="0"/>
          <w:sz w:val="20"/>
          <w:szCs w:val="20"/>
          <w:lang w:eastAsia="pt-PT"/>
        </w:rPr>
        <w:t>Articles</w:t>
      </w:r>
      <w:r w:rsidR="00800227" w:rsidRPr="004C08C4">
        <w:rPr>
          <w:rFonts w:ascii="Times-Roman" w:eastAsia="ＭＳ 明朝" w:hAnsi="Times-Roman" w:cs="Times-Roman"/>
          <w:kern w:val="0"/>
          <w:sz w:val="20"/>
          <w:szCs w:val="20"/>
          <w:lang w:eastAsia="pt-PT"/>
        </w:rPr>
        <w:t xml:space="preserve"> should </w:t>
      </w:r>
      <w:r w:rsidR="008032FD" w:rsidRPr="004C08C4">
        <w:rPr>
          <w:rFonts w:ascii="Times-Roman" w:eastAsia="ＭＳ 明朝" w:hAnsi="Times-Roman" w:cs="Times-Roman"/>
          <w:kern w:val="0"/>
          <w:sz w:val="20"/>
          <w:szCs w:val="20"/>
          <w:lang w:eastAsia="pt-PT"/>
        </w:rPr>
        <w:t>includ</w:t>
      </w:r>
      <w:r w:rsidR="00BC4108" w:rsidRPr="004C08C4">
        <w:rPr>
          <w:rFonts w:ascii="Times-Roman" w:eastAsia="ＭＳ 明朝" w:hAnsi="Times-Roman" w:cs="Times-Roman"/>
          <w:kern w:val="0"/>
          <w:sz w:val="20"/>
          <w:szCs w:val="20"/>
          <w:lang w:eastAsia="pt-PT"/>
        </w:rPr>
        <w:t>e</w:t>
      </w:r>
      <w:r w:rsidR="00800227" w:rsidRPr="004C08C4">
        <w:rPr>
          <w:rFonts w:ascii="Times-Roman" w:eastAsia="ＭＳ 明朝" w:hAnsi="Times-Roman" w:cs="Times-Roman"/>
          <w:kern w:val="0"/>
          <w:sz w:val="20"/>
          <w:szCs w:val="20"/>
          <w:lang w:eastAsia="pt-PT"/>
        </w:rPr>
        <w:t xml:space="preserve"> the </w:t>
      </w:r>
      <w:r w:rsidR="003B1AB6" w:rsidRPr="004C08C4">
        <w:rPr>
          <w:rFonts w:ascii="Times-Roman" w:eastAsia="ＭＳ 明朝" w:hAnsi="Times-Roman" w:cs="Times-Roman"/>
          <w:kern w:val="0"/>
          <w:sz w:val="20"/>
          <w:szCs w:val="20"/>
          <w:lang w:eastAsia="pt-PT"/>
        </w:rPr>
        <w:t xml:space="preserve">following </w:t>
      </w:r>
      <w:r w:rsidR="00800227" w:rsidRPr="004C08C4">
        <w:rPr>
          <w:rFonts w:ascii="Times-Roman" w:eastAsia="ＭＳ 明朝" w:hAnsi="Times-Roman" w:cs="Times-Roman"/>
          <w:kern w:val="0"/>
          <w:sz w:val="20"/>
          <w:szCs w:val="20"/>
          <w:lang w:eastAsia="pt-PT"/>
        </w:rPr>
        <w:t>sections</w:t>
      </w:r>
      <w:r w:rsidR="003B1AB6" w:rsidRPr="004C08C4">
        <w:rPr>
          <w:rFonts w:ascii="Times-Roman" w:eastAsia="ＭＳ 明朝" w:hAnsi="Times-Roman" w:cs="Times-Roman"/>
          <w:kern w:val="0"/>
          <w:sz w:val="20"/>
          <w:szCs w:val="20"/>
          <w:lang w:eastAsia="pt-PT"/>
        </w:rPr>
        <w:t>—</w:t>
      </w:r>
      <w:r w:rsidR="00800227" w:rsidRPr="004C08C4">
        <w:rPr>
          <w:rFonts w:ascii="Times-Roman" w:eastAsia="ＭＳ 明朝" w:hAnsi="Times-Roman" w:cs="Times-Roman"/>
          <w:kern w:val="0"/>
          <w:sz w:val="20"/>
          <w:szCs w:val="20"/>
          <w:lang w:eastAsia="pt-PT"/>
        </w:rPr>
        <w:t xml:space="preserve">abstract and keywords, introduction, methodology, findings, </w:t>
      </w:r>
      <w:r w:rsidR="00CB1959" w:rsidRPr="004C08C4">
        <w:rPr>
          <w:rFonts w:ascii="Times-Roman" w:eastAsia="ＭＳ 明朝" w:hAnsi="Times-Roman" w:cs="Times-Roman"/>
          <w:kern w:val="0"/>
          <w:sz w:val="20"/>
          <w:szCs w:val="20"/>
          <w:lang w:eastAsia="pt-PT"/>
        </w:rPr>
        <w:t>conclusion</w:t>
      </w:r>
      <w:r w:rsidR="003B1AB6" w:rsidRPr="004C08C4">
        <w:rPr>
          <w:rFonts w:ascii="Times-Roman" w:eastAsia="ＭＳ 明朝" w:hAnsi="Times-Roman" w:cs="Times-Roman"/>
          <w:kern w:val="0"/>
          <w:sz w:val="20"/>
          <w:szCs w:val="20"/>
          <w:lang w:eastAsia="pt-PT"/>
        </w:rPr>
        <w:t>,</w:t>
      </w:r>
      <w:r w:rsidR="00CB1959" w:rsidRPr="004C08C4">
        <w:rPr>
          <w:rFonts w:ascii="Times-Roman" w:eastAsia="ＭＳ 明朝" w:hAnsi="Times-Roman" w:cs="Times-Roman"/>
          <w:kern w:val="0"/>
          <w:sz w:val="20"/>
          <w:szCs w:val="20"/>
          <w:lang w:eastAsia="pt-PT"/>
        </w:rPr>
        <w:t xml:space="preserve"> and references. </w:t>
      </w:r>
      <w:r w:rsidR="00174BFC" w:rsidRPr="004C08C4">
        <w:rPr>
          <w:rFonts w:ascii="Times-Roman" w:eastAsia="ＭＳ 明朝" w:hAnsi="Times-Roman" w:cs="Times-Roman"/>
          <w:kern w:val="0"/>
          <w:sz w:val="20"/>
          <w:szCs w:val="20"/>
          <w:lang w:eastAsia="pt-PT"/>
        </w:rPr>
        <w:t>W</w:t>
      </w:r>
      <w:r w:rsidR="00800227" w:rsidRPr="004C08C4">
        <w:rPr>
          <w:rFonts w:ascii="Times-Roman" w:eastAsia="ＭＳ 明朝" w:hAnsi="Times-Roman" w:cs="Times-Roman"/>
          <w:kern w:val="0"/>
          <w:sz w:val="20"/>
          <w:szCs w:val="20"/>
          <w:lang w:eastAsia="pt-PT"/>
        </w:rPr>
        <w:t>rite</w:t>
      </w:r>
      <w:r w:rsidR="00174BFC" w:rsidRPr="004C08C4">
        <w:rPr>
          <w:rFonts w:ascii="Times-Roman" w:eastAsia="ＭＳ 明朝" w:hAnsi="Times-Roman" w:cs="Times-Roman"/>
          <w:kern w:val="0"/>
          <w:sz w:val="20"/>
          <w:szCs w:val="20"/>
          <w:lang w:eastAsia="pt-PT"/>
        </w:rPr>
        <w:t xml:space="preserve"> the article on A4 size</w:t>
      </w:r>
      <w:r w:rsidR="00800227" w:rsidRPr="004C08C4">
        <w:rPr>
          <w:rFonts w:ascii="Times-Roman" w:eastAsia="ＭＳ 明朝" w:hAnsi="Times-Roman" w:cs="Times-Roman"/>
          <w:kern w:val="0"/>
          <w:sz w:val="20"/>
          <w:szCs w:val="20"/>
          <w:lang w:eastAsia="pt-PT"/>
        </w:rPr>
        <w:t xml:space="preserve"> </w:t>
      </w:r>
      <w:r w:rsidR="003B1AB6" w:rsidRPr="004C08C4">
        <w:rPr>
          <w:rFonts w:ascii="Times-Roman" w:eastAsia="ＭＳ 明朝" w:hAnsi="Times-Roman" w:cs="Times-Roman"/>
          <w:kern w:val="0"/>
          <w:sz w:val="20"/>
          <w:szCs w:val="20"/>
          <w:lang w:eastAsia="pt-PT"/>
        </w:rPr>
        <w:t>in</w:t>
      </w:r>
      <w:r w:rsidR="00800227" w:rsidRPr="004C08C4">
        <w:rPr>
          <w:rFonts w:ascii="Times-Roman" w:eastAsia="ＭＳ 明朝" w:hAnsi="Times-Roman" w:cs="Times-Roman"/>
          <w:kern w:val="0"/>
          <w:sz w:val="20"/>
          <w:szCs w:val="20"/>
          <w:lang w:eastAsia="pt-PT"/>
        </w:rPr>
        <w:t xml:space="preserve"> Times New Roman font, </w:t>
      </w:r>
      <w:r w:rsidR="00800227" w:rsidRPr="00D158DE">
        <w:rPr>
          <w:rFonts w:ascii="Times-Roman" w:eastAsia="ＭＳ 明朝" w:hAnsi="Times-Roman" w:cs="Times-Roman"/>
          <w:kern w:val="0"/>
          <w:sz w:val="20"/>
          <w:szCs w:val="20"/>
          <w:lang w:eastAsia="pt-PT"/>
        </w:rPr>
        <w:t>1</w:t>
      </w:r>
      <w:r w:rsidR="00CB1959" w:rsidRPr="00D158DE">
        <w:rPr>
          <w:rFonts w:ascii="Times-Roman" w:eastAsia="ＭＳ 明朝" w:hAnsi="Times-Roman" w:cs="Times-Roman"/>
          <w:kern w:val="0"/>
          <w:sz w:val="20"/>
          <w:szCs w:val="20"/>
        </w:rPr>
        <w:t>0</w:t>
      </w:r>
      <w:r w:rsidR="00800227" w:rsidRPr="00D158DE">
        <w:rPr>
          <w:rFonts w:ascii="Times-Roman" w:eastAsia="ＭＳ 明朝" w:hAnsi="Times-Roman" w:cs="Times-Roman"/>
          <w:kern w:val="0"/>
          <w:sz w:val="20"/>
          <w:szCs w:val="20"/>
          <w:lang w:eastAsia="pt-PT"/>
        </w:rPr>
        <w:t xml:space="preserve"> </w:t>
      </w:r>
      <w:r w:rsidR="00C665CB" w:rsidRPr="00D158DE">
        <w:rPr>
          <w:rFonts w:ascii="Times-Roman" w:eastAsia="ＭＳ 明朝" w:hAnsi="Times-Roman" w:cs="Times-Roman"/>
          <w:kern w:val="0"/>
          <w:sz w:val="20"/>
          <w:szCs w:val="20"/>
          <w:lang w:eastAsia="pt-PT"/>
        </w:rPr>
        <w:t>point</w:t>
      </w:r>
      <w:r w:rsidR="003B1AB6" w:rsidRPr="004C08C4">
        <w:rPr>
          <w:rFonts w:ascii="Times-Roman" w:eastAsia="ＭＳ 明朝" w:hAnsi="Times-Roman" w:cs="Times-Roman"/>
          <w:kern w:val="0"/>
          <w:sz w:val="20"/>
          <w:szCs w:val="20"/>
          <w:lang w:eastAsia="pt-PT"/>
        </w:rPr>
        <w:t>s</w:t>
      </w:r>
      <w:r w:rsidR="00800227" w:rsidRPr="004C08C4">
        <w:rPr>
          <w:rFonts w:ascii="Times-Roman" w:eastAsia="ＭＳ 明朝" w:hAnsi="Times-Roman" w:cs="Times-Roman"/>
          <w:kern w:val="0"/>
          <w:sz w:val="20"/>
          <w:szCs w:val="20"/>
          <w:lang w:eastAsia="pt-PT"/>
        </w:rPr>
        <w:t xml:space="preserve">, </w:t>
      </w:r>
      <w:r w:rsidR="003B1AB6" w:rsidRPr="004C08C4">
        <w:rPr>
          <w:rFonts w:ascii="Times-Roman" w:eastAsia="ＭＳ 明朝" w:hAnsi="Times-Roman" w:cs="Times-Roman"/>
          <w:kern w:val="0"/>
          <w:sz w:val="20"/>
          <w:szCs w:val="20"/>
          <w:lang w:eastAsia="pt-PT"/>
        </w:rPr>
        <w:t xml:space="preserve">and with </w:t>
      </w:r>
      <w:r w:rsidR="00800227" w:rsidRPr="004C08C4">
        <w:rPr>
          <w:rFonts w:ascii="Times-Roman" w:eastAsia="ＭＳ 明朝" w:hAnsi="Times-Roman" w:cs="Times-Roman"/>
          <w:kern w:val="0"/>
          <w:sz w:val="20"/>
          <w:szCs w:val="20"/>
          <w:lang w:eastAsia="pt-PT"/>
        </w:rPr>
        <w:t>both end justification</w:t>
      </w:r>
      <w:r w:rsidRPr="004C08C4">
        <w:rPr>
          <w:rFonts w:ascii="Times-Roman" w:eastAsia="ＭＳ 明朝" w:hAnsi="Times-Roman" w:cs="Times-Roman"/>
          <w:kern w:val="0"/>
          <w:sz w:val="20"/>
          <w:szCs w:val="20"/>
          <w:lang w:eastAsia="pt-PT"/>
        </w:rPr>
        <w:t xml:space="preserve"> and single line spacing. </w:t>
      </w:r>
      <w:r w:rsidR="000A7560" w:rsidRPr="004C08C4">
        <w:rPr>
          <w:rFonts w:ascii="Times-Roman" w:eastAsia="ＭＳ 明朝" w:hAnsi="Times-Roman" w:cs="Times-Roman"/>
          <w:kern w:val="0"/>
          <w:sz w:val="20"/>
          <w:szCs w:val="20"/>
          <w:lang w:eastAsia="pt-PT"/>
        </w:rPr>
        <w:t>Set the page margin to 30 mm on all sides (left, right, top, bottom</w:t>
      </w:r>
      <w:r w:rsidR="003A3671"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w:t>
      </w:r>
      <w:r w:rsidR="00800227" w:rsidRPr="004C08C4">
        <w:rPr>
          <w:rFonts w:ascii="Times-Roman" w:eastAsia="ＭＳ 明朝" w:hAnsi="Times-Roman" w:cs="Times-Roman"/>
          <w:kern w:val="0"/>
          <w:sz w:val="20"/>
          <w:szCs w:val="20"/>
          <w:lang w:eastAsia="pt-PT"/>
        </w:rPr>
        <w:t xml:space="preserve">Papers </w:t>
      </w:r>
      <w:r w:rsidR="00BC4108" w:rsidRPr="004C08C4">
        <w:rPr>
          <w:rFonts w:ascii="Times-Roman" w:eastAsia="ＭＳ 明朝" w:hAnsi="Times-Roman" w:cs="Times-Roman"/>
          <w:kern w:val="0"/>
          <w:sz w:val="20"/>
          <w:szCs w:val="20"/>
          <w:lang w:eastAsia="pt-PT"/>
        </w:rPr>
        <w:t>should use a single column with</w:t>
      </w:r>
      <w:r w:rsidR="007F77FA" w:rsidRPr="004C08C4">
        <w:rPr>
          <w:rFonts w:ascii="Times-Roman" w:eastAsia="ＭＳ 明朝" w:hAnsi="Times-Roman" w:cs="Times-Roman"/>
          <w:kern w:val="0"/>
          <w:sz w:val="20"/>
          <w:szCs w:val="20"/>
          <w:lang w:eastAsia="pt-PT"/>
        </w:rPr>
        <w:t xml:space="preserve"> 45 lines per page</w:t>
      </w:r>
      <w:r w:rsidRPr="004C08C4">
        <w:rPr>
          <w:rFonts w:ascii="Times-Roman" w:eastAsia="ＭＳ 明朝" w:hAnsi="Times-Roman" w:cs="Times-Roman"/>
          <w:kern w:val="0"/>
          <w:sz w:val="20"/>
          <w:szCs w:val="20"/>
          <w:lang w:eastAsia="pt-PT"/>
        </w:rPr>
        <w:t xml:space="preserve"> and </w:t>
      </w:r>
      <w:r w:rsidR="00BC4108" w:rsidRPr="004C08C4">
        <w:rPr>
          <w:rFonts w:ascii="Times-Roman" w:eastAsia="ＭＳ 明朝" w:hAnsi="Times-Roman" w:cs="Times-Roman"/>
          <w:kern w:val="0"/>
          <w:sz w:val="20"/>
          <w:szCs w:val="20"/>
          <w:lang w:eastAsia="pt-PT"/>
        </w:rPr>
        <w:t xml:space="preserve">the word limit is </w:t>
      </w:r>
      <w:r w:rsidR="00FF58E6">
        <w:rPr>
          <w:rFonts w:ascii="Times-Roman" w:eastAsia="ＭＳ 明朝" w:hAnsi="Times-Roman" w:cs="Times-Roman"/>
          <w:kern w:val="0"/>
          <w:sz w:val="20"/>
          <w:szCs w:val="20"/>
        </w:rPr>
        <w:t>up to</w:t>
      </w:r>
      <w:r w:rsidR="00D63299" w:rsidRPr="004C08C4">
        <w:rPr>
          <w:rFonts w:ascii="Times-Roman" w:eastAsia="ＭＳ 明朝" w:hAnsi="Times-Roman" w:cs="Times-Roman"/>
          <w:kern w:val="0"/>
          <w:sz w:val="20"/>
          <w:szCs w:val="20"/>
          <w:lang w:eastAsia="pt-PT"/>
        </w:rPr>
        <w:t xml:space="preserve"> </w:t>
      </w:r>
      <w:r w:rsidR="007F77FA" w:rsidRPr="004C08C4">
        <w:rPr>
          <w:rFonts w:ascii="Times-Roman" w:eastAsia="ＭＳ 明朝" w:hAnsi="Times-Roman" w:cs="Times-Roman" w:hint="eastAsia"/>
          <w:kern w:val="0"/>
          <w:sz w:val="20"/>
          <w:szCs w:val="20"/>
        </w:rPr>
        <w:t>8</w:t>
      </w:r>
      <w:r w:rsidR="001C10CB" w:rsidRPr="004C08C4">
        <w:rPr>
          <w:rFonts w:ascii="Times-Roman" w:eastAsia="ＭＳ 明朝" w:hAnsi="Times-Roman" w:cs="Times-Roman"/>
          <w:kern w:val="0"/>
          <w:sz w:val="20"/>
          <w:szCs w:val="20"/>
          <w:lang w:eastAsia="pt-PT"/>
        </w:rPr>
        <w:t>,000</w:t>
      </w:r>
      <w:r w:rsidR="00D63299" w:rsidRPr="004C08C4">
        <w:rPr>
          <w:rFonts w:ascii="Times-Roman" w:eastAsia="ＭＳ 明朝" w:hAnsi="Times-Roman" w:cs="Times-Roman"/>
          <w:kern w:val="0"/>
          <w:sz w:val="20"/>
          <w:szCs w:val="20"/>
          <w:lang w:eastAsia="pt-PT"/>
        </w:rPr>
        <w:t xml:space="preserve"> words</w:t>
      </w:r>
      <w:r w:rsidR="00800227" w:rsidRPr="004C08C4">
        <w:rPr>
          <w:rFonts w:ascii="Times-Roman" w:eastAsia="ＭＳ 明朝" w:hAnsi="Times-Roman" w:cs="Times-Roman"/>
          <w:kern w:val="0"/>
          <w:sz w:val="20"/>
          <w:szCs w:val="20"/>
          <w:lang w:eastAsia="pt-PT"/>
        </w:rPr>
        <w:t xml:space="preserve"> </w:t>
      </w:r>
      <w:r w:rsidR="00AB7D0D" w:rsidRPr="004C08C4">
        <w:rPr>
          <w:rFonts w:ascii="Times-Roman" w:eastAsia="ＭＳ 明朝" w:hAnsi="Times-Roman" w:cs="Times-Roman"/>
          <w:kern w:val="0"/>
          <w:sz w:val="20"/>
          <w:szCs w:val="20"/>
          <w:lang w:eastAsia="pt-PT"/>
        </w:rPr>
        <w:t>not in</w:t>
      </w:r>
      <w:r w:rsidR="00800227" w:rsidRPr="004C08C4">
        <w:rPr>
          <w:rFonts w:ascii="Times-Roman" w:eastAsia="ＭＳ 明朝" w:hAnsi="Times-Roman" w:cs="Times-Roman"/>
          <w:kern w:val="0"/>
          <w:sz w:val="20"/>
          <w:szCs w:val="20"/>
          <w:lang w:eastAsia="pt-PT"/>
        </w:rPr>
        <w:t>cluding the references</w:t>
      </w:r>
      <w:r w:rsidR="00BC4108" w:rsidRPr="004C08C4">
        <w:rPr>
          <w:rFonts w:ascii="Times-Roman" w:eastAsia="ＭＳ 明朝" w:hAnsi="Times-Roman" w:cs="Times-Roman"/>
          <w:kern w:val="0"/>
          <w:sz w:val="20"/>
          <w:szCs w:val="20"/>
          <w:lang w:eastAsia="pt-PT"/>
        </w:rPr>
        <w:t>.</w:t>
      </w:r>
      <w:r w:rsidR="00800227" w:rsidRPr="004C08C4">
        <w:rPr>
          <w:rFonts w:ascii="Times-Roman" w:eastAsia="ＭＳ 明朝" w:hAnsi="Times-Roman" w:cs="Times-Roman"/>
          <w:kern w:val="0"/>
          <w:sz w:val="20"/>
          <w:szCs w:val="20"/>
          <w:lang w:eastAsia="pt-PT"/>
        </w:rPr>
        <w:t xml:space="preserve"> </w:t>
      </w:r>
      <w:r w:rsidR="00BC4108" w:rsidRPr="004C08C4">
        <w:rPr>
          <w:rFonts w:ascii="Times-Roman" w:eastAsia="ＭＳ 明朝" w:hAnsi="Times-Roman" w:cs="Times-Roman"/>
          <w:kern w:val="0"/>
          <w:sz w:val="20"/>
          <w:szCs w:val="20"/>
          <w:lang w:eastAsia="pt-PT"/>
        </w:rPr>
        <w:t>P</w:t>
      </w:r>
      <w:r w:rsidR="00800227" w:rsidRPr="004C08C4">
        <w:rPr>
          <w:rFonts w:ascii="Times-Roman" w:eastAsia="ＭＳ 明朝" w:hAnsi="Times-Roman" w:cs="Times-Roman"/>
          <w:kern w:val="0"/>
          <w:sz w:val="20"/>
          <w:szCs w:val="20"/>
          <w:lang w:eastAsia="pt-PT"/>
        </w:rPr>
        <w:t>ages should not be numbered. Figures and photo</w:t>
      </w:r>
      <w:r w:rsidR="006C18AC" w:rsidRPr="004C08C4">
        <w:rPr>
          <w:rFonts w:ascii="Times-Roman" w:eastAsia="ＭＳ 明朝" w:hAnsi="Times-Roman" w:cs="Times-Roman"/>
          <w:kern w:val="0"/>
          <w:sz w:val="20"/>
          <w:szCs w:val="20"/>
          <w:lang w:eastAsia="pt-PT"/>
        </w:rPr>
        <w:t>graph</w:t>
      </w:r>
      <w:r w:rsidR="00800227" w:rsidRPr="004C08C4">
        <w:rPr>
          <w:rFonts w:ascii="Times-Roman" w:eastAsia="ＭＳ 明朝" w:hAnsi="Times-Roman" w:cs="Times-Roman"/>
          <w:kern w:val="0"/>
          <w:sz w:val="20"/>
          <w:szCs w:val="20"/>
          <w:lang w:eastAsia="pt-PT"/>
        </w:rPr>
        <w:t>s should be numbered sequentially (e.g., Figure 1)</w:t>
      </w:r>
      <w:r w:rsidRPr="004C08C4">
        <w:rPr>
          <w:rFonts w:ascii="Times-Roman" w:eastAsia="ＭＳ 明朝" w:hAnsi="Times-Roman" w:cs="Times-Roman"/>
          <w:kern w:val="0"/>
          <w:sz w:val="20"/>
          <w:szCs w:val="20"/>
          <w:lang w:eastAsia="pt-PT"/>
        </w:rPr>
        <w:t xml:space="preserve"> and </w:t>
      </w:r>
      <w:r w:rsidR="00800227" w:rsidRPr="004C08C4">
        <w:rPr>
          <w:rFonts w:ascii="Times-Roman" w:eastAsia="ＭＳ 明朝" w:hAnsi="Times-Roman" w:cs="Times-Roman"/>
          <w:kern w:val="0"/>
          <w:sz w:val="20"/>
          <w:szCs w:val="20"/>
          <w:lang w:eastAsia="pt-PT"/>
        </w:rPr>
        <w:t>the caption</w:t>
      </w:r>
      <w:r w:rsidR="00D63299" w:rsidRPr="004C08C4">
        <w:rPr>
          <w:rFonts w:ascii="Times-Roman" w:eastAsia="ＭＳ 明朝" w:hAnsi="Times-Roman" w:cs="Times-Roman"/>
          <w:kern w:val="0"/>
          <w:sz w:val="20"/>
          <w:szCs w:val="20"/>
          <w:lang w:eastAsia="pt-PT"/>
        </w:rPr>
        <w:t>s</w:t>
      </w:r>
      <w:r w:rsidR="00800227" w:rsidRPr="004C08C4">
        <w:rPr>
          <w:rFonts w:ascii="Times-Roman" w:eastAsia="ＭＳ 明朝" w:hAnsi="Times-Roman" w:cs="Times-Roman"/>
          <w:kern w:val="0"/>
          <w:sz w:val="20"/>
          <w:szCs w:val="20"/>
          <w:lang w:eastAsia="pt-PT"/>
        </w:rPr>
        <w:t xml:space="preserve"> should be placed under the figure</w:t>
      </w:r>
      <w:r w:rsidR="00D63299" w:rsidRPr="004C08C4">
        <w:rPr>
          <w:rFonts w:ascii="Times-Roman" w:eastAsia="ＭＳ 明朝" w:hAnsi="Times-Roman" w:cs="Times-Roman"/>
          <w:kern w:val="0"/>
          <w:sz w:val="20"/>
          <w:szCs w:val="20"/>
          <w:lang w:eastAsia="pt-PT"/>
        </w:rPr>
        <w:t>s</w:t>
      </w:r>
      <w:r w:rsidR="00800227" w:rsidRPr="004C08C4">
        <w:rPr>
          <w:rFonts w:ascii="Times-Roman" w:eastAsia="ＭＳ 明朝" w:hAnsi="Times-Roman" w:cs="Times-Roman"/>
          <w:kern w:val="0"/>
          <w:sz w:val="20"/>
          <w:szCs w:val="20"/>
          <w:lang w:eastAsia="pt-PT"/>
        </w:rPr>
        <w:t xml:space="preserve"> </w:t>
      </w:r>
      <w:r w:rsidR="00BC4108" w:rsidRPr="004C08C4">
        <w:rPr>
          <w:rFonts w:ascii="Times-Roman" w:eastAsia="ＭＳ 明朝" w:hAnsi="Times-Roman" w:cs="Times-Roman"/>
          <w:kern w:val="0"/>
          <w:sz w:val="20"/>
          <w:szCs w:val="20"/>
          <w:lang w:eastAsia="pt-PT"/>
        </w:rPr>
        <w:t>and</w:t>
      </w:r>
      <w:r w:rsidR="00800227" w:rsidRPr="004C08C4">
        <w:rPr>
          <w:rFonts w:ascii="Times-Roman" w:eastAsia="ＭＳ 明朝" w:hAnsi="Times-Roman" w:cs="Times-Roman"/>
          <w:kern w:val="0"/>
          <w:sz w:val="20"/>
          <w:szCs w:val="20"/>
          <w:lang w:eastAsia="pt-PT"/>
        </w:rPr>
        <w:t xml:space="preserve"> photo</w:t>
      </w:r>
      <w:r w:rsidR="006C18AC" w:rsidRPr="004C08C4">
        <w:rPr>
          <w:rFonts w:ascii="Times-Roman" w:eastAsia="ＭＳ 明朝" w:hAnsi="Times-Roman" w:cs="Times-Roman"/>
          <w:kern w:val="0"/>
          <w:sz w:val="20"/>
          <w:szCs w:val="20"/>
          <w:lang w:eastAsia="pt-PT"/>
        </w:rPr>
        <w:t>graph</w:t>
      </w:r>
      <w:r w:rsidR="00800227" w:rsidRPr="004C08C4">
        <w:rPr>
          <w:rFonts w:ascii="Times-Roman" w:eastAsia="ＭＳ 明朝" w:hAnsi="Times-Roman" w:cs="Times-Roman"/>
          <w:kern w:val="0"/>
          <w:sz w:val="20"/>
          <w:szCs w:val="20"/>
          <w:lang w:eastAsia="pt-PT"/>
        </w:rPr>
        <w:t>s. As for the tables, they should also be numbered sequentially (e.g., Table 2)</w:t>
      </w:r>
      <w:r w:rsidRPr="004C08C4">
        <w:rPr>
          <w:rFonts w:ascii="Times-Roman" w:eastAsia="ＭＳ 明朝" w:hAnsi="Times-Roman" w:cs="Times-Roman"/>
          <w:kern w:val="0"/>
          <w:sz w:val="20"/>
          <w:szCs w:val="20"/>
          <w:lang w:eastAsia="pt-PT"/>
        </w:rPr>
        <w:t>, and the caption</w:t>
      </w:r>
      <w:r w:rsidR="00D63299" w:rsidRPr="004C08C4">
        <w:rPr>
          <w:rFonts w:ascii="Times-Roman" w:eastAsia="ＭＳ 明朝" w:hAnsi="Times-Roman" w:cs="Times-Roman"/>
          <w:kern w:val="0"/>
          <w:sz w:val="20"/>
          <w:szCs w:val="20"/>
          <w:lang w:eastAsia="pt-PT"/>
        </w:rPr>
        <w:t>s</w:t>
      </w:r>
      <w:r w:rsidR="00800227" w:rsidRPr="004C08C4">
        <w:rPr>
          <w:rFonts w:ascii="Times-Roman" w:eastAsia="ＭＳ 明朝" w:hAnsi="Times-Roman" w:cs="Times-Roman"/>
          <w:kern w:val="0"/>
          <w:sz w:val="20"/>
          <w:szCs w:val="20"/>
          <w:lang w:eastAsia="pt-PT"/>
        </w:rPr>
        <w:t xml:space="preserve"> should be placed above. All tables, figures</w:t>
      </w:r>
      <w:r w:rsidR="00CC5696"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and photo</w:t>
      </w:r>
      <w:r w:rsidR="006C18AC" w:rsidRPr="004C08C4">
        <w:rPr>
          <w:rFonts w:ascii="Times-Roman" w:eastAsia="ＭＳ 明朝" w:hAnsi="Times-Roman" w:cs="Times-Roman"/>
          <w:kern w:val="0"/>
          <w:sz w:val="20"/>
          <w:szCs w:val="20"/>
          <w:lang w:eastAsia="pt-PT"/>
        </w:rPr>
        <w:t>graph</w:t>
      </w:r>
      <w:r w:rsidRPr="004C08C4">
        <w:rPr>
          <w:rFonts w:ascii="Times-Roman" w:eastAsia="ＭＳ 明朝" w:hAnsi="Times-Roman" w:cs="Times-Roman"/>
          <w:kern w:val="0"/>
          <w:sz w:val="20"/>
          <w:szCs w:val="20"/>
          <w:lang w:eastAsia="pt-PT"/>
        </w:rPr>
        <w:t xml:space="preserve">s quoted from </w:t>
      </w:r>
      <w:r w:rsidR="00800227" w:rsidRPr="004C08C4">
        <w:rPr>
          <w:rFonts w:ascii="Times-Roman" w:eastAsia="ＭＳ 明朝" w:hAnsi="Times-Roman" w:cs="Times-Roman"/>
          <w:kern w:val="0"/>
          <w:sz w:val="20"/>
          <w:szCs w:val="20"/>
          <w:lang w:eastAsia="pt-PT"/>
        </w:rPr>
        <w:t>a previously published research or report</w:t>
      </w:r>
      <w:r w:rsidRPr="004C08C4">
        <w:rPr>
          <w:rFonts w:ascii="Times-Roman" w:eastAsia="ＭＳ 明朝" w:hAnsi="Times-Roman" w:cs="Times-Roman"/>
          <w:kern w:val="0"/>
          <w:sz w:val="20"/>
          <w:szCs w:val="20"/>
          <w:lang w:eastAsia="pt-PT"/>
        </w:rPr>
        <w:t xml:space="preserve"> must be referenced.</w:t>
      </w:r>
    </w:p>
    <w:p w14:paraId="42257E38" w14:textId="77777777" w:rsidR="0073736B" w:rsidRPr="004C08C4" w:rsidRDefault="0073736B" w:rsidP="00295318">
      <w:pPr>
        <w:tabs>
          <w:tab w:val="left" w:pos="567"/>
        </w:tabs>
        <w:autoSpaceDE w:val="0"/>
        <w:autoSpaceDN w:val="0"/>
        <w:adjustRightInd w:val="0"/>
        <w:spacing w:before="120" w:after="120"/>
        <w:ind w:left="567" w:right="567"/>
        <w:rPr>
          <w:rFonts w:ascii="Times-Roman" w:eastAsia="ＭＳ 明朝" w:hAnsi="Times-Roman" w:cs="Times-Roman"/>
          <w:b/>
          <w:bCs/>
          <w:kern w:val="0"/>
          <w:sz w:val="20"/>
          <w:szCs w:val="20"/>
          <w:lang w:eastAsia="pt-PT"/>
        </w:rPr>
      </w:pPr>
    </w:p>
    <w:p w14:paraId="3367FF8A" w14:textId="6CA4DCE3" w:rsidR="00295318" w:rsidRPr="004C08C4" w:rsidRDefault="008C42DC" w:rsidP="00295318">
      <w:pPr>
        <w:tabs>
          <w:tab w:val="left" w:pos="567"/>
        </w:tabs>
        <w:autoSpaceDE w:val="0"/>
        <w:autoSpaceDN w:val="0"/>
        <w:adjustRightInd w:val="0"/>
        <w:spacing w:before="120" w:after="120"/>
        <w:ind w:left="567" w:right="567"/>
        <w:rPr>
          <w:rFonts w:ascii="Times-Roman" w:eastAsia="ＭＳ 明朝" w:hAnsi="Times-Roman" w:cs="Times-Roman"/>
          <w:kern w:val="0"/>
          <w:sz w:val="20"/>
          <w:szCs w:val="20"/>
          <w:lang w:eastAsia="pt-PT"/>
        </w:rPr>
      </w:pPr>
      <w:r w:rsidRPr="004C08C4">
        <w:rPr>
          <w:rFonts w:ascii="Times-Roman" w:eastAsia="ＭＳ 明朝" w:hAnsi="Times-Roman" w:cs="Times-Roman"/>
          <w:b/>
          <w:bCs/>
          <w:kern w:val="0"/>
          <w:sz w:val="20"/>
          <w:szCs w:val="20"/>
          <w:lang w:eastAsia="pt-PT"/>
        </w:rPr>
        <w:t>Keywords</w:t>
      </w:r>
      <w:r w:rsidRPr="004C08C4">
        <w:rPr>
          <w:rFonts w:ascii="Times-Roman" w:eastAsia="ＭＳ 明朝" w:hAnsi="Times-Roman" w:cs="Times-Roman"/>
          <w:b/>
          <w:bCs/>
          <w:i/>
          <w:iCs/>
          <w:kern w:val="0"/>
          <w:sz w:val="20"/>
          <w:szCs w:val="20"/>
          <w:lang w:eastAsia="pt-PT"/>
        </w:rPr>
        <w:t>.</w:t>
      </w:r>
      <w:r w:rsidRPr="004C08C4">
        <w:rPr>
          <w:rFonts w:ascii="Times-Roman" w:eastAsia="ＭＳ 明朝" w:hAnsi="Times-Roman" w:cs="Times-Roman"/>
          <w:i/>
          <w:iCs/>
          <w:kern w:val="0"/>
          <w:sz w:val="20"/>
          <w:szCs w:val="20"/>
          <w:lang w:eastAsia="pt-PT"/>
        </w:rPr>
        <w:t xml:space="preserve"> </w:t>
      </w:r>
      <w:r w:rsidR="00F04C3E" w:rsidRPr="004C08C4">
        <w:rPr>
          <w:rFonts w:ascii="Times-Roman" w:eastAsia="ＭＳ 明朝" w:hAnsi="Times-Roman" w:cs="Times-Roman"/>
          <w:i/>
          <w:iCs/>
          <w:kern w:val="0"/>
          <w:sz w:val="20"/>
          <w:szCs w:val="20"/>
          <w:lang w:eastAsia="pt-PT"/>
        </w:rPr>
        <w:t>This section should contain 3 to 6 keywords separated by commas. [Times New Roman, font size</w:t>
      </w:r>
      <w:r w:rsidR="00D619E0" w:rsidRPr="004C08C4">
        <w:rPr>
          <w:rFonts w:ascii="Times-Roman" w:eastAsia="ＭＳ 明朝" w:hAnsi="Times-Roman" w:cs="Times-Roman"/>
          <w:i/>
          <w:iCs/>
          <w:kern w:val="0"/>
          <w:sz w:val="20"/>
          <w:szCs w:val="20"/>
          <w:lang w:eastAsia="pt-PT"/>
        </w:rPr>
        <w:t xml:space="preserve"> 10</w:t>
      </w:r>
      <w:r w:rsidR="00F04C3E" w:rsidRPr="004C08C4">
        <w:rPr>
          <w:rFonts w:ascii="Times-Roman" w:eastAsia="ＭＳ 明朝" w:hAnsi="Times-Roman" w:cs="Times-Roman"/>
          <w:i/>
          <w:iCs/>
          <w:kern w:val="0"/>
          <w:sz w:val="20"/>
          <w:szCs w:val="20"/>
          <w:lang w:eastAsia="pt-PT"/>
        </w:rPr>
        <w:t xml:space="preserve">, italic] </w:t>
      </w:r>
    </w:p>
    <w:p w14:paraId="37C318C4" w14:textId="77777777" w:rsidR="001C10CB" w:rsidRPr="004C08C4" w:rsidRDefault="001C10CB">
      <w:pPr>
        <w:widowControl/>
        <w:jc w:val="left"/>
        <w:rPr>
          <w:rFonts w:ascii="Times-Roman" w:eastAsia="ＭＳ 明朝" w:hAnsi="Times-Roman" w:cs="Times-Roman"/>
          <w:kern w:val="0"/>
          <w:sz w:val="20"/>
          <w:szCs w:val="20"/>
          <w:lang w:eastAsia="pt-PT"/>
        </w:rPr>
      </w:pPr>
    </w:p>
    <w:p w14:paraId="5299E38E" w14:textId="77777777" w:rsidR="00800227" w:rsidRPr="004C08C4" w:rsidRDefault="008C42DC">
      <w:pPr>
        <w:widowControl/>
        <w:jc w:val="left"/>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br w:type="page"/>
      </w:r>
    </w:p>
    <w:p w14:paraId="74BB9BF2" w14:textId="77777777" w:rsidR="001D7853" w:rsidRPr="004C08C4" w:rsidRDefault="001D7853" w:rsidP="005403B0">
      <w:pPr>
        <w:pStyle w:val="1"/>
        <w:sectPr w:rsidR="001D7853" w:rsidRPr="004C08C4" w:rsidSect="002E5FC4">
          <w:headerReference w:type="default" r:id="rId8"/>
          <w:footerReference w:type="default" r:id="rId9"/>
          <w:pgSz w:w="11906" w:h="16838" w:code="9"/>
          <w:pgMar w:top="1701" w:right="1701" w:bottom="1701" w:left="1701" w:header="851" w:footer="992" w:gutter="0"/>
          <w:cols w:space="425"/>
          <w:docGrid w:type="lines" w:linePitch="301"/>
        </w:sectPr>
      </w:pPr>
    </w:p>
    <w:p w14:paraId="5C5A7931" w14:textId="0BBADE9D" w:rsidR="00295318" w:rsidRPr="004C08C4" w:rsidRDefault="008C42DC" w:rsidP="005403B0">
      <w:pPr>
        <w:pStyle w:val="1"/>
      </w:pPr>
      <w:r w:rsidRPr="004C08C4">
        <w:lastRenderedPageBreak/>
        <w:t>1</w:t>
      </w:r>
      <w:r w:rsidRPr="004C08C4">
        <w:tab/>
        <w:t>Introduction</w:t>
      </w:r>
      <w:r w:rsidR="00F04C3E" w:rsidRPr="004C08C4">
        <w:t xml:space="preserve"> </w:t>
      </w:r>
      <w:r w:rsidR="00F04C3E" w:rsidRPr="004C08C4">
        <w:rPr>
          <w:rFonts w:eastAsia="ＭＳ ゴシック" w:cs="Times New Roman" w:hint="eastAsia"/>
          <w:sz w:val="22"/>
        </w:rPr>
        <w:t>[</w:t>
      </w:r>
      <w:r w:rsidR="00F04C3E" w:rsidRPr="004C08C4">
        <w:rPr>
          <w:rFonts w:eastAsia="ＭＳ ゴシック" w:cs="Times New Roman"/>
          <w:sz w:val="22"/>
        </w:rPr>
        <w:t>Times New Roman, font size</w:t>
      </w:r>
      <w:r w:rsidR="00D619E0" w:rsidRPr="004C08C4">
        <w:rPr>
          <w:rFonts w:eastAsia="ＭＳ ゴシック" w:cs="Times New Roman"/>
          <w:sz w:val="22"/>
        </w:rPr>
        <w:t xml:space="preserve"> 12</w:t>
      </w:r>
      <w:r w:rsidR="00F04C3E" w:rsidRPr="004C08C4">
        <w:rPr>
          <w:rFonts w:eastAsia="ＭＳ ゴシック" w:cs="Times New Roman"/>
          <w:sz w:val="22"/>
        </w:rPr>
        <w:t>, bold</w:t>
      </w:r>
      <w:r w:rsidR="00F04C3E" w:rsidRPr="004C08C4">
        <w:rPr>
          <w:rFonts w:eastAsia="ＭＳ ゴシック" w:cs="Times New Roman" w:hint="eastAsia"/>
          <w:sz w:val="22"/>
        </w:rPr>
        <w:t>]</w:t>
      </w:r>
    </w:p>
    <w:p w14:paraId="15E82465" w14:textId="259AD23B" w:rsidR="00B047E6"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Urban and Regional Planning Review (URPR) is an interdisciplinary journal for urban and regional planning. It publishes reviewed manuscripts in electric format</w:t>
      </w:r>
      <w:r w:rsidR="00D619E0"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the first issue was published in 2014.</w:t>
      </w:r>
    </w:p>
    <w:p w14:paraId="05C8F722" w14:textId="3F7FD9DB" w:rsidR="00295318" w:rsidRPr="004C08C4" w:rsidRDefault="008C42DC" w:rsidP="005403B0">
      <w:pPr>
        <w:pStyle w:val="2"/>
        <w:rPr>
          <w:rFonts w:eastAsia="ＭＳ 明朝"/>
          <w:lang w:eastAsia="pt-PT"/>
        </w:rPr>
      </w:pPr>
      <w:r w:rsidRPr="004C08C4">
        <w:rPr>
          <w:rFonts w:eastAsia="ＭＳ 明朝"/>
          <w:lang w:eastAsia="pt-PT"/>
        </w:rPr>
        <w:t>1.1</w:t>
      </w:r>
      <w:r w:rsidRPr="004C08C4">
        <w:rPr>
          <w:rFonts w:eastAsia="ＭＳ 明朝"/>
          <w:lang w:eastAsia="pt-PT"/>
        </w:rPr>
        <w:tab/>
        <w:t>Research areas</w:t>
      </w:r>
      <w:r w:rsidR="00F04C3E" w:rsidRPr="004C08C4">
        <w:rPr>
          <w:rFonts w:eastAsia="ＭＳ 明朝"/>
          <w:lang w:eastAsia="pt-PT"/>
        </w:rPr>
        <w:t xml:space="preserve"> </w:t>
      </w:r>
      <w:r w:rsidR="00F04C3E" w:rsidRPr="004C08C4">
        <w:rPr>
          <w:rFonts w:eastAsia="ＭＳ ゴシック" w:cs="Times New Roman" w:hint="eastAsia"/>
        </w:rPr>
        <w:t>[</w:t>
      </w:r>
      <w:r w:rsidR="00F04C3E" w:rsidRPr="004C08C4">
        <w:rPr>
          <w:rFonts w:eastAsia="ＭＳ ゴシック" w:cs="Times New Roman"/>
        </w:rPr>
        <w:t>Times New Roman, font size</w:t>
      </w:r>
      <w:r w:rsidR="00FF5C14" w:rsidRPr="004C08C4">
        <w:rPr>
          <w:rFonts w:eastAsia="ＭＳ ゴシック" w:cs="Times New Roman"/>
        </w:rPr>
        <w:t xml:space="preserve"> 11</w:t>
      </w:r>
      <w:r w:rsidR="00F04C3E" w:rsidRPr="004C08C4">
        <w:rPr>
          <w:rFonts w:eastAsia="ＭＳ ゴシック" w:cs="Times New Roman"/>
        </w:rPr>
        <w:t>, bold</w:t>
      </w:r>
      <w:r w:rsidR="00F04C3E" w:rsidRPr="004C08C4">
        <w:rPr>
          <w:rFonts w:eastAsia="ＭＳ ゴシック" w:cs="Times New Roman" w:hint="eastAsia"/>
        </w:rPr>
        <w:t>]</w:t>
      </w:r>
    </w:p>
    <w:p w14:paraId="09BD8EEC" w14:textId="33BA1989" w:rsidR="00B047E6"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Articles for URPR </w:t>
      </w:r>
      <w:r w:rsidR="00C665CB" w:rsidRPr="004C08C4">
        <w:rPr>
          <w:rFonts w:ascii="Times-Roman" w:eastAsia="ＭＳ 明朝" w:hAnsi="Times-Roman" w:cs="Times-Roman"/>
          <w:kern w:val="0"/>
          <w:sz w:val="20"/>
          <w:szCs w:val="20"/>
          <w:lang w:eastAsia="pt-PT"/>
        </w:rPr>
        <w:t xml:space="preserve">should </w:t>
      </w:r>
      <w:r w:rsidRPr="004C08C4">
        <w:rPr>
          <w:rFonts w:ascii="Times-Roman" w:eastAsia="ＭＳ 明朝" w:hAnsi="Times-Roman" w:cs="Times-Roman"/>
          <w:kern w:val="0"/>
          <w:sz w:val="20"/>
          <w:szCs w:val="20"/>
          <w:lang w:eastAsia="pt-PT"/>
        </w:rPr>
        <w:t xml:space="preserve">be theoretical or contain empirical research outcomes, written in English, not only by </w:t>
      </w:r>
      <w:r w:rsidR="00FF5C14" w:rsidRPr="004C08C4">
        <w:rPr>
          <w:rFonts w:ascii="Times-Roman" w:eastAsia="ＭＳ 明朝" w:hAnsi="Times-Roman" w:cs="Times-Roman"/>
          <w:kern w:val="0"/>
          <w:sz w:val="20"/>
          <w:szCs w:val="20"/>
          <w:lang w:eastAsia="pt-PT"/>
        </w:rPr>
        <w:t>academicians</w:t>
      </w:r>
      <w:r w:rsidRPr="004C08C4">
        <w:rPr>
          <w:rFonts w:ascii="Times-Roman" w:eastAsia="ＭＳ 明朝" w:hAnsi="Times-Roman" w:cs="Times-Roman"/>
          <w:kern w:val="0"/>
          <w:sz w:val="20"/>
          <w:szCs w:val="20"/>
          <w:lang w:eastAsia="pt-PT"/>
        </w:rPr>
        <w:t xml:space="preserve"> but also </w:t>
      </w:r>
      <w:r w:rsidR="00FF5C14" w:rsidRPr="004C08C4">
        <w:rPr>
          <w:rFonts w:ascii="Times-Roman" w:eastAsia="ＭＳ 明朝" w:hAnsi="Times-Roman" w:cs="Times-Roman"/>
          <w:kern w:val="0"/>
          <w:sz w:val="20"/>
          <w:szCs w:val="20"/>
          <w:lang w:eastAsia="pt-PT"/>
        </w:rPr>
        <w:t xml:space="preserve">by </w:t>
      </w:r>
      <w:r w:rsidR="00AE469E" w:rsidRPr="004C08C4">
        <w:rPr>
          <w:rFonts w:ascii="Times-Roman" w:eastAsia="ＭＳ 明朝" w:hAnsi="Times-Roman" w:cs="Times-Roman"/>
          <w:kern w:val="0"/>
          <w:sz w:val="20"/>
          <w:szCs w:val="20"/>
          <w:lang w:eastAsia="pt-PT"/>
        </w:rPr>
        <w:t>practitioner</w:t>
      </w:r>
      <w:r w:rsidRPr="004C08C4">
        <w:rPr>
          <w:rFonts w:ascii="Times-Roman" w:eastAsia="ＭＳ 明朝" w:hAnsi="Times-Roman" w:cs="Times-Roman"/>
          <w:kern w:val="0"/>
          <w:sz w:val="20"/>
          <w:szCs w:val="20"/>
          <w:lang w:eastAsia="pt-PT"/>
        </w:rPr>
        <w:t xml:space="preserve">s. They are expected to have original content and should not have been previously published, nor </w:t>
      </w:r>
      <w:r w:rsidR="00FF5C14" w:rsidRPr="004C08C4">
        <w:rPr>
          <w:rFonts w:ascii="Times-Roman" w:eastAsia="ＭＳ 明朝" w:hAnsi="Times-Roman" w:cs="Times-Roman"/>
          <w:kern w:val="0"/>
          <w:sz w:val="20"/>
          <w:szCs w:val="20"/>
          <w:lang w:eastAsia="pt-PT"/>
        </w:rPr>
        <w:t xml:space="preserve">should they </w:t>
      </w:r>
      <w:r w:rsidRPr="004C08C4">
        <w:rPr>
          <w:rFonts w:ascii="Times-Roman" w:eastAsia="ＭＳ 明朝" w:hAnsi="Times-Roman" w:cs="Times-Roman"/>
          <w:kern w:val="0"/>
          <w:sz w:val="20"/>
          <w:szCs w:val="20"/>
          <w:lang w:eastAsia="pt-PT"/>
        </w:rPr>
        <w:t>be simultaneous</w:t>
      </w:r>
      <w:r w:rsidR="00FF5C14" w:rsidRPr="004C08C4">
        <w:rPr>
          <w:rFonts w:ascii="Times-Roman" w:eastAsia="ＭＳ 明朝" w:hAnsi="Times-Roman" w:cs="Times-Roman"/>
          <w:kern w:val="0"/>
          <w:sz w:val="20"/>
          <w:szCs w:val="20"/>
          <w:lang w:eastAsia="pt-PT"/>
        </w:rPr>
        <w:t>ly</w:t>
      </w:r>
      <w:r w:rsidRPr="004C08C4">
        <w:rPr>
          <w:rFonts w:ascii="Times-Roman" w:eastAsia="ＭＳ 明朝" w:hAnsi="Times-Roman" w:cs="Times-Roman"/>
          <w:kern w:val="0"/>
          <w:sz w:val="20"/>
          <w:szCs w:val="20"/>
          <w:lang w:eastAsia="pt-PT"/>
        </w:rPr>
        <w:t xml:space="preserve"> </w:t>
      </w:r>
      <w:r w:rsidR="00AE469E" w:rsidRPr="004C08C4">
        <w:rPr>
          <w:rFonts w:ascii="Times-Roman" w:eastAsia="ＭＳ 明朝" w:hAnsi="Times-Roman" w:cs="Times-Roman"/>
          <w:kern w:val="0"/>
          <w:sz w:val="20"/>
          <w:szCs w:val="20"/>
          <w:lang w:eastAsia="pt-PT"/>
        </w:rPr>
        <w:t>review</w:t>
      </w:r>
      <w:r w:rsidR="00FF5C14" w:rsidRPr="004C08C4">
        <w:rPr>
          <w:rFonts w:ascii="Times-Roman" w:eastAsia="ＭＳ 明朝" w:hAnsi="Times-Roman" w:cs="Times-Roman"/>
          <w:kern w:val="0"/>
          <w:sz w:val="20"/>
          <w:szCs w:val="20"/>
          <w:lang w:eastAsia="pt-PT"/>
        </w:rPr>
        <w:t>ed</w:t>
      </w:r>
      <w:r w:rsidRPr="004C08C4">
        <w:rPr>
          <w:rFonts w:ascii="Times-Roman" w:eastAsia="ＭＳ 明朝" w:hAnsi="Times-Roman" w:cs="Times-Roman"/>
          <w:kern w:val="0"/>
          <w:sz w:val="20"/>
          <w:szCs w:val="20"/>
          <w:lang w:eastAsia="pt-PT"/>
        </w:rPr>
        <w:t xml:space="preserve"> by another academic journal.</w:t>
      </w:r>
    </w:p>
    <w:p w14:paraId="4820B6B8" w14:textId="77777777" w:rsidR="00295318" w:rsidRPr="004C08C4" w:rsidRDefault="008C42DC" w:rsidP="005403B0">
      <w:pPr>
        <w:pStyle w:val="2"/>
        <w:rPr>
          <w:rFonts w:eastAsia="ＭＳ 明朝"/>
          <w:lang w:eastAsia="pt-PT"/>
        </w:rPr>
      </w:pPr>
      <w:r w:rsidRPr="004C08C4">
        <w:rPr>
          <w:rFonts w:eastAsia="ＭＳ 明朝"/>
          <w:lang w:eastAsia="pt-PT"/>
        </w:rPr>
        <w:t>1.2</w:t>
      </w:r>
      <w:r w:rsidRPr="004C08C4">
        <w:rPr>
          <w:rFonts w:eastAsia="ＭＳ 明朝"/>
          <w:lang w:eastAsia="pt-PT"/>
        </w:rPr>
        <w:tab/>
        <w:t>Accepted types of paper</w:t>
      </w:r>
    </w:p>
    <w:p w14:paraId="2A0E9985" w14:textId="10CA6C8A" w:rsidR="00B047E6"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Objectives, research methodologies, and conclusions must be logically consistent, and the conclusion</w:t>
      </w:r>
      <w:r w:rsidR="00CC5696" w:rsidRPr="004C08C4">
        <w:rPr>
          <w:rFonts w:ascii="Times-Roman" w:eastAsia="ＭＳ 明朝" w:hAnsi="Times-Roman" w:cs="Times-Roman"/>
          <w:kern w:val="0"/>
          <w:sz w:val="20"/>
          <w:szCs w:val="20"/>
          <w:lang w:eastAsia="pt-PT"/>
        </w:rPr>
        <w:t>, in particular,</w:t>
      </w:r>
      <w:r w:rsidRPr="004C08C4">
        <w:rPr>
          <w:rFonts w:ascii="Times-Roman" w:eastAsia="ＭＳ 明朝" w:hAnsi="Times-Roman" w:cs="Times-Roman"/>
          <w:kern w:val="0"/>
          <w:sz w:val="20"/>
          <w:szCs w:val="20"/>
          <w:lang w:eastAsia="pt-PT"/>
        </w:rPr>
        <w:t xml:space="preserve"> must highlight not only previously unknown findings but also new themes for further research in urban and regional planning.</w:t>
      </w:r>
    </w:p>
    <w:p w14:paraId="0D2453A5" w14:textId="1A7A76A0" w:rsidR="00B047E6"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b/>
      </w:r>
      <w:r w:rsidR="008032FD" w:rsidRPr="004C08C4">
        <w:rPr>
          <w:rFonts w:ascii="Times-Roman" w:eastAsia="ＭＳ 明朝" w:hAnsi="Times-Roman" w:cs="Times-Roman"/>
          <w:kern w:val="0"/>
          <w:sz w:val="20"/>
          <w:szCs w:val="20"/>
          <w:lang w:eastAsia="pt-PT"/>
        </w:rPr>
        <w:t>W</w:t>
      </w:r>
      <w:r w:rsidRPr="004C08C4">
        <w:rPr>
          <w:rFonts w:ascii="Times-Roman" w:eastAsia="ＭＳ 明朝" w:hAnsi="Times-Roman" w:cs="Times-Roman"/>
          <w:kern w:val="0"/>
          <w:sz w:val="20"/>
          <w:szCs w:val="20"/>
          <w:lang w:eastAsia="pt-PT"/>
        </w:rPr>
        <w:t xml:space="preserve">e </w:t>
      </w:r>
      <w:r w:rsidR="008032FD" w:rsidRPr="004C08C4">
        <w:rPr>
          <w:rFonts w:ascii="Times-Roman" w:eastAsia="ＭＳ 明朝" w:hAnsi="Times-Roman" w:cs="Times-Roman"/>
          <w:kern w:val="0"/>
          <w:sz w:val="20"/>
          <w:szCs w:val="20"/>
          <w:lang w:eastAsia="pt-PT"/>
        </w:rPr>
        <w:t>have</w:t>
      </w:r>
      <w:r w:rsidRPr="004C08C4">
        <w:rPr>
          <w:rFonts w:ascii="Times-Roman" w:eastAsia="ＭＳ 明朝" w:hAnsi="Times-Roman" w:cs="Times-Roman"/>
          <w:kern w:val="0"/>
          <w:sz w:val="20"/>
          <w:szCs w:val="20"/>
          <w:lang w:eastAsia="pt-PT"/>
        </w:rPr>
        <w:t xml:space="preserve"> the review system</w:t>
      </w:r>
      <w:r w:rsidR="00AE469E" w:rsidRPr="004C08C4">
        <w:rPr>
          <w:rFonts w:ascii="Times-Roman" w:eastAsia="ＭＳ 明朝" w:hAnsi="Times-Roman" w:cs="Times-Roman"/>
          <w:kern w:val="0"/>
          <w:sz w:val="20"/>
          <w:szCs w:val="20"/>
        </w:rPr>
        <w:t xml:space="preserve"> </w:t>
      </w:r>
      <w:r w:rsidR="00AE469E" w:rsidRPr="004C08C4">
        <w:rPr>
          <w:rFonts w:ascii="Times-Roman" w:eastAsia="ＭＳ 明朝" w:hAnsi="Times-Roman" w:cs="Times-Roman"/>
          <w:kern w:val="0"/>
          <w:sz w:val="20"/>
          <w:szCs w:val="20"/>
          <w:lang w:eastAsia="pt-PT"/>
        </w:rPr>
        <w:t>twice a year (</w:t>
      </w:r>
      <w:r w:rsidR="00077D53" w:rsidRPr="004C08C4">
        <w:rPr>
          <w:rFonts w:ascii="Times-Roman" w:eastAsia="ＭＳ 明朝" w:hAnsi="Times-Roman" w:cs="Times-Roman" w:hint="eastAsia"/>
          <w:kern w:val="0"/>
          <w:sz w:val="20"/>
          <w:szCs w:val="20"/>
        </w:rPr>
        <w:t>i</w:t>
      </w:r>
      <w:r w:rsidR="00077D53" w:rsidRPr="004C08C4">
        <w:rPr>
          <w:rFonts w:ascii="Times-Roman" w:eastAsia="ＭＳ 明朝" w:hAnsi="Times-Roman" w:cs="Times-Roman"/>
          <w:kern w:val="0"/>
          <w:sz w:val="20"/>
          <w:szCs w:val="20"/>
        </w:rPr>
        <w:t>n</w:t>
      </w:r>
      <w:r w:rsidR="00AE469E" w:rsidRPr="004C08C4">
        <w:rPr>
          <w:rFonts w:ascii="Times-Roman" w:eastAsia="ＭＳ 明朝" w:hAnsi="Times-Roman" w:cs="Times-Roman"/>
          <w:kern w:val="0"/>
          <w:sz w:val="20"/>
          <w:szCs w:val="20"/>
          <w:lang w:eastAsia="pt-PT"/>
        </w:rPr>
        <w:t xml:space="preserve"> June and December)</w:t>
      </w:r>
      <w:r w:rsidRPr="004C08C4">
        <w:rPr>
          <w:rFonts w:ascii="Times-Roman" w:eastAsia="ＭＳ 明朝" w:hAnsi="Times-Roman" w:cs="Times-Roman"/>
          <w:kern w:val="0"/>
          <w:sz w:val="20"/>
          <w:szCs w:val="20"/>
          <w:lang w:eastAsia="pt-PT"/>
        </w:rPr>
        <w:t xml:space="preserve"> after receiving a contributed manuscript. It may take </w:t>
      </w:r>
      <w:r w:rsidR="00AE469E" w:rsidRPr="004C08C4">
        <w:rPr>
          <w:rFonts w:ascii="Times-Roman" w:eastAsia="ＭＳ 明朝" w:hAnsi="Times-Roman" w:cs="Times-Roman"/>
          <w:kern w:val="0"/>
          <w:sz w:val="20"/>
          <w:szCs w:val="20"/>
          <w:lang w:eastAsia="pt-PT"/>
        </w:rPr>
        <w:t>six months</w:t>
      </w:r>
      <w:r w:rsidRPr="004C08C4">
        <w:rPr>
          <w:rFonts w:ascii="Times-Roman" w:eastAsia="ＭＳ 明朝" w:hAnsi="Times-Roman" w:cs="Times-Roman"/>
          <w:kern w:val="0"/>
          <w:sz w:val="20"/>
          <w:szCs w:val="20"/>
          <w:lang w:eastAsia="pt-PT"/>
        </w:rPr>
        <w:t xml:space="preserve"> </w:t>
      </w:r>
      <w:r w:rsidR="00CC5696" w:rsidRPr="004C08C4">
        <w:rPr>
          <w:rFonts w:ascii="Times-Roman" w:eastAsia="ＭＳ 明朝" w:hAnsi="Times-Roman" w:cs="Times-Roman"/>
          <w:kern w:val="0"/>
          <w:sz w:val="20"/>
          <w:szCs w:val="20"/>
          <w:lang w:eastAsia="pt-PT"/>
        </w:rPr>
        <w:t xml:space="preserve">at the longest </w:t>
      </w:r>
      <w:r w:rsidRPr="004C08C4">
        <w:rPr>
          <w:rFonts w:ascii="Times-Roman" w:eastAsia="ＭＳ 明朝" w:hAnsi="Times-Roman" w:cs="Times-Roman"/>
          <w:kern w:val="0"/>
          <w:sz w:val="20"/>
          <w:szCs w:val="20"/>
          <w:lang w:eastAsia="pt-PT"/>
        </w:rPr>
        <w:t>for the editorial board to reach a final decision regarding acceptance. Accepted one</w:t>
      </w:r>
      <w:r w:rsidR="008032FD"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will </w:t>
      </w:r>
      <w:r w:rsidR="008032FD" w:rsidRPr="004C08C4">
        <w:rPr>
          <w:rFonts w:ascii="Times-Roman" w:eastAsia="ＭＳ 明朝" w:hAnsi="Times-Roman" w:cs="Times-Roman"/>
          <w:kern w:val="0"/>
          <w:sz w:val="20"/>
          <w:szCs w:val="20"/>
          <w:lang w:eastAsia="pt-PT"/>
        </w:rPr>
        <w:t xml:space="preserve">be </w:t>
      </w:r>
      <w:r w:rsidRPr="004C08C4">
        <w:rPr>
          <w:rFonts w:ascii="Times-Roman" w:eastAsia="ＭＳ 明朝" w:hAnsi="Times-Roman" w:cs="Times-Roman"/>
          <w:kern w:val="0"/>
          <w:sz w:val="20"/>
          <w:szCs w:val="20"/>
          <w:lang w:eastAsia="pt-PT"/>
        </w:rPr>
        <w:t>formally published in electric</w:t>
      </w:r>
      <w:r w:rsidR="00174BFC" w:rsidRPr="004C08C4">
        <w:rPr>
          <w:rFonts w:ascii="Times-Roman" w:eastAsia="ＭＳ 明朝" w:hAnsi="Times-Roman" w:cs="Times-Roman"/>
          <w:kern w:val="0"/>
          <w:sz w:val="20"/>
          <w:szCs w:val="20"/>
        </w:rPr>
        <w:t xml:space="preserve"> </w:t>
      </w:r>
      <w:r w:rsidRPr="004C08C4">
        <w:rPr>
          <w:rFonts w:ascii="Times-Roman" w:eastAsia="ＭＳ 明朝" w:hAnsi="Times-Roman" w:cs="Times-Roman"/>
          <w:kern w:val="0"/>
          <w:sz w:val="20"/>
          <w:szCs w:val="20"/>
          <w:lang w:eastAsia="pt-PT"/>
        </w:rPr>
        <w:t>format on the J-Stage website [</w:t>
      </w:r>
      <w:r w:rsidR="00767024" w:rsidRPr="004C08C4">
        <w:rPr>
          <w:rFonts w:ascii="Times-Roman" w:eastAsia="ＭＳ 明朝" w:hAnsi="Times-Roman" w:cs="Times-Roman"/>
          <w:kern w:val="0"/>
          <w:sz w:val="20"/>
          <w:szCs w:val="20"/>
          <w:lang w:eastAsia="pt-PT"/>
        </w:rPr>
        <w:t>https://www.jstage.jst.go.jp/browse/urpr/-char/en</w:t>
      </w:r>
      <w:r w:rsidRPr="004C08C4">
        <w:rPr>
          <w:rFonts w:ascii="Times-Roman" w:eastAsia="ＭＳ 明朝" w:hAnsi="Times-Roman" w:cs="Times-Roman"/>
          <w:kern w:val="0"/>
          <w:sz w:val="20"/>
          <w:szCs w:val="20"/>
          <w:lang w:eastAsia="pt-PT"/>
        </w:rPr>
        <w:t>]</w:t>
      </w:r>
      <w:r w:rsidR="008032FD" w:rsidRPr="004C08C4">
        <w:rPr>
          <w:rFonts w:ascii="Times-Roman" w:eastAsia="ＭＳ 明朝" w:hAnsi="Times-Roman" w:cs="Times-Roman"/>
          <w:kern w:val="0"/>
          <w:sz w:val="20"/>
          <w:szCs w:val="20"/>
          <w:lang w:eastAsia="pt-PT"/>
        </w:rPr>
        <w:t>.</w:t>
      </w:r>
    </w:p>
    <w:p w14:paraId="45A989A1" w14:textId="5600A928" w:rsidR="00295318" w:rsidRPr="004C08C4" w:rsidRDefault="008C42DC" w:rsidP="00295318">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b/>
      </w:r>
      <w:r w:rsidR="00397C62" w:rsidRPr="00D158DE">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accepts papers that are written in clear and understandable English. Authors whose native language is not English are </w:t>
      </w:r>
      <w:r w:rsidR="00AE469E" w:rsidRPr="004C08C4">
        <w:rPr>
          <w:rFonts w:ascii="Times-Roman" w:eastAsia="ＭＳ 明朝" w:hAnsi="Times-Roman" w:cs="Times-Roman"/>
          <w:kern w:val="0"/>
          <w:sz w:val="20"/>
          <w:szCs w:val="20"/>
          <w:lang w:eastAsia="pt-PT"/>
        </w:rPr>
        <w:t>requested</w:t>
      </w:r>
      <w:r w:rsidRPr="004C08C4">
        <w:rPr>
          <w:rFonts w:ascii="Times-Roman" w:eastAsia="ＭＳ 明朝" w:hAnsi="Times-Roman" w:cs="Times-Roman"/>
          <w:kern w:val="0"/>
          <w:sz w:val="20"/>
          <w:szCs w:val="20"/>
          <w:lang w:eastAsia="pt-PT"/>
        </w:rPr>
        <w:t xml:space="preserve"> to have their work checked by an English-speaking colleague prior to submitting the paper.</w:t>
      </w:r>
      <w:r w:rsidR="00230376" w:rsidRPr="004C08C4">
        <w:rPr>
          <w:rFonts w:ascii="Times-Roman" w:eastAsia="ＭＳ 明朝" w:hAnsi="Times-Roman" w:cs="Times-Roman"/>
          <w:kern w:val="0"/>
          <w:sz w:val="20"/>
          <w:szCs w:val="20"/>
          <w:lang w:eastAsia="pt-PT"/>
        </w:rPr>
        <w:t xml:space="preserve"> When accepting manuscripts for publication, the editor may request improvement</w:t>
      </w:r>
      <w:r w:rsidRPr="004C08C4">
        <w:rPr>
          <w:rFonts w:ascii="Times-Roman" w:eastAsia="ＭＳ 明朝" w:hAnsi="Times-Roman" w:cs="Times-Roman"/>
          <w:kern w:val="0"/>
          <w:sz w:val="20"/>
          <w:szCs w:val="20"/>
          <w:lang w:eastAsia="pt-PT"/>
        </w:rPr>
        <w:t xml:space="preserve"> in English. The editor retains </w:t>
      </w:r>
      <w:r w:rsidR="008032FD" w:rsidRPr="004C08C4">
        <w:rPr>
          <w:rFonts w:ascii="Times-Roman" w:eastAsia="ＭＳ 明朝" w:hAnsi="Times-Roman" w:cs="Times-Roman"/>
          <w:kern w:val="0"/>
          <w:sz w:val="20"/>
          <w:szCs w:val="20"/>
          <w:lang w:eastAsia="pt-PT"/>
        </w:rPr>
        <w:t>the</w:t>
      </w:r>
      <w:r w:rsidR="00230376" w:rsidRPr="004C08C4">
        <w:rPr>
          <w:rFonts w:ascii="Times-Roman" w:eastAsia="ＭＳ 明朝" w:hAnsi="Times-Roman" w:cs="Times-Roman"/>
          <w:kern w:val="0"/>
          <w:sz w:val="20"/>
          <w:szCs w:val="20"/>
          <w:lang w:eastAsia="pt-PT"/>
        </w:rPr>
        <w:t xml:space="preserve"> right </w:t>
      </w:r>
      <w:r w:rsidR="008032FD" w:rsidRPr="004C08C4">
        <w:rPr>
          <w:rFonts w:ascii="Times-Roman" w:eastAsia="ＭＳ 明朝" w:hAnsi="Times-Roman" w:cs="Times-Roman"/>
          <w:kern w:val="0"/>
          <w:sz w:val="20"/>
          <w:szCs w:val="20"/>
          <w:lang w:eastAsia="pt-PT"/>
        </w:rPr>
        <w:t>to</w:t>
      </w:r>
      <w:r w:rsidR="00230376" w:rsidRPr="004C08C4">
        <w:rPr>
          <w:rFonts w:ascii="Times-Roman" w:eastAsia="ＭＳ 明朝" w:hAnsi="Times-Roman" w:cs="Times-Roman"/>
          <w:kern w:val="0"/>
          <w:sz w:val="20"/>
          <w:szCs w:val="20"/>
          <w:lang w:eastAsia="pt-PT"/>
        </w:rPr>
        <w:t xml:space="preserve"> declin</w:t>
      </w:r>
      <w:r w:rsidR="008032FD" w:rsidRPr="004C08C4">
        <w:rPr>
          <w:rFonts w:ascii="Times-Roman" w:eastAsia="ＭＳ 明朝" w:hAnsi="Times-Roman" w:cs="Times-Roman"/>
          <w:kern w:val="0"/>
          <w:sz w:val="20"/>
          <w:szCs w:val="20"/>
          <w:lang w:eastAsia="pt-PT"/>
        </w:rPr>
        <w:t>e</w:t>
      </w:r>
      <w:r w:rsidR="00230376" w:rsidRPr="004C08C4">
        <w:rPr>
          <w:rFonts w:ascii="Times-Roman" w:eastAsia="ＭＳ 明朝" w:hAnsi="Times-Roman" w:cs="Times-Roman"/>
          <w:kern w:val="0"/>
          <w:sz w:val="20"/>
          <w:szCs w:val="20"/>
          <w:lang w:eastAsia="pt-PT"/>
        </w:rPr>
        <w:t xml:space="preserve"> manuscripts that fail to satisfy th</w:t>
      </w:r>
      <w:r w:rsidR="008032FD" w:rsidRPr="004C08C4">
        <w:rPr>
          <w:rFonts w:ascii="Times-Roman" w:eastAsia="ＭＳ 明朝" w:hAnsi="Times-Roman" w:cs="Times-Roman"/>
          <w:kern w:val="0"/>
          <w:sz w:val="20"/>
          <w:szCs w:val="20"/>
          <w:lang w:eastAsia="pt-PT"/>
        </w:rPr>
        <w:t>ese criteria.</w:t>
      </w:r>
      <w:r w:rsidR="00230376" w:rsidRPr="004C08C4">
        <w:rPr>
          <w:rFonts w:ascii="Times-Roman" w:eastAsia="ＭＳ 明朝" w:hAnsi="Times-Roman" w:cs="Times-Roman"/>
          <w:kern w:val="0"/>
          <w:sz w:val="20"/>
          <w:szCs w:val="20"/>
          <w:lang w:eastAsia="pt-PT"/>
        </w:rPr>
        <w:t xml:space="preserve"> </w:t>
      </w:r>
    </w:p>
    <w:p w14:paraId="1411B12B" w14:textId="77777777" w:rsidR="00295318" w:rsidRPr="004C08C4" w:rsidRDefault="008C42DC" w:rsidP="005403B0">
      <w:pPr>
        <w:pStyle w:val="2"/>
        <w:rPr>
          <w:rFonts w:eastAsia="ＭＳ 明朝"/>
          <w:lang w:eastAsia="pt-PT"/>
        </w:rPr>
      </w:pPr>
      <w:r w:rsidRPr="004C08C4">
        <w:rPr>
          <w:rFonts w:eastAsia="ＭＳ 明朝"/>
          <w:lang w:eastAsia="pt-PT"/>
        </w:rPr>
        <w:t>1.3</w:t>
      </w:r>
      <w:r w:rsidRPr="004C08C4">
        <w:rPr>
          <w:rFonts w:eastAsia="ＭＳ 明朝"/>
          <w:lang w:eastAsia="pt-PT"/>
        </w:rPr>
        <w:tab/>
      </w:r>
      <w:r w:rsidRPr="00D158DE">
        <w:rPr>
          <w:rFonts w:eastAsia="ＭＳ 明朝"/>
          <w:lang w:eastAsia="pt-PT"/>
        </w:rPr>
        <w:t>Review Policy</w:t>
      </w:r>
    </w:p>
    <w:p w14:paraId="05C683A2" w14:textId="65CB256D" w:rsidR="00EA5362" w:rsidRPr="004C08C4" w:rsidRDefault="008C42DC" w:rsidP="00EA5362">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The </w:t>
      </w:r>
      <w:r w:rsidR="00AE469E" w:rsidRPr="004C08C4">
        <w:rPr>
          <w:rFonts w:ascii="Times-Roman" w:eastAsia="ＭＳ 明朝" w:hAnsi="Times-Roman" w:cs="Times-Roman"/>
          <w:kern w:val="0"/>
          <w:sz w:val="20"/>
          <w:szCs w:val="20"/>
          <w:lang w:eastAsia="pt-PT"/>
        </w:rPr>
        <w:t>p</w:t>
      </w:r>
      <w:r w:rsidRPr="004C08C4">
        <w:rPr>
          <w:rFonts w:ascii="Times-Roman" w:eastAsia="ＭＳ 明朝" w:hAnsi="Times-Roman" w:cs="Times-Roman"/>
          <w:kern w:val="0"/>
          <w:sz w:val="20"/>
          <w:szCs w:val="20"/>
          <w:lang w:eastAsia="pt-PT"/>
        </w:rPr>
        <w:t xml:space="preserve">eer </w:t>
      </w:r>
      <w:r w:rsidR="00AE469E" w:rsidRPr="004C08C4">
        <w:rPr>
          <w:rFonts w:ascii="Times-Roman" w:eastAsia="ＭＳ 明朝" w:hAnsi="Times-Roman" w:cs="Times-Roman"/>
          <w:kern w:val="0"/>
          <w:sz w:val="20"/>
          <w:szCs w:val="20"/>
          <w:lang w:eastAsia="pt-PT"/>
        </w:rPr>
        <w:t>r</w:t>
      </w:r>
      <w:r w:rsidRPr="004C08C4">
        <w:rPr>
          <w:rFonts w:ascii="Times-Roman" w:eastAsia="ＭＳ 明朝" w:hAnsi="Times-Roman" w:cs="Times-Roman"/>
          <w:kern w:val="0"/>
          <w:sz w:val="20"/>
          <w:szCs w:val="20"/>
          <w:lang w:eastAsia="pt-PT"/>
        </w:rPr>
        <w:t>eview process is a</w:t>
      </w:r>
      <w:r w:rsidR="00230376" w:rsidRPr="004C08C4">
        <w:rPr>
          <w:rFonts w:ascii="Times-Roman" w:eastAsia="ＭＳ 明朝" w:hAnsi="Times-Roman" w:cs="Times-Roman"/>
          <w:kern w:val="0"/>
          <w:sz w:val="20"/>
          <w:szCs w:val="20"/>
          <w:lang w:eastAsia="pt-PT"/>
        </w:rPr>
        <w:t>n</w:t>
      </w:r>
      <w:r w:rsidRPr="004C08C4">
        <w:rPr>
          <w:rFonts w:ascii="Times-Roman" w:eastAsia="ＭＳ 明朝" w:hAnsi="Times-Roman" w:cs="Times-Roman"/>
          <w:kern w:val="0"/>
          <w:sz w:val="20"/>
          <w:szCs w:val="20"/>
          <w:lang w:eastAsia="pt-PT"/>
        </w:rPr>
        <w:t xml:space="preserve"> important step in any academic journal and </w:t>
      </w:r>
      <w:r w:rsidR="00266CC9" w:rsidRPr="004C08C4">
        <w:rPr>
          <w:rFonts w:ascii="Times-Roman" w:eastAsia="ＭＳ 明朝" w:hAnsi="Times-Roman" w:cs="Times-Roman"/>
          <w:kern w:val="0"/>
          <w:sz w:val="20"/>
          <w:szCs w:val="20"/>
          <w:lang w:eastAsia="pt-PT"/>
        </w:rPr>
        <w:t xml:space="preserve">is </w:t>
      </w:r>
      <w:r w:rsidRPr="004C08C4">
        <w:rPr>
          <w:rFonts w:ascii="Times-Roman" w:eastAsia="ＭＳ 明朝" w:hAnsi="Times-Roman" w:cs="Times-Roman"/>
          <w:kern w:val="0"/>
          <w:sz w:val="20"/>
          <w:szCs w:val="20"/>
          <w:lang w:eastAsia="pt-PT"/>
        </w:rPr>
        <w:t xml:space="preserve">critical for its success and prestige. This publication is no exception and, to this end, </w:t>
      </w:r>
      <w:r w:rsidR="00E2555E" w:rsidRPr="004C08C4">
        <w:rPr>
          <w:rFonts w:ascii="Times-Roman" w:eastAsia="ＭＳ 明朝" w:hAnsi="Times-Roman" w:cs="Times-Roman"/>
          <w:kern w:val="0"/>
          <w:sz w:val="20"/>
          <w:szCs w:val="20"/>
          <w:lang w:eastAsia="pt-PT"/>
        </w:rPr>
        <w:t>the editorial board contribute</w:t>
      </w:r>
      <w:r w:rsidR="008032FD"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to </w:t>
      </w:r>
      <w:r w:rsidR="00E2555E" w:rsidRPr="004C08C4">
        <w:rPr>
          <w:rFonts w:ascii="Times-Roman" w:eastAsia="ＭＳ 明朝" w:hAnsi="Times-Roman" w:cs="Times-Roman"/>
          <w:kern w:val="0"/>
          <w:sz w:val="20"/>
          <w:szCs w:val="20"/>
          <w:lang w:eastAsia="pt-PT"/>
        </w:rPr>
        <w:t xml:space="preserve">the transparent peer review process. </w:t>
      </w:r>
      <w:r w:rsidR="008032FD" w:rsidRPr="004C08C4">
        <w:rPr>
          <w:rFonts w:ascii="Times-Roman" w:eastAsia="ＭＳ 明朝" w:hAnsi="Times-Roman" w:cs="Times-Roman"/>
          <w:kern w:val="0"/>
          <w:sz w:val="20"/>
          <w:szCs w:val="20"/>
          <w:lang w:eastAsia="pt-PT"/>
        </w:rPr>
        <w:t>Our manu</w:t>
      </w:r>
      <w:r w:rsidR="0096511F" w:rsidRPr="004C08C4">
        <w:rPr>
          <w:rFonts w:ascii="Times-Roman" w:eastAsia="ＭＳ 明朝" w:hAnsi="Times-Roman" w:cs="Times-Roman"/>
          <w:kern w:val="0"/>
          <w:sz w:val="20"/>
          <w:szCs w:val="20"/>
          <w:lang w:eastAsia="pt-PT"/>
        </w:rPr>
        <w:t>s</w:t>
      </w:r>
      <w:r w:rsidR="008032FD" w:rsidRPr="004C08C4">
        <w:rPr>
          <w:rFonts w:ascii="Times-Roman" w:eastAsia="ＭＳ 明朝" w:hAnsi="Times-Roman" w:cs="Times-Roman"/>
          <w:kern w:val="0"/>
          <w:sz w:val="20"/>
          <w:szCs w:val="20"/>
          <w:lang w:eastAsia="pt-PT"/>
        </w:rPr>
        <w:t>cripts go through</w:t>
      </w:r>
      <w:r w:rsidRPr="004C08C4">
        <w:rPr>
          <w:rFonts w:ascii="Times-Roman" w:eastAsia="ＭＳ 明朝" w:hAnsi="Times-Roman" w:cs="Times-Roman"/>
          <w:kern w:val="0"/>
          <w:sz w:val="20"/>
          <w:szCs w:val="20"/>
          <w:lang w:eastAsia="pt-PT"/>
        </w:rPr>
        <w:t xml:space="preserve"> a blind review process by at least two reviewers. </w:t>
      </w:r>
    </w:p>
    <w:p w14:paraId="2BB49C7E" w14:textId="311E3F38" w:rsidR="00295318" w:rsidRPr="004C08C4" w:rsidRDefault="008C42DC" w:rsidP="005403B0">
      <w:pPr>
        <w:pStyle w:val="1"/>
        <w:rPr>
          <w:rFonts w:eastAsia="ＭＳ 明朝"/>
          <w:lang w:eastAsia="pt-PT"/>
        </w:rPr>
      </w:pPr>
      <w:r w:rsidRPr="004C08C4">
        <w:rPr>
          <w:rFonts w:eastAsia="ＭＳ 明朝"/>
          <w:lang w:eastAsia="pt-PT"/>
        </w:rPr>
        <w:t>2</w:t>
      </w:r>
      <w:r w:rsidRPr="004C08C4">
        <w:rPr>
          <w:rFonts w:eastAsia="ＭＳ 明朝"/>
          <w:lang w:eastAsia="pt-PT"/>
        </w:rPr>
        <w:tab/>
        <w:t>Before submitting a paper</w:t>
      </w:r>
      <w:r w:rsidR="00CD2504" w:rsidRPr="004C08C4">
        <w:rPr>
          <w:rFonts w:eastAsia="ＭＳ 明朝"/>
          <w:lang w:eastAsia="pt-PT"/>
        </w:rPr>
        <w:t xml:space="preserve"> to</w:t>
      </w:r>
      <w:r w:rsidRPr="004C08C4">
        <w:rPr>
          <w:rFonts w:eastAsia="ＭＳ 明朝"/>
          <w:lang w:eastAsia="pt-PT"/>
        </w:rPr>
        <w:t xml:space="preserve"> </w:t>
      </w:r>
      <w:r w:rsidR="00397C62" w:rsidRPr="004C08C4">
        <w:rPr>
          <w:rFonts w:eastAsia="ＭＳ 明朝"/>
          <w:lang w:eastAsia="pt-PT"/>
        </w:rPr>
        <w:t>URPR</w:t>
      </w:r>
    </w:p>
    <w:p w14:paraId="4AE461EB" w14:textId="4A0EC274" w:rsidR="00295318" w:rsidRPr="004C08C4" w:rsidRDefault="00266CC9"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Some guidelines regarding the manuscript are outlined below:</w:t>
      </w:r>
    </w:p>
    <w:p w14:paraId="368D4D89" w14:textId="77777777" w:rsidR="00295318" w:rsidRPr="004C08C4" w:rsidRDefault="008C42DC" w:rsidP="005403B0">
      <w:pPr>
        <w:pStyle w:val="2"/>
        <w:rPr>
          <w:rFonts w:eastAsia="ＭＳ 明朝"/>
          <w:lang w:eastAsia="pt-PT"/>
        </w:rPr>
      </w:pPr>
      <w:r w:rsidRPr="004C08C4">
        <w:rPr>
          <w:rFonts w:eastAsia="ＭＳ 明朝"/>
          <w:lang w:eastAsia="pt-PT"/>
        </w:rPr>
        <w:t>2.1</w:t>
      </w:r>
      <w:r w:rsidRPr="004C08C4">
        <w:rPr>
          <w:rFonts w:eastAsia="ＭＳ 明朝"/>
          <w:lang w:eastAsia="pt-PT"/>
        </w:rPr>
        <w:tab/>
        <w:t>Conflicts of interest and Ethics</w:t>
      </w:r>
    </w:p>
    <w:p w14:paraId="65E46073" w14:textId="77777777" w:rsidR="00295318"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All authors willing to submit a paper to </w:t>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have to disclose any conflict</w:t>
      </w:r>
      <w:r w:rsidR="00266CC9"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of interest regarding the work described in the paper or any potential situation that may lead to it.</w:t>
      </w:r>
      <w:r w:rsidR="00E6492A" w:rsidRPr="004C08C4">
        <w:rPr>
          <w:rFonts w:ascii="Times-Roman" w:eastAsia="ＭＳ 明朝" w:hAnsi="Times-Roman" w:cs="Times-Roman"/>
          <w:kern w:val="0"/>
          <w:sz w:val="20"/>
          <w:szCs w:val="20"/>
          <w:lang w:eastAsia="pt-PT"/>
        </w:rPr>
        <w:t xml:space="preserve"> </w:t>
      </w:r>
    </w:p>
    <w:p w14:paraId="05551A43" w14:textId="3346AD97" w:rsidR="00E2555E" w:rsidRPr="004C08C4" w:rsidRDefault="008C42DC" w:rsidP="00E2555E">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hint="eastAsia"/>
          <w:kern w:val="0"/>
          <w:sz w:val="20"/>
          <w:szCs w:val="20"/>
        </w:rPr>
        <w:t xml:space="preserve">　　</w:t>
      </w:r>
      <w:r w:rsidRPr="004C08C4">
        <w:rPr>
          <w:rFonts w:ascii="Times-Roman" w:eastAsia="ＭＳ 明朝" w:hAnsi="Times-Roman" w:cs="Times-Roman"/>
          <w:kern w:val="0"/>
          <w:sz w:val="20"/>
          <w:szCs w:val="20"/>
          <w:lang w:eastAsia="pt-PT"/>
        </w:rPr>
        <w:t>If at least one of the authors is in a state of conflict of interest in relation to the contents of the submitted manuscript, it will be clearly stated after publication is decided.</w:t>
      </w:r>
    </w:p>
    <w:p w14:paraId="2CDD20D5" w14:textId="4EC8A44A" w:rsidR="00E2555E" w:rsidRPr="004C08C4" w:rsidRDefault="008C42DC" w:rsidP="004D1D9B">
      <w:pPr>
        <w:tabs>
          <w:tab w:val="left" w:pos="567"/>
        </w:tabs>
        <w:autoSpaceDE w:val="0"/>
        <w:autoSpaceDN w:val="0"/>
        <w:adjustRightInd w:val="0"/>
        <w:spacing w:after="60"/>
        <w:ind w:firstLineChars="200" w:firstLine="40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In conducting any of the surveys described in the submitted manuscript, research ethics </w:t>
      </w:r>
      <w:r w:rsidR="00266CC9" w:rsidRPr="004C08C4">
        <w:rPr>
          <w:rFonts w:ascii="Times-Roman" w:eastAsia="ＭＳ 明朝" w:hAnsi="Times-Roman" w:cs="Times-Roman"/>
          <w:kern w:val="0"/>
          <w:sz w:val="20"/>
          <w:szCs w:val="20"/>
          <w:lang w:eastAsia="pt-PT"/>
        </w:rPr>
        <w:t>should</w:t>
      </w:r>
      <w:r w:rsidRPr="004C08C4">
        <w:rPr>
          <w:rFonts w:ascii="Times-Roman" w:eastAsia="ＭＳ 明朝" w:hAnsi="Times-Roman" w:cs="Times-Roman"/>
          <w:kern w:val="0"/>
          <w:sz w:val="20"/>
          <w:szCs w:val="20"/>
          <w:lang w:eastAsia="pt-PT"/>
        </w:rPr>
        <w:t xml:space="preserve"> be properly upheld. In particular, for those that correspond to </w:t>
      </w:r>
      <w:r w:rsidR="00266CC9" w:rsidRPr="004C08C4">
        <w:rPr>
          <w:rFonts w:ascii="Times-Roman" w:eastAsia="ＭＳ 明朝" w:hAnsi="Times-Roman" w:cs="Times-Roman"/>
          <w:kern w:val="0"/>
          <w:sz w:val="20"/>
          <w:szCs w:val="20"/>
          <w:lang w:eastAsia="pt-PT"/>
        </w:rPr>
        <w:t xml:space="preserve">human </w:t>
      </w:r>
      <w:r w:rsidRPr="004C08C4">
        <w:rPr>
          <w:rFonts w:ascii="Times-Roman" w:eastAsia="ＭＳ 明朝" w:hAnsi="Times-Roman" w:cs="Times-Roman"/>
          <w:kern w:val="0"/>
          <w:sz w:val="20"/>
          <w:szCs w:val="20"/>
          <w:lang w:eastAsia="pt-PT"/>
        </w:rPr>
        <w:t xml:space="preserve">research or those that require informed consent, the necessary procedures </w:t>
      </w:r>
      <w:r w:rsidR="00266CC9" w:rsidRPr="004C08C4">
        <w:rPr>
          <w:rFonts w:ascii="Times-Roman" w:eastAsia="ＭＳ 明朝" w:hAnsi="Times-Roman" w:cs="Times-Roman"/>
          <w:kern w:val="0"/>
          <w:sz w:val="20"/>
          <w:szCs w:val="20"/>
          <w:lang w:eastAsia="pt-PT"/>
        </w:rPr>
        <w:t>should</w:t>
      </w:r>
      <w:r w:rsidRPr="004C08C4">
        <w:rPr>
          <w:rFonts w:ascii="Times-Roman" w:eastAsia="ＭＳ 明朝" w:hAnsi="Times-Roman" w:cs="Times-Roman"/>
          <w:kern w:val="0"/>
          <w:sz w:val="20"/>
          <w:szCs w:val="20"/>
          <w:lang w:eastAsia="pt-PT"/>
        </w:rPr>
        <w:t xml:space="preserve"> </w:t>
      </w:r>
      <w:r w:rsidR="0096511F" w:rsidRPr="004C08C4">
        <w:rPr>
          <w:rFonts w:ascii="Times-Roman" w:eastAsia="ＭＳ 明朝" w:hAnsi="Times-Roman" w:cs="Times-Roman"/>
          <w:kern w:val="0"/>
          <w:sz w:val="20"/>
          <w:szCs w:val="20"/>
          <w:lang w:eastAsia="pt-PT"/>
        </w:rPr>
        <w:t xml:space="preserve">be </w:t>
      </w:r>
      <w:r w:rsidRPr="004C08C4">
        <w:rPr>
          <w:rFonts w:ascii="Times-Roman" w:eastAsia="ＭＳ 明朝" w:hAnsi="Times-Roman" w:cs="Times-Roman"/>
          <w:kern w:val="0"/>
          <w:sz w:val="20"/>
          <w:szCs w:val="20"/>
          <w:lang w:eastAsia="pt-PT"/>
        </w:rPr>
        <w:t>completed before submission.</w:t>
      </w:r>
    </w:p>
    <w:p w14:paraId="76B8AAD6" w14:textId="77777777" w:rsidR="00295318" w:rsidRPr="004C08C4" w:rsidRDefault="008C42DC" w:rsidP="005403B0">
      <w:pPr>
        <w:pStyle w:val="2"/>
        <w:rPr>
          <w:rFonts w:eastAsia="ＭＳ 明朝"/>
          <w:lang w:eastAsia="pt-PT"/>
        </w:rPr>
      </w:pPr>
      <w:r w:rsidRPr="004C08C4">
        <w:rPr>
          <w:rFonts w:eastAsia="ＭＳ 明朝"/>
          <w:lang w:eastAsia="pt-PT"/>
        </w:rPr>
        <w:lastRenderedPageBreak/>
        <w:t>2.2</w:t>
      </w:r>
      <w:r w:rsidRPr="004C08C4">
        <w:rPr>
          <w:rFonts w:eastAsia="ＭＳ 明朝"/>
          <w:lang w:eastAsia="pt-PT"/>
        </w:rPr>
        <w:tab/>
        <w:t>Submission declaration</w:t>
      </w:r>
    </w:p>
    <w:p w14:paraId="257ECA21" w14:textId="02537CDC" w:rsidR="00EA5362"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All authors </w:t>
      </w:r>
      <w:r w:rsidR="007570A2" w:rsidRPr="004C08C4">
        <w:rPr>
          <w:rFonts w:ascii="Times-Roman" w:eastAsia="ＭＳ 明朝" w:hAnsi="Times-Roman" w:cs="Times-Roman"/>
          <w:kern w:val="0"/>
          <w:sz w:val="20"/>
          <w:szCs w:val="20"/>
          <w:lang w:eastAsia="pt-PT"/>
        </w:rPr>
        <w:t>who</w:t>
      </w:r>
      <w:r w:rsidRPr="004C08C4">
        <w:rPr>
          <w:rFonts w:ascii="Times-Roman" w:eastAsia="ＭＳ 明朝" w:hAnsi="Times-Roman" w:cs="Times-Roman"/>
          <w:kern w:val="0"/>
          <w:sz w:val="20"/>
          <w:szCs w:val="20"/>
          <w:lang w:eastAsia="pt-PT"/>
        </w:rPr>
        <w:t xml:space="preserve"> submit a paper to </w:t>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declare that the work described has not yet been published previously nor in appreciation elsewhere and also that this publication is authorized by all the authors and responsible authorities involved. There is no double submission, plagiarism, self-plagiarism, fabrication, or theft other than the author's own academic dissertation (graduation thesis, master's thesis, doctoral dissertation).</w:t>
      </w:r>
    </w:p>
    <w:p w14:paraId="0C1D2D88" w14:textId="3A89E89C" w:rsidR="00295318"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b/>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also assume</w:t>
      </w:r>
      <w:r w:rsidR="005F6577"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that in case of acceptance, the paper will not be published in any form or any language without the written consent of the copyright holder</w:t>
      </w:r>
      <w:r w:rsidR="005F6577" w:rsidRPr="004C08C4">
        <w:rPr>
          <w:rFonts w:ascii="Times-Roman" w:eastAsia="ＭＳ 明朝" w:hAnsi="Times-Roman" w:cs="Times-Roman"/>
          <w:kern w:val="0"/>
          <w:sz w:val="20"/>
          <w:szCs w:val="20"/>
          <w:lang w:eastAsia="pt-PT"/>
        </w:rPr>
        <w:t xml:space="preserve"> (CPIJ)</w:t>
      </w:r>
      <w:r w:rsidRPr="004C08C4">
        <w:rPr>
          <w:rFonts w:ascii="Times-Roman" w:eastAsia="ＭＳ 明朝" w:hAnsi="Times-Roman" w:cs="Times-Roman"/>
          <w:kern w:val="0"/>
          <w:sz w:val="20"/>
          <w:szCs w:val="20"/>
          <w:lang w:eastAsia="pt-PT"/>
        </w:rPr>
        <w:t>.</w:t>
      </w:r>
    </w:p>
    <w:p w14:paraId="56687034" w14:textId="77777777" w:rsidR="00295318" w:rsidRPr="004C08C4" w:rsidRDefault="008C42DC" w:rsidP="005403B0">
      <w:pPr>
        <w:pStyle w:val="2"/>
        <w:rPr>
          <w:rFonts w:eastAsia="ＭＳ 明朝"/>
          <w:lang w:eastAsia="pt-PT"/>
        </w:rPr>
      </w:pPr>
      <w:r w:rsidRPr="004C08C4">
        <w:rPr>
          <w:rFonts w:eastAsia="ＭＳ 明朝"/>
          <w:lang w:eastAsia="pt-PT"/>
        </w:rPr>
        <w:t>2.3</w:t>
      </w:r>
      <w:r w:rsidRPr="004C08C4">
        <w:rPr>
          <w:rFonts w:eastAsia="ＭＳ 明朝"/>
          <w:lang w:eastAsia="pt-PT"/>
        </w:rPr>
        <w:tab/>
        <w:t>Copyright</w:t>
      </w:r>
    </w:p>
    <w:p w14:paraId="7FA564C3" w14:textId="57AD8CED" w:rsidR="00090C94" w:rsidRPr="004C08C4" w:rsidRDefault="008C42DC" w:rsidP="00EA5362">
      <w:pPr>
        <w:tabs>
          <w:tab w:val="left" w:pos="567"/>
        </w:tabs>
        <w:autoSpaceDE w:val="0"/>
        <w:autoSpaceDN w:val="0"/>
        <w:adjustRightInd w:val="0"/>
        <w:spacing w:after="60"/>
        <w:rPr>
          <w:rFonts w:ascii="Times-Roman" w:eastAsia="ＭＳ 明朝" w:hAnsi="Times-Roman" w:cs="Times-Roman"/>
          <w:kern w:val="0"/>
          <w:sz w:val="20"/>
          <w:szCs w:val="20"/>
        </w:rPr>
      </w:pPr>
      <w:r w:rsidRPr="004C08C4">
        <w:rPr>
          <w:rFonts w:ascii="Times-Roman" w:eastAsia="ＭＳ 明朝" w:hAnsi="Times-Roman" w:cs="Times-Roman"/>
          <w:kern w:val="0"/>
          <w:sz w:val="20"/>
          <w:szCs w:val="20"/>
          <w:lang w:eastAsia="pt-PT"/>
        </w:rPr>
        <w:t xml:space="preserve">Authors who publish </w:t>
      </w:r>
      <w:r w:rsidR="00CC5696" w:rsidRPr="004C08C4">
        <w:rPr>
          <w:rFonts w:ascii="Times-Roman" w:eastAsia="ＭＳ 明朝" w:hAnsi="Times-Roman" w:cs="Times-Roman"/>
          <w:kern w:val="0"/>
          <w:sz w:val="20"/>
          <w:szCs w:val="20"/>
          <w:lang w:eastAsia="pt-PT"/>
        </w:rPr>
        <w:t xml:space="preserve">in </w:t>
      </w:r>
      <w:r w:rsidRPr="004C08C4">
        <w:rPr>
          <w:rFonts w:ascii="Times-Roman" w:eastAsia="ＭＳ 明朝" w:hAnsi="Times-Roman" w:cs="Times-Roman"/>
          <w:kern w:val="0"/>
          <w:sz w:val="20"/>
          <w:szCs w:val="20"/>
          <w:lang w:eastAsia="pt-PT"/>
        </w:rPr>
        <w:t xml:space="preserve">this journal </w:t>
      </w:r>
      <w:r w:rsidR="007570A2" w:rsidRPr="004C08C4">
        <w:rPr>
          <w:rFonts w:ascii="Times-Roman" w:eastAsia="ＭＳ 明朝" w:hAnsi="Times-Roman" w:cs="Times-Roman"/>
          <w:kern w:val="0"/>
          <w:sz w:val="20"/>
          <w:szCs w:val="20"/>
          <w:lang w:eastAsia="pt-PT"/>
        </w:rPr>
        <w:t xml:space="preserve">should </w:t>
      </w:r>
      <w:r w:rsidRPr="004C08C4">
        <w:rPr>
          <w:rFonts w:ascii="Times-Roman" w:eastAsia="ＭＳ 明朝" w:hAnsi="Times-Roman" w:cs="Times-Roman"/>
          <w:kern w:val="0"/>
          <w:sz w:val="20"/>
          <w:szCs w:val="20"/>
          <w:lang w:eastAsia="pt-PT"/>
        </w:rPr>
        <w:t>agree to the following terms</w:t>
      </w:r>
      <w:r w:rsidRPr="004C08C4">
        <w:rPr>
          <w:rFonts w:ascii="Times-Roman" w:eastAsia="ＭＳ 明朝" w:hAnsi="Times-Roman" w:cs="Times-Roman" w:hint="eastAsia"/>
          <w:kern w:val="0"/>
          <w:sz w:val="20"/>
          <w:szCs w:val="20"/>
        </w:rPr>
        <w:t>.</w:t>
      </w:r>
    </w:p>
    <w:p w14:paraId="07177FEF" w14:textId="38043B49" w:rsidR="00EA5362" w:rsidRPr="004C08C4" w:rsidRDefault="008C42DC" w:rsidP="00EA5362">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rPr>
        <w:tab/>
      </w:r>
      <w:r w:rsidR="00E2555E" w:rsidRPr="00D158DE">
        <w:rPr>
          <w:rFonts w:ascii="Times-Roman" w:eastAsia="ＭＳ 明朝" w:hAnsi="Times-Roman" w:cs="Times-Roman"/>
          <w:kern w:val="0"/>
          <w:sz w:val="20"/>
          <w:szCs w:val="20"/>
          <w:lang w:eastAsia="pt-PT"/>
        </w:rPr>
        <w:t>The</w:t>
      </w:r>
      <w:r w:rsidR="00E2555E" w:rsidRPr="004C08C4">
        <w:rPr>
          <w:rFonts w:ascii="Times-Roman" w:eastAsia="ＭＳ 明朝" w:hAnsi="Times-Roman" w:cs="Times-Roman"/>
          <w:kern w:val="0"/>
          <w:sz w:val="20"/>
          <w:szCs w:val="20"/>
          <w:lang w:eastAsia="pt-PT"/>
        </w:rPr>
        <w:t xml:space="preserve"> copyright belongs to CPIJ.</w:t>
      </w:r>
      <w:r w:rsidRPr="004C08C4">
        <w:rPr>
          <w:rFonts w:ascii="Times-Roman" w:eastAsia="ＭＳ 明朝" w:hAnsi="Times-Roman" w:cs="Times-Roman" w:hint="eastAsia"/>
          <w:kern w:val="0"/>
          <w:sz w:val="20"/>
          <w:szCs w:val="20"/>
        </w:rPr>
        <w:t xml:space="preserve"> </w:t>
      </w:r>
      <w:r w:rsidRPr="004C08C4">
        <w:rPr>
          <w:rFonts w:ascii="Times-Roman" w:eastAsia="ＭＳ 明朝" w:hAnsi="Times-Roman" w:cs="Times-Roman"/>
          <w:kern w:val="0"/>
          <w:sz w:val="20"/>
          <w:szCs w:val="20"/>
          <w:lang w:eastAsia="pt-PT"/>
        </w:rPr>
        <w:t>The submitted manuscript does not infringe copyrights or any other rights of a third party.</w:t>
      </w:r>
    </w:p>
    <w:p w14:paraId="2B93A74D" w14:textId="1AEFAC59" w:rsidR="00EA5362" w:rsidRPr="004C08C4" w:rsidRDefault="008C42DC" w:rsidP="00E6492A">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b/>
        <w:t xml:space="preserve">If any </w:t>
      </w:r>
      <w:r w:rsidR="007570A2" w:rsidRPr="004C08C4">
        <w:rPr>
          <w:rFonts w:ascii="Times-Roman" w:eastAsia="ＭＳ 明朝" w:hAnsi="Times-Roman" w:cs="Times-Roman"/>
          <w:kern w:val="0"/>
          <w:sz w:val="20"/>
          <w:szCs w:val="20"/>
          <w:lang w:eastAsia="pt-PT"/>
        </w:rPr>
        <w:t>concern</w:t>
      </w:r>
      <w:r w:rsidRPr="004C08C4">
        <w:rPr>
          <w:rFonts w:ascii="Times-Roman" w:eastAsia="ＭＳ 明朝" w:hAnsi="Times-Roman" w:cs="Times-Roman"/>
          <w:kern w:val="0"/>
          <w:sz w:val="20"/>
          <w:szCs w:val="20"/>
          <w:lang w:eastAsia="pt-PT"/>
        </w:rPr>
        <w:t xml:space="preserve"> is raised by the journal or a third party, the above confirmations can be made in a form that can be clearly proved in writing or by the statements of the persons concerned.</w:t>
      </w:r>
    </w:p>
    <w:p w14:paraId="5A8606A5" w14:textId="314F9151" w:rsidR="00E6492A" w:rsidRPr="004C08C4" w:rsidRDefault="008C42DC">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b/>
        <w:t xml:space="preserve">The board of URPR also suggests </w:t>
      </w:r>
      <w:r w:rsidR="00CC5696" w:rsidRPr="004C08C4">
        <w:rPr>
          <w:rFonts w:ascii="Times-Roman" w:eastAsia="ＭＳ 明朝" w:hAnsi="Times-Roman" w:cs="Times-Roman"/>
          <w:kern w:val="0"/>
          <w:sz w:val="20"/>
          <w:szCs w:val="20"/>
          <w:lang w:eastAsia="pt-PT"/>
        </w:rPr>
        <w:t xml:space="preserve">a </w:t>
      </w:r>
      <w:r w:rsidRPr="004C08C4">
        <w:rPr>
          <w:rFonts w:ascii="Times-Roman" w:eastAsia="ＭＳ 明朝" w:hAnsi="Times-Roman" w:cs="Times-Roman"/>
          <w:kern w:val="0"/>
          <w:sz w:val="20"/>
          <w:szCs w:val="20"/>
          <w:lang w:eastAsia="pt-PT"/>
        </w:rPr>
        <w:t>further reading of the J-Stage available online.</w:t>
      </w:r>
    </w:p>
    <w:p w14:paraId="62B9C154" w14:textId="77777777" w:rsidR="00295318" w:rsidRPr="004C08C4" w:rsidRDefault="008C42DC" w:rsidP="005403B0">
      <w:pPr>
        <w:pStyle w:val="2"/>
        <w:rPr>
          <w:rFonts w:eastAsia="ＭＳ 明朝"/>
          <w:lang w:eastAsia="pt-PT"/>
        </w:rPr>
      </w:pPr>
      <w:r w:rsidRPr="004C08C4">
        <w:rPr>
          <w:rFonts w:eastAsia="ＭＳ 明朝"/>
          <w:lang w:eastAsia="pt-PT"/>
        </w:rPr>
        <w:t>2.4</w:t>
      </w:r>
      <w:r w:rsidRPr="004C08C4">
        <w:rPr>
          <w:rFonts w:eastAsia="ＭＳ 明朝"/>
          <w:lang w:eastAsia="pt-PT"/>
        </w:rPr>
        <w:tab/>
        <w:t>Submission</w:t>
      </w:r>
    </w:p>
    <w:p w14:paraId="0B3AA81C" w14:textId="77B380EF" w:rsidR="00295318"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The submission process is entirely online using the journal website</w:t>
      </w:r>
      <w:r w:rsidR="00C1641F" w:rsidRPr="004C08C4">
        <w:rPr>
          <w:rFonts w:ascii="Times-Roman" w:eastAsia="ＭＳ 明朝" w:hAnsi="Times-Roman" w:cs="Times-Roman" w:hint="eastAsia"/>
          <w:kern w:val="0"/>
          <w:sz w:val="20"/>
          <w:szCs w:val="20"/>
        </w:rPr>
        <w:t>（</w:t>
      </w:r>
      <w:r w:rsidR="00AB7D0D" w:rsidRPr="004C08C4">
        <w:rPr>
          <w:rFonts w:ascii="Times-Roman" w:eastAsia="ＭＳ 明朝" w:hAnsi="Times-Roman" w:cs="Times-Roman" w:hint="eastAsia"/>
          <w:kern w:val="0"/>
          <w:sz w:val="20"/>
          <w:szCs w:val="20"/>
        </w:rPr>
        <w:t>EM</w:t>
      </w:r>
      <w:r w:rsidR="00AB7D0D" w:rsidRPr="004C08C4">
        <w:rPr>
          <w:rFonts w:ascii="Times-Roman" w:eastAsia="ＭＳ 明朝" w:hAnsi="Times-Roman" w:cs="Times-Roman"/>
          <w:kern w:val="0"/>
          <w:sz w:val="20"/>
          <w:szCs w:val="20"/>
        </w:rPr>
        <w:t xml:space="preserve"> web</w:t>
      </w:r>
      <w:r w:rsidR="00AB7D0D" w:rsidRPr="004C08C4">
        <w:rPr>
          <w:rFonts w:ascii="Times-Roman" w:eastAsia="ＭＳ 明朝" w:hAnsi="Times-Roman" w:cs="Times-Roman" w:hint="eastAsia"/>
          <w:kern w:val="0"/>
          <w:sz w:val="20"/>
          <w:szCs w:val="20"/>
        </w:rPr>
        <w:t>s</w:t>
      </w:r>
      <w:r w:rsidR="00AB7D0D" w:rsidRPr="004C08C4">
        <w:rPr>
          <w:rFonts w:ascii="Times-Roman" w:eastAsia="ＭＳ 明朝" w:hAnsi="Times-Roman" w:cs="Times-Roman"/>
          <w:kern w:val="0"/>
          <w:sz w:val="20"/>
          <w:szCs w:val="20"/>
        </w:rPr>
        <w:t>ite</w:t>
      </w:r>
      <w:r w:rsidR="00AB52CC" w:rsidRPr="004C08C4">
        <w:rPr>
          <w:rFonts w:ascii="Times-Roman" w:eastAsia="ＭＳ 明朝" w:hAnsi="Times-Roman" w:cs="Times-Roman"/>
          <w:kern w:val="0"/>
          <w:sz w:val="20"/>
          <w:szCs w:val="20"/>
        </w:rPr>
        <w:t>.</w:t>
      </w:r>
      <w:r w:rsidRPr="004C08C4">
        <w:rPr>
          <w:rFonts w:ascii="Times-Roman" w:eastAsia="ＭＳ 明朝" w:hAnsi="Times-Roman" w:cs="Times-Roman"/>
          <w:kern w:val="0"/>
          <w:sz w:val="20"/>
          <w:szCs w:val="20"/>
          <w:lang w:eastAsia="pt-PT"/>
        </w:rPr>
        <w:t xml:space="preserve"> Authors who want to submit a paper should follow the instructions available online.</w:t>
      </w:r>
    </w:p>
    <w:p w14:paraId="644FDF8F" w14:textId="3C665047" w:rsidR="00295318" w:rsidRPr="004C08C4" w:rsidRDefault="008C42DC" w:rsidP="005403B0">
      <w:pPr>
        <w:pStyle w:val="1"/>
        <w:rPr>
          <w:rFonts w:eastAsia="ＭＳ 明朝"/>
          <w:lang w:eastAsia="pt-PT"/>
        </w:rPr>
      </w:pPr>
      <w:r w:rsidRPr="004C08C4">
        <w:rPr>
          <w:rFonts w:eastAsia="ＭＳ 明朝"/>
          <w:lang w:eastAsia="pt-PT"/>
        </w:rPr>
        <w:t>3</w:t>
      </w:r>
      <w:r w:rsidRPr="004C08C4">
        <w:rPr>
          <w:rFonts w:eastAsia="ＭＳ 明朝"/>
          <w:lang w:eastAsia="pt-PT"/>
        </w:rPr>
        <w:tab/>
        <w:t xml:space="preserve">Preparing a paper </w:t>
      </w:r>
      <w:r w:rsidR="00CC5696" w:rsidRPr="004C08C4">
        <w:rPr>
          <w:rFonts w:eastAsia="ＭＳ 明朝"/>
          <w:lang w:eastAsia="pt-PT"/>
        </w:rPr>
        <w:t xml:space="preserve">for </w:t>
      </w:r>
      <w:r w:rsidR="00397C62" w:rsidRPr="004C08C4">
        <w:rPr>
          <w:rFonts w:eastAsia="ＭＳ 明朝"/>
          <w:lang w:eastAsia="pt-PT"/>
        </w:rPr>
        <w:t>URPR</w:t>
      </w:r>
    </w:p>
    <w:p w14:paraId="6740634A" w14:textId="104DFAE8" w:rsidR="00295318"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This document serves as an instruction file </w:t>
      </w:r>
      <w:r w:rsidR="00CC5696" w:rsidRPr="004C08C4">
        <w:rPr>
          <w:rFonts w:ascii="Times-Roman" w:eastAsia="ＭＳ 明朝" w:hAnsi="Times-Roman" w:cs="Times-Roman"/>
          <w:kern w:val="0"/>
          <w:sz w:val="20"/>
          <w:szCs w:val="20"/>
          <w:lang w:eastAsia="pt-PT"/>
        </w:rPr>
        <w:t xml:space="preserve">for </w:t>
      </w:r>
      <w:r w:rsidRPr="004C08C4">
        <w:rPr>
          <w:rFonts w:ascii="Times-Roman" w:eastAsia="ＭＳ 明朝" w:hAnsi="Times-Roman" w:cs="Times-Roman"/>
          <w:kern w:val="0"/>
          <w:sz w:val="20"/>
          <w:szCs w:val="20"/>
          <w:lang w:eastAsia="pt-PT"/>
        </w:rPr>
        <w:t xml:space="preserve">authors willing to submit a paper to </w:t>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w:t>
      </w:r>
      <w:r w:rsidR="007570A2" w:rsidRPr="004C08C4">
        <w:rPr>
          <w:rFonts w:ascii="Times-Roman" w:eastAsia="ＭＳ 明朝" w:hAnsi="Times-Roman" w:cs="Times-Roman"/>
          <w:kern w:val="0"/>
          <w:sz w:val="20"/>
          <w:szCs w:val="20"/>
          <w:lang w:eastAsia="pt-PT"/>
        </w:rPr>
        <w:t>hence</w:t>
      </w:r>
      <w:r w:rsidRPr="004C08C4">
        <w:rPr>
          <w:rFonts w:ascii="Times-Roman" w:eastAsia="ＭＳ 明朝" w:hAnsi="Times-Roman" w:cs="Times-Roman"/>
          <w:kern w:val="0"/>
          <w:sz w:val="20"/>
          <w:szCs w:val="20"/>
          <w:lang w:eastAsia="pt-PT"/>
        </w:rPr>
        <w:t xml:space="preserve"> should be used as a template </w:t>
      </w:r>
      <w:r w:rsidR="007570A2" w:rsidRPr="004C08C4">
        <w:rPr>
          <w:rFonts w:ascii="Times-Roman" w:eastAsia="ＭＳ 明朝" w:hAnsi="Times-Roman" w:cs="Times-Roman"/>
          <w:kern w:val="0"/>
          <w:sz w:val="20"/>
          <w:szCs w:val="20"/>
          <w:lang w:eastAsia="pt-PT"/>
        </w:rPr>
        <w:t>as</w:t>
      </w:r>
      <w:r w:rsidRPr="004C08C4">
        <w:rPr>
          <w:rFonts w:ascii="Times-Roman" w:eastAsia="ＭＳ 明朝" w:hAnsi="Times-Roman" w:cs="Times-Roman"/>
          <w:kern w:val="0"/>
          <w:sz w:val="20"/>
          <w:szCs w:val="20"/>
          <w:lang w:eastAsia="pt-PT"/>
        </w:rPr>
        <w:t xml:space="preserve"> it </w:t>
      </w:r>
      <w:r w:rsidR="007570A2" w:rsidRPr="004C08C4">
        <w:rPr>
          <w:rFonts w:ascii="Times-Roman" w:eastAsia="ＭＳ 明朝" w:hAnsi="Times-Roman" w:cs="Times-Roman"/>
          <w:kern w:val="0"/>
          <w:sz w:val="20"/>
          <w:szCs w:val="20"/>
          <w:lang w:eastAsia="pt-PT"/>
        </w:rPr>
        <w:t>outlines</w:t>
      </w:r>
      <w:r w:rsidRPr="004C08C4">
        <w:rPr>
          <w:rFonts w:ascii="Times-Roman" w:eastAsia="ＭＳ 明朝" w:hAnsi="Times-Roman" w:cs="Times-Roman"/>
          <w:kern w:val="0"/>
          <w:sz w:val="20"/>
          <w:szCs w:val="20"/>
          <w:lang w:eastAsia="pt-PT"/>
        </w:rPr>
        <w:t xml:space="preserve"> the correct format and layout </w:t>
      </w:r>
      <w:r w:rsidR="007570A2" w:rsidRPr="004C08C4">
        <w:rPr>
          <w:rFonts w:ascii="Times-Roman" w:eastAsia="ＭＳ 明朝" w:hAnsi="Times-Roman" w:cs="Times-Roman"/>
          <w:kern w:val="0"/>
          <w:sz w:val="20"/>
          <w:szCs w:val="20"/>
          <w:lang w:eastAsia="pt-PT"/>
        </w:rPr>
        <w:t>required</w:t>
      </w:r>
      <w:r w:rsidR="0096511F" w:rsidRPr="004C08C4">
        <w:rPr>
          <w:rFonts w:ascii="Times-Roman" w:eastAsia="ＭＳ 明朝" w:hAnsi="Times-Roman" w:cs="Times-Roman"/>
          <w:kern w:val="0"/>
          <w:sz w:val="20"/>
          <w:szCs w:val="20"/>
          <w:lang w:eastAsia="pt-PT"/>
        </w:rPr>
        <w:t xml:space="preserve"> </w:t>
      </w:r>
      <w:r w:rsidR="007570A2" w:rsidRPr="004C08C4">
        <w:rPr>
          <w:rFonts w:ascii="Times-Roman" w:eastAsia="ＭＳ 明朝" w:hAnsi="Times-Roman" w:cs="Times-Roman"/>
          <w:kern w:val="0"/>
          <w:sz w:val="20"/>
          <w:szCs w:val="20"/>
          <w:lang w:eastAsia="pt-PT"/>
        </w:rPr>
        <w:t>for</w:t>
      </w:r>
      <w:r w:rsidRPr="004C08C4">
        <w:rPr>
          <w:rFonts w:ascii="Times-Roman" w:eastAsia="ＭＳ 明朝" w:hAnsi="Times-Roman" w:cs="Times-Roman"/>
          <w:kern w:val="0"/>
          <w:sz w:val="20"/>
          <w:szCs w:val="20"/>
          <w:lang w:eastAsia="pt-PT"/>
        </w:rPr>
        <w:t xml:space="preserve"> all </w:t>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papers.</w:t>
      </w:r>
    </w:p>
    <w:p w14:paraId="2C2DEEC4" w14:textId="77777777" w:rsidR="00295318" w:rsidRPr="004C08C4" w:rsidRDefault="008C42DC" w:rsidP="005403B0">
      <w:pPr>
        <w:pStyle w:val="2"/>
        <w:rPr>
          <w:rFonts w:eastAsia="ＭＳ 明朝"/>
          <w:lang w:eastAsia="pt-PT"/>
        </w:rPr>
      </w:pPr>
      <w:r w:rsidRPr="004C08C4">
        <w:rPr>
          <w:rFonts w:eastAsia="ＭＳ 明朝"/>
          <w:lang w:eastAsia="pt-PT"/>
        </w:rPr>
        <w:t>3.1</w:t>
      </w:r>
      <w:r w:rsidRPr="004C08C4">
        <w:rPr>
          <w:rFonts w:eastAsia="ＭＳ 明朝"/>
          <w:lang w:eastAsia="pt-PT"/>
        </w:rPr>
        <w:tab/>
        <w:t>Structuring a paper</w:t>
      </w:r>
    </w:p>
    <w:p w14:paraId="792DA9B8" w14:textId="37E292CA" w:rsidR="00295318" w:rsidRPr="004C08C4" w:rsidRDefault="008C42DC" w:rsidP="00295318">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There are many interesting resources online that may help authors to structure their paper</w:t>
      </w:r>
      <w:r w:rsidR="00CC5696"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w:t>
      </w:r>
    </w:p>
    <w:p w14:paraId="67D4F3D9"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Title</w:t>
      </w:r>
    </w:p>
    <w:p w14:paraId="6F9BBD59"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bstract</w:t>
      </w:r>
    </w:p>
    <w:p w14:paraId="44BBE04A"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Keywords</w:t>
      </w:r>
    </w:p>
    <w:p w14:paraId="76985284"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Introduction</w:t>
      </w:r>
    </w:p>
    <w:p w14:paraId="4CA297C6"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Related </w:t>
      </w:r>
      <w:r w:rsidR="00542E03" w:rsidRPr="004C08C4">
        <w:rPr>
          <w:rFonts w:ascii="Times-Roman" w:eastAsia="ＭＳ 明朝" w:hAnsi="Times-Roman" w:cs="Times-Roman"/>
          <w:kern w:val="0"/>
          <w:sz w:val="20"/>
          <w:szCs w:val="20"/>
          <w:lang w:eastAsia="pt-PT"/>
        </w:rPr>
        <w:t>w</w:t>
      </w:r>
      <w:r w:rsidRPr="004C08C4">
        <w:rPr>
          <w:rFonts w:ascii="Times-Roman" w:eastAsia="ＭＳ 明朝" w:hAnsi="Times-Roman" w:cs="Times-Roman"/>
          <w:kern w:val="0"/>
          <w:sz w:val="20"/>
          <w:szCs w:val="20"/>
          <w:lang w:eastAsia="pt-PT"/>
        </w:rPr>
        <w:t>ork</w:t>
      </w:r>
    </w:p>
    <w:p w14:paraId="14A570A8"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2-4 </w:t>
      </w:r>
      <w:r w:rsidR="00542E03" w:rsidRPr="004C08C4">
        <w:rPr>
          <w:rFonts w:ascii="Times-Roman" w:eastAsia="ＭＳ 明朝" w:hAnsi="Times-Roman" w:cs="Times-Roman"/>
          <w:kern w:val="0"/>
          <w:sz w:val="20"/>
          <w:szCs w:val="20"/>
        </w:rPr>
        <w:t>M</w:t>
      </w:r>
      <w:r w:rsidRPr="004C08C4">
        <w:rPr>
          <w:rFonts w:ascii="Times-Roman" w:eastAsia="ＭＳ 明朝" w:hAnsi="Times-Roman" w:cs="Times-Roman"/>
          <w:kern w:val="0"/>
          <w:sz w:val="20"/>
          <w:szCs w:val="20"/>
          <w:lang w:eastAsia="pt-PT"/>
        </w:rPr>
        <w:t>ain sections</w:t>
      </w:r>
    </w:p>
    <w:p w14:paraId="29DF9BD3"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Results</w:t>
      </w:r>
    </w:p>
    <w:p w14:paraId="0269A960"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Conclusions (and </w:t>
      </w:r>
      <w:r w:rsidR="00542E03" w:rsidRPr="004C08C4">
        <w:rPr>
          <w:rFonts w:ascii="Times-Roman" w:eastAsia="ＭＳ 明朝" w:hAnsi="Times-Roman" w:cs="Times-Roman"/>
          <w:kern w:val="0"/>
          <w:sz w:val="20"/>
          <w:szCs w:val="20"/>
          <w:lang w:eastAsia="pt-PT"/>
        </w:rPr>
        <w:t>f</w:t>
      </w:r>
      <w:r w:rsidRPr="004C08C4">
        <w:rPr>
          <w:rFonts w:ascii="Times-Roman" w:eastAsia="ＭＳ 明朝" w:hAnsi="Times-Roman" w:cs="Times-Roman"/>
          <w:kern w:val="0"/>
          <w:sz w:val="20"/>
          <w:szCs w:val="20"/>
          <w:lang w:eastAsia="pt-PT"/>
        </w:rPr>
        <w:t xml:space="preserve">uture </w:t>
      </w:r>
      <w:r w:rsidR="00542E03" w:rsidRPr="004C08C4">
        <w:rPr>
          <w:rFonts w:ascii="Times-Roman" w:eastAsia="ＭＳ 明朝" w:hAnsi="Times-Roman" w:cs="Times-Roman"/>
          <w:kern w:val="0"/>
          <w:sz w:val="20"/>
          <w:szCs w:val="20"/>
          <w:lang w:eastAsia="pt-PT"/>
        </w:rPr>
        <w:t>w</w:t>
      </w:r>
      <w:r w:rsidRPr="004C08C4">
        <w:rPr>
          <w:rFonts w:ascii="Times-Roman" w:eastAsia="ＭＳ 明朝" w:hAnsi="Times-Roman" w:cs="Times-Roman"/>
          <w:kern w:val="0"/>
          <w:sz w:val="20"/>
          <w:szCs w:val="20"/>
          <w:lang w:eastAsia="pt-PT"/>
        </w:rPr>
        <w:t>ork)</w:t>
      </w:r>
    </w:p>
    <w:p w14:paraId="2A937270"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cknowledgments</w:t>
      </w:r>
    </w:p>
    <w:p w14:paraId="7599ECC2"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References</w:t>
      </w:r>
    </w:p>
    <w:p w14:paraId="2D1CB68E" w14:textId="77777777" w:rsidR="00295318" w:rsidRPr="004C08C4" w:rsidRDefault="008C42DC" w:rsidP="00295318">
      <w:pPr>
        <w:tabs>
          <w:tab w:val="left" w:pos="567"/>
        </w:tabs>
        <w:autoSpaceDE w:val="0"/>
        <w:autoSpaceDN w:val="0"/>
        <w:adjustRightInd w:val="0"/>
        <w:spacing w:after="60"/>
        <w:ind w:left="567" w:hanging="283"/>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ppendix</w:t>
      </w:r>
    </w:p>
    <w:p w14:paraId="4194249A" w14:textId="1A9F54C6" w:rsidR="00EA5362" w:rsidRPr="004C08C4" w:rsidRDefault="008C42DC" w:rsidP="005403B0">
      <w:pPr>
        <w:pStyle w:val="2"/>
        <w:rPr>
          <w:rFonts w:eastAsia="ＭＳ 明朝"/>
          <w:lang w:eastAsia="pt-PT"/>
        </w:rPr>
      </w:pPr>
      <w:r w:rsidRPr="004C08C4">
        <w:rPr>
          <w:rFonts w:eastAsia="ＭＳ 明朝"/>
          <w:lang w:eastAsia="pt-PT"/>
        </w:rPr>
        <w:lastRenderedPageBreak/>
        <w:t>3.2</w:t>
      </w:r>
      <w:r w:rsidRPr="004C08C4">
        <w:rPr>
          <w:rFonts w:eastAsia="ＭＳ 明朝"/>
          <w:lang w:eastAsia="pt-PT"/>
        </w:rPr>
        <w:tab/>
      </w:r>
      <w:r w:rsidRPr="004C08C4">
        <w:rPr>
          <w:rFonts w:eastAsia="ＭＳ 明朝" w:hint="eastAsia"/>
        </w:rPr>
        <w:t>Authorship</w:t>
      </w:r>
      <w:r w:rsidRPr="004C08C4">
        <w:rPr>
          <w:rFonts w:eastAsia="ＭＳ 明朝"/>
        </w:rPr>
        <w:t xml:space="preserve"> and acknowledgment</w:t>
      </w:r>
      <w:r w:rsidR="00A1065E" w:rsidRPr="004C08C4">
        <w:rPr>
          <w:rFonts w:eastAsia="ＭＳ 明朝"/>
        </w:rPr>
        <w:t>s</w:t>
      </w:r>
    </w:p>
    <w:p w14:paraId="6B4CF891" w14:textId="5EA78F7E" w:rsidR="00EA5362" w:rsidRPr="004C08C4" w:rsidRDefault="008C42DC" w:rsidP="00EA5362">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In principle, </w:t>
      </w:r>
      <w:r w:rsidR="00A1065E" w:rsidRPr="004C08C4">
        <w:rPr>
          <w:rFonts w:ascii="Times-Roman" w:eastAsia="ＭＳ 明朝" w:hAnsi="Times-Roman" w:cs="Times-Roman"/>
          <w:kern w:val="0"/>
          <w:sz w:val="20"/>
          <w:szCs w:val="20"/>
          <w:lang w:eastAsia="pt-PT"/>
        </w:rPr>
        <w:t>the</w:t>
      </w:r>
      <w:r w:rsidRPr="004C08C4">
        <w:rPr>
          <w:rFonts w:ascii="Times-Roman" w:eastAsia="ＭＳ 明朝" w:hAnsi="Times-Roman" w:cs="Times-Roman"/>
          <w:kern w:val="0"/>
          <w:sz w:val="20"/>
          <w:szCs w:val="20"/>
          <w:lang w:eastAsia="pt-PT"/>
        </w:rPr>
        <w:t xml:space="preserve"> manuscript should be submitted by the corresponding author. Otherwise, the person who submits </w:t>
      </w:r>
      <w:r w:rsidR="00A1065E" w:rsidRPr="004C08C4">
        <w:rPr>
          <w:rFonts w:ascii="Times-Roman" w:eastAsia="ＭＳ 明朝" w:hAnsi="Times-Roman" w:cs="Times-Roman"/>
          <w:kern w:val="0"/>
          <w:sz w:val="20"/>
          <w:szCs w:val="20"/>
          <w:lang w:eastAsia="pt-PT"/>
        </w:rPr>
        <w:t>should</w:t>
      </w:r>
      <w:r w:rsidRPr="004C08C4">
        <w:rPr>
          <w:rFonts w:ascii="Times-Roman" w:eastAsia="ＭＳ 明朝" w:hAnsi="Times-Roman" w:cs="Times-Roman"/>
          <w:kern w:val="0"/>
          <w:sz w:val="20"/>
          <w:szCs w:val="20"/>
          <w:lang w:eastAsia="pt-PT"/>
        </w:rPr>
        <w:t xml:space="preserve"> obtain the consent of the corresponding author before submission</w:t>
      </w:r>
      <w:r w:rsidRPr="004C08C4">
        <w:rPr>
          <w:rFonts w:ascii="Times-Roman" w:eastAsia="ＭＳ 明朝" w:hAnsi="Times-Roman" w:cs="Times-Roman"/>
          <w:kern w:val="0"/>
          <w:sz w:val="20"/>
          <w:szCs w:val="20"/>
        </w:rPr>
        <w:t xml:space="preserve">. </w:t>
      </w:r>
      <w:r w:rsidRPr="004C08C4">
        <w:rPr>
          <w:rFonts w:ascii="Times-Roman" w:eastAsia="ＭＳ 明朝" w:hAnsi="Times-Roman" w:cs="Times-Roman"/>
          <w:kern w:val="0"/>
          <w:sz w:val="20"/>
          <w:szCs w:val="20"/>
          <w:lang w:eastAsia="pt-PT"/>
        </w:rPr>
        <w:t xml:space="preserve">The manuscript has </w:t>
      </w:r>
      <w:r w:rsidR="00A1065E" w:rsidRPr="004C08C4">
        <w:rPr>
          <w:rFonts w:ascii="Times-Roman" w:eastAsia="ＭＳ 明朝" w:hAnsi="Times-Roman" w:cs="Times-Roman"/>
          <w:kern w:val="0"/>
          <w:sz w:val="20"/>
          <w:szCs w:val="20"/>
          <w:lang w:eastAsia="pt-PT"/>
        </w:rPr>
        <w:t xml:space="preserve">to </w:t>
      </w:r>
      <w:r w:rsidRPr="004C08C4">
        <w:rPr>
          <w:rFonts w:ascii="Times-Roman" w:eastAsia="ＭＳ 明朝" w:hAnsi="Times-Roman" w:cs="Times-Roman"/>
          <w:kern w:val="0"/>
          <w:sz w:val="20"/>
          <w:szCs w:val="20"/>
          <w:lang w:eastAsia="pt-PT"/>
        </w:rPr>
        <w:t xml:space="preserve">obtain consent </w:t>
      </w:r>
      <w:r w:rsidR="00A1065E" w:rsidRPr="004C08C4">
        <w:rPr>
          <w:rFonts w:ascii="Times-Roman" w:eastAsia="ＭＳ 明朝" w:hAnsi="Times-Roman" w:cs="Times-Roman"/>
          <w:kern w:val="0"/>
          <w:sz w:val="20"/>
          <w:szCs w:val="20"/>
          <w:lang w:eastAsia="pt-PT"/>
        </w:rPr>
        <w:t>from</w:t>
      </w:r>
      <w:r w:rsidRPr="004C08C4">
        <w:rPr>
          <w:rFonts w:ascii="Times-Roman" w:eastAsia="ＭＳ 明朝" w:hAnsi="Times-Roman" w:cs="Times-Roman"/>
          <w:kern w:val="0"/>
          <w:sz w:val="20"/>
          <w:szCs w:val="20"/>
          <w:lang w:eastAsia="pt-PT"/>
        </w:rPr>
        <w:t xml:space="preserve"> all those who have contributed in advance, regarding whether or not </w:t>
      </w:r>
      <w:r w:rsidR="007570A2" w:rsidRPr="004C08C4">
        <w:rPr>
          <w:rFonts w:ascii="Times-Roman" w:eastAsia="ＭＳ 明朝" w:hAnsi="Times-Roman" w:cs="Times-Roman"/>
          <w:kern w:val="0"/>
          <w:sz w:val="20"/>
          <w:szCs w:val="20"/>
          <w:lang w:eastAsia="pt-PT"/>
        </w:rPr>
        <w:t xml:space="preserve">the name of </w:t>
      </w:r>
      <w:r w:rsidRPr="004C08C4">
        <w:rPr>
          <w:rFonts w:ascii="Times-Roman" w:eastAsia="ＭＳ 明朝" w:hAnsi="Times-Roman" w:cs="Times-Roman"/>
          <w:kern w:val="0"/>
          <w:sz w:val="20"/>
          <w:szCs w:val="20"/>
          <w:lang w:eastAsia="pt-PT"/>
        </w:rPr>
        <w:t xml:space="preserve">each co-author </w:t>
      </w:r>
      <w:r w:rsidR="007570A2" w:rsidRPr="004C08C4">
        <w:rPr>
          <w:rFonts w:ascii="Times-Roman" w:eastAsia="ＭＳ 明朝" w:hAnsi="Times-Roman" w:cs="Times-Roman"/>
          <w:kern w:val="0"/>
          <w:sz w:val="20"/>
          <w:szCs w:val="20"/>
          <w:lang w:eastAsia="pt-PT"/>
        </w:rPr>
        <w:t>should be</w:t>
      </w:r>
      <w:r w:rsidRPr="004C08C4">
        <w:rPr>
          <w:rFonts w:ascii="Times-Roman" w:eastAsia="ＭＳ 明朝" w:hAnsi="Times-Roman" w:cs="Times-Roman"/>
          <w:kern w:val="0"/>
          <w:sz w:val="20"/>
          <w:szCs w:val="20"/>
          <w:lang w:eastAsia="pt-PT"/>
        </w:rPr>
        <w:t xml:space="preserve"> displayed, their order, and the notation in the acknowledgments. </w:t>
      </w:r>
      <w:r w:rsidR="007570A2" w:rsidRPr="004C08C4">
        <w:rPr>
          <w:rFonts w:ascii="Times-Roman" w:eastAsia="ＭＳ 明朝" w:hAnsi="Times-Roman" w:cs="Times-Roman"/>
          <w:kern w:val="0"/>
          <w:sz w:val="20"/>
          <w:szCs w:val="20"/>
          <w:lang w:eastAsia="pt-PT"/>
        </w:rPr>
        <w:t>T</w:t>
      </w:r>
      <w:r w:rsidRPr="004C08C4">
        <w:rPr>
          <w:rFonts w:ascii="Times-Roman" w:eastAsia="ＭＳ 明朝" w:hAnsi="Times-Roman" w:cs="Times-Roman"/>
          <w:kern w:val="0"/>
          <w:sz w:val="20"/>
          <w:szCs w:val="20"/>
          <w:lang w:eastAsia="pt-PT"/>
        </w:rPr>
        <w:t xml:space="preserve">he corresponding </w:t>
      </w:r>
      <w:r w:rsidR="004F14FF" w:rsidRPr="004C08C4">
        <w:rPr>
          <w:rFonts w:ascii="Times-Roman" w:eastAsia="ＭＳ 明朝" w:hAnsi="Times-Roman" w:cs="Times-Roman"/>
          <w:kern w:val="0"/>
          <w:sz w:val="20"/>
          <w:szCs w:val="20"/>
          <w:lang w:eastAsia="pt-PT"/>
        </w:rPr>
        <w:t xml:space="preserve">author </w:t>
      </w:r>
      <w:r w:rsidR="007570A2" w:rsidRPr="004C08C4">
        <w:rPr>
          <w:rFonts w:ascii="Times-Roman" w:eastAsia="ＭＳ 明朝" w:hAnsi="Times-Roman" w:cs="Times-Roman"/>
          <w:kern w:val="0"/>
          <w:sz w:val="20"/>
          <w:szCs w:val="20"/>
          <w:lang w:eastAsia="pt-PT"/>
        </w:rPr>
        <w:t>should</w:t>
      </w:r>
      <w:r w:rsidRPr="004C08C4">
        <w:rPr>
          <w:rFonts w:ascii="Times-Roman" w:eastAsia="ＭＳ 明朝" w:hAnsi="Times-Roman" w:cs="Times-Roman"/>
          <w:kern w:val="0"/>
          <w:sz w:val="20"/>
          <w:szCs w:val="20"/>
          <w:lang w:eastAsia="pt-PT"/>
        </w:rPr>
        <w:t xml:space="preserve"> </w:t>
      </w:r>
      <w:r w:rsidR="007570A2" w:rsidRPr="004C08C4">
        <w:rPr>
          <w:rFonts w:ascii="Times-Roman" w:eastAsia="ＭＳ 明朝" w:hAnsi="Times-Roman" w:cs="Times-Roman"/>
          <w:kern w:val="0"/>
          <w:sz w:val="20"/>
          <w:szCs w:val="20"/>
          <w:lang w:eastAsia="pt-PT"/>
        </w:rPr>
        <w:t xml:space="preserve">also </w:t>
      </w:r>
      <w:r w:rsidRPr="004C08C4">
        <w:rPr>
          <w:rFonts w:ascii="Times-Roman" w:eastAsia="ＭＳ 明朝" w:hAnsi="Times-Roman" w:cs="Times-Roman"/>
          <w:kern w:val="0"/>
          <w:sz w:val="20"/>
          <w:szCs w:val="20"/>
          <w:lang w:eastAsia="pt-PT"/>
        </w:rPr>
        <w:t xml:space="preserve">obtain consent </w:t>
      </w:r>
      <w:r w:rsidR="007570A2" w:rsidRPr="004C08C4">
        <w:rPr>
          <w:rFonts w:ascii="Times-Roman" w:eastAsia="ＭＳ 明朝" w:hAnsi="Times-Roman" w:cs="Times-Roman"/>
          <w:kern w:val="0"/>
          <w:sz w:val="20"/>
          <w:szCs w:val="20"/>
          <w:lang w:eastAsia="pt-PT"/>
        </w:rPr>
        <w:t>from</w:t>
      </w:r>
      <w:r w:rsidRPr="004C08C4">
        <w:rPr>
          <w:rFonts w:ascii="Times-Roman" w:eastAsia="ＭＳ 明朝" w:hAnsi="Times-Roman" w:cs="Times-Roman"/>
          <w:kern w:val="0"/>
          <w:sz w:val="20"/>
          <w:szCs w:val="20"/>
          <w:lang w:eastAsia="pt-PT"/>
        </w:rPr>
        <w:t xml:space="preserve"> all co-authors </w:t>
      </w:r>
      <w:r w:rsidR="007570A2" w:rsidRPr="004C08C4">
        <w:rPr>
          <w:rFonts w:ascii="Times-Roman" w:eastAsia="ＭＳ 明朝" w:hAnsi="Times-Roman" w:cs="Times-Roman"/>
          <w:kern w:val="0"/>
          <w:sz w:val="20"/>
          <w:szCs w:val="20"/>
          <w:lang w:eastAsia="pt-PT"/>
        </w:rPr>
        <w:t>regarding</w:t>
      </w:r>
      <w:r w:rsidRPr="004C08C4">
        <w:rPr>
          <w:rFonts w:ascii="Times-Roman" w:eastAsia="ＭＳ 明朝" w:hAnsi="Times-Roman" w:cs="Times-Roman"/>
          <w:kern w:val="0"/>
          <w:sz w:val="20"/>
          <w:szCs w:val="20"/>
          <w:lang w:eastAsia="pt-PT"/>
        </w:rPr>
        <w:t xml:space="preserve"> the</w:t>
      </w:r>
      <w:r w:rsidR="007570A2" w:rsidRPr="004C08C4">
        <w:rPr>
          <w:rFonts w:ascii="Times-Roman" w:eastAsia="ＭＳ 明朝" w:hAnsi="Times-Roman" w:cs="Times-Roman"/>
          <w:kern w:val="0"/>
          <w:sz w:val="20"/>
          <w:szCs w:val="20"/>
          <w:lang w:eastAsia="pt-PT"/>
        </w:rPr>
        <w:t>ir</w:t>
      </w:r>
      <w:r w:rsidRPr="004C08C4">
        <w:rPr>
          <w:rFonts w:ascii="Times-Roman" w:eastAsia="ＭＳ 明朝" w:hAnsi="Times-Roman" w:cs="Times-Roman"/>
          <w:kern w:val="0"/>
          <w:sz w:val="20"/>
          <w:szCs w:val="20"/>
          <w:lang w:eastAsia="pt-PT"/>
        </w:rPr>
        <w:t xml:space="preserve"> responsibility for the contents of the manuscript</w:t>
      </w:r>
      <w:r w:rsidR="007570A2" w:rsidRPr="004C08C4">
        <w:rPr>
          <w:rFonts w:ascii="Times-Roman" w:eastAsia="ＭＳ 明朝" w:hAnsi="Times-Roman" w:cs="Times-Roman"/>
          <w:kern w:val="0"/>
          <w:sz w:val="20"/>
          <w:szCs w:val="20"/>
          <w:lang w:eastAsia="pt-PT"/>
        </w:rPr>
        <w:t>.</w:t>
      </w:r>
    </w:p>
    <w:p w14:paraId="02E8BD9A" w14:textId="5B3A29D4" w:rsidR="00EA5362" w:rsidRPr="004C08C4" w:rsidRDefault="008C42DC" w:rsidP="00EA5362">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b/>
        <w:t xml:space="preserve">If the cost of all or part of the research in the manuscript is covered by </w:t>
      </w:r>
      <w:r w:rsidR="007570A2" w:rsidRPr="004C08C4">
        <w:rPr>
          <w:rFonts w:ascii="Times-Roman" w:eastAsia="ＭＳ 明朝" w:hAnsi="Times-Roman" w:cs="Times-Roman"/>
          <w:kern w:val="0"/>
          <w:sz w:val="20"/>
          <w:szCs w:val="20"/>
          <w:lang w:eastAsia="pt-PT"/>
        </w:rPr>
        <w:t>any</w:t>
      </w:r>
      <w:r w:rsidRPr="004C08C4">
        <w:rPr>
          <w:rFonts w:ascii="Times-Roman" w:eastAsia="ＭＳ 明朝" w:hAnsi="Times-Roman" w:cs="Times-Roman"/>
          <w:kern w:val="0"/>
          <w:sz w:val="20"/>
          <w:szCs w:val="20"/>
          <w:lang w:eastAsia="pt-PT"/>
        </w:rPr>
        <w:t xml:space="preserve"> grant, </w:t>
      </w:r>
      <w:r w:rsidR="007570A2" w:rsidRPr="004C08C4">
        <w:rPr>
          <w:rFonts w:ascii="Times-Roman" w:eastAsia="ＭＳ 明朝" w:hAnsi="Times-Roman" w:cs="Times-Roman"/>
          <w:kern w:val="0"/>
          <w:sz w:val="20"/>
          <w:szCs w:val="20"/>
          <w:lang w:eastAsia="pt-PT"/>
        </w:rPr>
        <w:t xml:space="preserve">the </w:t>
      </w:r>
      <w:r w:rsidRPr="004C08C4">
        <w:rPr>
          <w:rFonts w:ascii="Times-Roman" w:eastAsia="ＭＳ 明朝" w:hAnsi="Times-Roman" w:cs="Times-Roman"/>
          <w:kern w:val="0"/>
          <w:sz w:val="20"/>
          <w:szCs w:val="20"/>
          <w:lang w:eastAsia="pt-PT"/>
        </w:rPr>
        <w:t xml:space="preserve">specific name(s) of the grant(s) </w:t>
      </w:r>
      <w:r w:rsidR="007570A2" w:rsidRPr="004C08C4">
        <w:rPr>
          <w:rFonts w:ascii="Times-Roman" w:eastAsia="ＭＳ 明朝" w:hAnsi="Times-Roman" w:cs="Times-Roman"/>
          <w:kern w:val="0"/>
          <w:sz w:val="20"/>
          <w:szCs w:val="20"/>
          <w:lang w:eastAsia="pt-PT"/>
        </w:rPr>
        <w:t>should be</w:t>
      </w:r>
      <w:r w:rsidRPr="004C08C4">
        <w:rPr>
          <w:rFonts w:ascii="Times-Roman" w:eastAsia="ＭＳ 明朝" w:hAnsi="Times-Roman" w:cs="Times-Roman"/>
          <w:kern w:val="0"/>
          <w:sz w:val="20"/>
          <w:szCs w:val="20"/>
          <w:lang w:eastAsia="pt-PT"/>
        </w:rPr>
        <w:t xml:space="preserve"> stated </w:t>
      </w:r>
      <w:r w:rsidR="007570A2" w:rsidRPr="004C08C4">
        <w:rPr>
          <w:rFonts w:ascii="Times-Roman" w:eastAsia="ＭＳ 明朝" w:hAnsi="Times-Roman" w:cs="Times-Roman"/>
          <w:kern w:val="0"/>
          <w:sz w:val="20"/>
          <w:szCs w:val="20"/>
          <w:lang w:eastAsia="pt-PT"/>
        </w:rPr>
        <w:t xml:space="preserve">clearly </w:t>
      </w:r>
      <w:r w:rsidRPr="004C08C4">
        <w:rPr>
          <w:rFonts w:ascii="Times-Roman" w:eastAsia="ＭＳ 明朝" w:hAnsi="Times-Roman" w:cs="Times-Roman"/>
          <w:kern w:val="0"/>
          <w:sz w:val="20"/>
          <w:szCs w:val="20"/>
          <w:lang w:eastAsia="pt-PT"/>
        </w:rPr>
        <w:t>in the manuscript after the publication is decided.</w:t>
      </w:r>
    </w:p>
    <w:p w14:paraId="35BE7837" w14:textId="77777777" w:rsidR="00295318" w:rsidRPr="004C08C4" w:rsidRDefault="008C42DC" w:rsidP="005403B0">
      <w:pPr>
        <w:pStyle w:val="2"/>
        <w:rPr>
          <w:rFonts w:eastAsia="ＭＳ 明朝"/>
          <w:lang w:eastAsia="pt-PT"/>
        </w:rPr>
      </w:pPr>
      <w:r w:rsidRPr="004C08C4">
        <w:rPr>
          <w:rFonts w:eastAsia="ＭＳ 明朝" w:hint="eastAsia"/>
        </w:rPr>
        <w:t>3.3</w:t>
      </w:r>
      <w:r w:rsidRPr="004C08C4">
        <w:rPr>
          <w:rFonts w:eastAsia="ＭＳ 明朝" w:hint="eastAsia"/>
        </w:rPr>
        <w:t xml:space="preserve">　　　</w:t>
      </w:r>
      <w:r w:rsidRPr="004C08C4">
        <w:rPr>
          <w:rFonts w:eastAsia="ＭＳ 明朝"/>
          <w:lang w:eastAsia="pt-PT"/>
        </w:rPr>
        <w:t>About the File Format</w:t>
      </w:r>
    </w:p>
    <w:p w14:paraId="6716A375" w14:textId="40EBC40F" w:rsidR="00295318"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The papers will be </w:t>
      </w:r>
      <w:r w:rsidR="00FD74D9" w:rsidRPr="004C08C4">
        <w:rPr>
          <w:rFonts w:ascii="Times-Roman" w:eastAsia="ＭＳ 明朝" w:hAnsi="Times-Roman" w:cs="Times-Roman"/>
          <w:kern w:val="0"/>
          <w:sz w:val="20"/>
          <w:szCs w:val="20"/>
          <w:lang w:eastAsia="pt-PT"/>
        </w:rPr>
        <w:t>published in PDF</w:t>
      </w:r>
      <w:r w:rsidR="00A1065E" w:rsidRPr="004C08C4">
        <w:rPr>
          <w:rFonts w:ascii="Times-Roman" w:eastAsia="ＭＳ 明朝" w:hAnsi="Times-Roman" w:cs="Times-Roman"/>
          <w:kern w:val="0"/>
          <w:sz w:val="20"/>
          <w:szCs w:val="20"/>
          <w:lang w:eastAsia="pt-PT"/>
        </w:rPr>
        <w:t xml:space="preserve"> format</w:t>
      </w:r>
      <w:r w:rsidRPr="004C08C4">
        <w:rPr>
          <w:rFonts w:ascii="Times-Roman" w:eastAsia="ＭＳ 明朝" w:hAnsi="Times-Roman" w:cs="Times-Roman"/>
          <w:kern w:val="0"/>
          <w:sz w:val="20"/>
          <w:szCs w:val="20"/>
          <w:lang w:eastAsia="pt-PT"/>
        </w:rPr>
        <w:t xml:space="preserve">. </w:t>
      </w:r>
      <w:r w:rsidR="00A1065E" w:rsidRPr="004C08C4">
        <w:rPr>
          <w:rFonts w:ascii="Times-Roman" w:eastAsia="ＭＳ 明朝" w:hAnsi="Times-Roman" w:cs="Times-Roman"/>
          <w:kern w:val="0"/>
          <w:sz w:val="20"/>
          <w:szCs w:val="20"/>
          <w:lang w:eastAsia="pt-PT"/>
        </w:rPr>
        <w:t>The</w:t>
      </w:r>
      <w:r w:rsidRPr="004C08C4">
        <w:rPr>
          <w:rFonts w:ascii="Times-Roman" w:eastAsia="ＭＳ 明朝" w:hAnsi="Times-Roman" w:cs="Times-Roman"/>
          <w:kern w:val="0"/>
          <w:sz w:val="20"/>
          <w:szCs w:val="20"/>
          <w:lang w:eastAsia="pt-PT"/>
        </w:rPr>
        <w:t xml:space="preserve"> authors must submit their paper</w:t>
      </w:r>
      <w:r w:rsidR="00CC5696"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in </w:t>
      </w:r>
      <w:r w:rsidR="00542E03" w:rsidRPr="004C08C4">
        <w:rPr>
          <w:rFonts w:ascii="Times-Roman" w:eastAsia="ＭＳ 明朝" w:hAnsi="Times-Roman" w:cs="Times-Roman"/>
          <w:kern w:val="0"/>
          <w:sz w:val="20"/>
          <w:szCs w:val="20"/>
          <w:lang w:eastAsia="pt-PT"/>
        </w:rPr>
        <w:t>a</w:t>
      </w:r>
      <w:r w:rsidR="00CC5696" w:rsidRPr="004C08C4">
        <w:rPr>
          <w:rFonts w:ascii="Times-Roman" w:eastAsia="ＭＳ 明朝" w:hAnsi="Times-Roman" w:cs="Times-Roman"/>
          <w:kern w:val="0"/>
          <w:sz w:val="20"/>
          <w:szCs w:val="20"/>
          <w:lang w:eastAsia="pt-PT"/>
        </w:rPr>
        <w:t>n</w:t>
      </w:r>
      <w:r w:rsidRPr="004C08C4">
        <w:rPr>
          <w:rFonts w:ascii="Times-Roman" w:eastAsia="ＭＳ 明朝" w:hAnsi="Times-Roman" w:cs="Times-Roman"/>
          <w:kern w:val="0"/>
          <w:sz w:val="20"/>
          <w:szCs w:val="20"/>
          <w:lang w:eastAsia="pt-PT"/>
        </w:rPr>
        <w:t xml:space="preserve"> </w:t>
      </w:r>
      <w:r w:rsidR="00B34938" w:rsidRPr="004C08C4">
        <w:rPr>
          <w:rFonts w:ascii="Times-Roman" w:eastAsia="ＭＳ 明朝" w:hAnsi="Times-Roman" w:cs="Times-Roman"/>
          <w:kern w:val="0"/>
          <w:sz w:val="20"/>
          <w:szCs w:val="20"/>
          <w:lang w:eastAsia="pt-PT"/>
        </w:rPr>
        <w:t xml:space="preserve">MS </w:t>
      </w:r>
      <w:r w:rsidR="00FD74D9" w:rsidRPr="004C08C4">
        <w:rPr>
          <w:rFonts w:ascii="Times-Roman" w:eastAsia="ＭＳ 明朝" w:hAnsi="Times-Roman" w:cs="Times-Roman"/>
          <w:kern w:val="0"/>
          <w:sz w:val="20"/>
          <w:szCs w:val="20"/>
          <w:lang w:eastAsia="pt-PT"/>
        </w:rPr>
        <w:t>Word file</w:t>
      </w:r>
      <w:r w:rsidRPr="004C08C4">
        <w:rPr>
          <w:rFonts w:ascii="Times-Roman" w:eastAsia="ＭＳ 明朝" w:hAnsi="Times-Roman" w:cs="Times-Roman"/>
          <w:kern w:val="0"/>
          <w:sz w:val="20"/>
          <w:szCs w:val="20"/>
          <w:lang w:eastAsia="pt-PT"/>
        </w:rPr>
        <w:t xml:space="preserve">. Any common word processor </w:t>
      </w:r>
      <w:r w:rsidR="00A1065E" w:rsidRPr="004C08C4">
        <w:rPr>
          <w:rFonts w:ascii="Times-Roman" w:eastAsia="ＭＳ 明朝" w:hAnsi="Times-Roman" w:cs="Times-Roman"/>
          <w:kern w:val="0"/>
          <w:sz w:val="20"/>
          <w:szCs w:val="20"/>
          <w:lang w:eastAsia="pt-PT"/>
        </w:rPr>
        <w:t>can</w:t>
      </w:r>
      <w:r w:rsidRPr="004C08C4">
        <w:rPr>
          <w:rFonts w:ascii="Times-Roman" w:eastAsia="ＭＳ 明朝" w:hAnsi="Times-Roman" w:cs="Times-Roman"/>
          <w:kern w:val="0"/>
          <w:sz w:val="20"/>
          <w:szCs w:val="20"/>
          <w:lang w:eastAsia="pt-PT"/>
        </w:rPr>
        <w:t xml:space="preserve"> save the file in this format.</w:t>
      </w:r>
    </w:p>
    <w:p w14:paraId="6A89A94D" w14:textId="77777777" w:rsidR="00295318" w:rsidRPr="004C08C4" w:rsidRDefault="008C42DC" w:rsidP="005403B0">
      <w:pPr>
        <w:pStyle w:val="2"/>
        <w:rPr>
          <w:rFonts w:eastAsia="ＭＳ 明朝"/>
          <w:lang w:eastAsia="pt-PT"/>
        </w:rPr>
      </w:pPr>
      <w:r w:rsidRPr="004C08C4">
        <w:rPr>
          <w:rFonts w:eastAsia="ＭＳ 明朝"/>
          <w:lang w:eastAsia="pt-PT"/>
        </w:rPr>
        <w:tab/>
        <w:t>About the Layout and Style</w:t>
      </w:r>
    </w:p>
    <w:p w14:paraId="3E30DB18" w14:textId="48BC90B9" w:rsidR="00295318"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This file already </w:t>
      </w:r>
      <w:r w:rsidR="00A1065E" w:rsidRPr="004C08C4">
        <w:rPr>
          <w:rFonts w:ascii="Times-Roman" w:eastAsia="ＭＳ 明朝" w:hAnsi="Times-Roman" w:cs="Times-Roman"/>
          <w:kern w:val="0"/>
          <w:sz w:val="20"/>
          <w:szCs w:val="20"/>
          <w:lang w:eastAsia="pt-PT"/>
        </w:rPr>
        <w:t xml:space="preserve">has </w:t>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defined styles for each type of content if the MS</w:t>
      </w:r>
      <w:r w:rsidR="00CC5696"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kern w:val="0"/>
          <w:sz w:val="20"/>
          <w:szCs w:val="20"/>
          <w:lang w:eastAsia="pt-PT"/>
        </w:rPr>
        <w:t>Office Word processor</w:t>
      </w:r>
      <w:r w:rsidR="00A1065E" w:rsidRPr="004C08C4">
        <w:rPr>
          <w:rFonts w:ascii="Times-Roman" w:eastAsia="ＭＳ 明朝" w:hAnsi="Times-Roman" w:cs="Times-Roman"/>
          <w:kern w:val="0"/>
          <w:sz w:val="20"/>
          <w:szCs w:val="20"/>
          <w:lang w:eastAsia="pt-PT"/>
        </w:rPr>
        <w:t xml:space="preserve"> is used</w:t>
      </w:r>
      <w:r w:rsidRPr="004C08C4">
        <w:rPr>
          <w:rFonts w:ascii="Times-Roman" w:eastAsia="ＭＳ 明朝" w:hAnsi="Times-Roman" w:cs="Times-Roman"/>
          <w:kern w:val="0"/>
          <w:sz w:val="20"/>
          <w:szCs w:val="20"/>
          <w:lang w:eastAsia="pt-PT"/>
        </w:rPr>
        <w:t xml:space="preserve">. You should select the text and style according to its type. For </w:t>
      </w:r>
      <w:r w:rsidR="00767024" w:rsidRPr="004C08C4">
        <w:rPr>
          <w:rFonts w:ascii="Times-Roman" w:eastAsia="ＭＳ 明朝" w:hAnsi="Times-Roman" w:cs="Times-Roman"/>
          <w:kern w:val="0"/>
          <w:sz w:val="20"/>
          <w:szCs w:val="20"/>
          <w:lang w:eastAsia="pt-PT"/>
        </w:rPr>
        <w:t>instance,</w:t>
      </w:r>
      <w:r w:rsidRPr="004C08C4">
        <w:rPr>
          <w:rFonts w:ascii="Times-Roman" w:eastAsia="ＭＳ 明朝" w:hAnsi="Times-Roman" w:cs="Times-Roman"/>
          <w:kern w:val="0"/>
          <w:sz w:val="20"/>
          <w:szCs w:val="20"/>
          <w:lang w:eastAsia="pt-PT"/>
        </w:rPr>
        <w:t xml:space="preserve"> this text should be defined as </w:t>
      </w:r>
      <w:r w:rsidR="00A1065E" w:rsidRPr="004C08C4">
        <w:rPr>
          <w:rFonts w:ascii="Times-Roman" w:eastAsia="ＭＳ 明朝" w:hAnsi="Times-Roman" w:cs="Times-Roman"/>
          <w:kern w:val="0"/>
          <w:sz w:val="20"/>
          <w:szCs w:val="20"/>
          <w:lang w:eastAsia="pt-PT"/>
        </w:rPr>
        <w:t xml:space="preserve">a </w:t>
      </w:r>
      <w:r w:rsidR="00397C62" w:rsidRPr="004C08C4">
        <w:rPr>
          <w:rFonts w:ascii="Times-Roman" w:eastAsia="ＭＳ 明朝" w:hAnsi="Times-Roman" w:cs="Times-Roman"/>
          <w:kern w:val="0"/>
          <w:sz w:val="20"/>
          <w:szCs w:val="20"/>
          <w:lang w:eastAsia="pt-PT"/>
        </w:rPr>
        <w:t>URPR</w:t>
      </w:r>
      <w:r w:rsidR="00FD74D9"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kern w:val="0"/>
          <w:sz w:val="20"/>
          <w:szCs w:val="20"/>
          <w:lang w:eastAsia="pt-PT"/>
        </w:rPr>
        <w:t xml:space="preserve">text. </w:t>
      </w:r>
    </w:p>
    <w:p w14:paraId="735205AD" w14:textId="77777777" w:rsidR="00295318" w:rsidRPr="004C08C4" w:rsidRDefault="008C42DC" w:rsidP="004D1D9B">
      <w:pPr>
        <w:tabs>
          <w:tab w:val="left" w:pos="567"/>
        </w:tabs>
        <w:autoSpaceDE w:val="0"/>
        <w:autoSpaceDN w:val="0"/>
        <w:adjustRightInd w:val="0"/>
        <w:spacing w:after="60"/>
        <w:ind w:firstLineChars="200" w:firstLine="40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In case you are not using the MS Word processor you can follow the following instructions.</w:t>
      </w:r>
    </w:p>
    <w:p w14:paraId="2CB0B582" w14:textId="40CD171A" w:rsidR="00295318" w:rsidRPr="004C08C4" w:rsidRDefault="008C42DC" w:rsidP="004D1D9B">
      <w:pPr>
        <w:tabs>
          <w:tab w:val="left" w:pos="567"/>
        </w:tabs>
        <w:autoSpaceDE w:val="0"/>
        <w:autoSpaceDN w:val="0"/>
        <w:adjustRightInd w:val="0"/>
        <w:spacing w:after="60"/>
        <w:ind w:firstLineChars="200" w:firstLine="40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The name of the author(s) and the text</w:t>
      </w:r>
      <w:r w:rsidR="00A1065E"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in general, should be set to </w:t>
      </w:r>
      <w:r w:rsidR="00767024" w:rsidRPr="00D158DE">
        <w:rPr>
          <w:rFonts w:ascii="Times-Roman" w:eastAsia="ＭＳ 明朝" w:hAnsi="Times-Roman" w:cs="Times-Roman"/>
          <w:kern w:val="0"/>
          <w:sz w:val="20"/>
          <w:szCs w:val="20"/>
          <w:lang w:eastAsia="pt-PT"/>
        </w:rPr>
        <w:t>10</w:t>
      </w:r>
      <w:r w:rsidR="00767024" w:rsidRPr="00D158DE">
        <w:rPr>
          <w:rFonts w:ascii="Times-Roman" w:eastAsia="ＭＳ 明朝" w:hAnsi="Times-Roman" w:cs="Times-Roman"/>
          <w:kern w:val="0"/>
          <w:sz w:val="20"/>
          <w:szCs w:val="20"/>
        </w:rPr>
        <w:t xml:space="preserve"> </w:t>
      </w:r>
      <w:r w:rsidR="00767024" w:rsidRPr="00D158DE">
        <w:rPr>
          <w:rFonts w:ascii="Times-Roman" w:eastAsia="ＭＳ 明朝" w:hAnsi="Times-Roman" w:cs="Times-Roman"/>
          <w:kern w:val="0"/>
          <w:sz w:val="20"/>
          <w:szCs w:val="20"/>
          <w:lang w:eastAsia="pt-PT"/>
        </w:rPr>
        <w:t>points</w:t>
      </w:r>
      <w:r w:rsidRPr="004C08C4">
        <w:rPr>
          <w:rFonts w:ascii="Times-Roman" w:eastAsia="ＭＳ 明朝" w:hAnsi="Times-Roman" w:cs="Times-Roman"/>
          <w:kern w:val="0"/>
          <w:sz w:val="20"/>
          <w:szCs w:val="20"/>
          <w:lang w:eastAsia="pt-PT"/>
        </w:rPr>
        <w:t xml:space="preserve"> font size, single line spacing</w:t>
      </w:r>
      <w:r w:rsidR="00A1065E"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and justified. Abstract and Keywords should be set to </w:t>
      </w:r>
      <w:r w:rsidR="00FD74D9" w:rsidRPr="00D158DE">
        <w:rPr>
          <w:rFonts w:ascii="Times-Roman" w:eastAsia="ＭＳ 明朝" w:hAnsi="Times-Roman" w:cs="Times-Roman"/>
          <w:kern w:val="0"/>
          <w:sz w:val="20"/>
          <w:szCs w:val="20"/>
          <w:lang w:eastAsia="pt-PT"/>
        </w:rPr>
        <w:t>10</w:t>
      </w:r>
      <w:r w:rsidRPr="00D158DE">
        <w:rPr>
          <w:rFonts w:ascii="Times-Roman" w:eastAsia="ＭＳ 明朝" w:hAnsi="Times-Roman" w:cs="Times-Roman"/>
          <w:kern w:val="0"/>
          <w:sz w:val="20"/>
          <w:szCs w:val="20"/>
          <w:lang w:eastAsia="pt-PT"/>
        </w:rPr>
        <w:t xml:space="preserve"> points</w:t>
      </w:r>
      <w:r w:rsidRPr="004C08C4">
        <w:rPr>
          <w:rFonts w:ascii="Times-Roman" w:eastAsia="ＭＳ 明朝" w:hAnsi="Times-Roman" w:cs="Times-Roman"/>
          <w:kern w:val="0"/>
          <w:sz w:val="20"/>
          <w:szCs w:val="20"/>
          <w:lang w:eastAsia="pt-PT"/>
        </w:rPr>
        <w:t>. The font used should be set to Times New Roman. Authors may use italic</w:t>
      </w:r>
      <w:r w:rsidR="00A1065E"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to emphasize words</w:t>
      </w:r>
      <w:r w:rsidR="00A1065E"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and bold and </w:t>
      </w:r>
      <w:r w:rsidRPr="004C08C4">
        <w:rPr>
          <w:rFonts w:ascii="Times New Roman" w:eastAsia="ＭＳ 明朝" w:hAnsi="Times New Roman" w:cs="Times New Roman"/>
          <w:kern w:val="0"/>
          <w:sz w:val="20"/>
          <w:szCs w:val="20"/>
          <w:lang w:eastAsia="pt-PT"/>
        </w:rPr>
        <w:t>underlining</w:t>
      </w:r>
      <w:r w:rsidRPr="004C08C4">
        <w:rPr>
          <w:rFonts w:ascii="Times-Roman" w:eastAsia="ＭＳ 明朝" w:hAnsi="Times-Roman" w:cs="Times-Roman"/>
          <w:kern w:val="0"/>
          <w:sz w:val="20"/>
          <w:szCs w:val="20"/>
          <w:lang w:eastAsia="pt-PT"/>
        </w:rPr>
        <w:t xml:space="preserve"> should be prevented. </w:t>
      </w:r>
      <w:r w:rsidR="00A1065E" w:rsidRPr="004C08C4">
        <w:rPr>
          <w:rFonts w:ascii="Times-Roman" w:eastAsia="ＭＳ 明朝" w:hAnsi="Times-Roman" w:cs="Times-Roman"/>
          <w:kern w:val="0"/>
          <w:sz w:val="20"/>
          <w:szCs w:val="20"/>
          <w:lang w:eastAsia="pt-PT"/>
        </w:rPr>
        <w:t>If p</w:t>
      </w:r>
      <w:r w:rsidRPr="004C08C4">
        <w:rPr>
          <w:rFonts w:ascii="Times-Roman" w:eastAsia="ＭＳ 明朝" w:hAnsi="Times-Roman" w:cs="Times-Roman"/>
          <w:kern w:val="0"/>
          <w:sz w:val="20"/>
          <w:szCs w:val="20"/>
          <w:lang w:eastAsia="pt-PT"/>
        </w:rPr>
        <w:t>apers do not comply with this format</w:t>
      </w:r>
      <w:r w:rsidR="00A1065E" w:rsidRPr="004C08C4">
        <w:rPr>
          <w:rFonts w:ascii="Times-Roman" w:eastAsia="ＭＳ 明朝" w:hAnsi="Times-Roman" w:cs="Times-Roman"/>
          <w:kern w:val="0"/>
          <w:sz w:val="20"/>
          <w:szCs w:val="20"/>
          <w:lang w:eastAsia="pt-PT"/>
        </w:rPr>
        <w:t>, authors</w:t>
      </w:r>
      <w:r w:rsidRPr="004C08C4">
        <w:rPr>
          <w:rFonts w:ascii="Times-Roman" w:eastAsia="ＭＳ 明朝" w:hAnsi="Times-Roman" w:cs="Times-Roman"/>
          <w:kern w:val="0"/>
          <w:sz w:val="20"/>
          <w:szCs w:val="20"/>
          <w:lang w:eastAsia="pt-PT"/>
        </w:rPr>
        <w:t xml:space="preserve"> may </w:t>
      </w:r>
      <w:r w:rsidR="00A1065E" w:rsidRPr="004C08C4">
        <w:rPr>
          <w:rFonts w:ascii="Times-Roman" w:eastAsia="ＭＳ 明朝" w:hAnsi="Times-Roman" w:cs="Times-Roman"/>
          <w:kern w:val="0"/>
          <w:sz w:val="20"/>
          <w:szCs w:val="20"/>
          <w:lang w:eastAsia="pt-PT"/>
        </w:rPr>
        <w:t xml:space="preserve">be asked to </w:t>
      </w:r>
      <w:r w:rsidRPr="004C08C4">
        <w:rPr>
          <w:rFonts w:ascii="Times-Roman" w:eastAsia="ＭＳ 明朝" w:hAnsi="Times-Roman" w:cs="Times-Roman"/>
          <w:kern w:val="0"/>
          <w:sz w:val="20"/>
          <w:szCs w:val="20"/>
          <w:lang w:eastAsia="pt-PT"/>
        </w:rPr>
        <w:t>re</w:t>
      </w:r>
      <w:r w:rsidR="00E6492A" w:rsidRPr="004C08C4">
        <w:rPr>
          <w:rFonts w:ascii="Times-Roman" w:eastAsia="ＭＳ 明朝" w:hAnsi="Times-Roman" w:cs="Times-Roman" w:hint="eastAsia"/>
          <w:kern w:val="0"/>
          <w:sz w:val="20"/>
          <w:szCs w:val="20"/>
        </w:rPr>
        <w:t>s</w:t>
      </w:r>
      <w:r w:rsidR="00E6492A" w:rsidRPr="004C08C4">
        <w:rPr>
          <w:rFonts w:ascii="Times-Roman" w:eastAsia="ＭＳ 明朝" w:hAnsi="Times-Roman" w:cs="Times-Roman"/>
          <w:kern w:val="0"/>
          <w:sz w:val="20"/>
          <w:szCs w:val="20"/>
        </w:rPr>
        <w:t>ubmit.</w:t>
      </w:r>
    </w:p>
    <w:p w14:paraId="12301937" w14:textId="77777777" w:rsidR="00295318" w:rsidRPr="004C08C4" w:rsidRDefault="008C42DC" w:rsidP="00295318">
      <w:pPr>
        <w:keepNext/>
        <w:tabs>
          <w:tab w:val="left" w:pos="709"/>
        </w:tabs>
        <w:autoSpaceDE w:val="0"/>
        <w:autoSpaceDN w:val="0"/>
        <w:adjustRightInd w:val="0"/>
        <w:spacing w:before="60" w:after="60"/>
        <w:rPr>
          <w:rFonts w:ascii="Times-Roman" w:eastAsia="ＭＳ 明朝" w:hAnsi="Times-Roman" w:cs="Times-Roman"/>
          <w:b/>
          <w:kern w:val="0"/>
          <w:sz w:val="20"/>
          <w:szCs w:val="20"/>
          <w:lang w:eastAsia="pt-PT"/>
        </w:rPr>
      </w:pPr>
      <w:r w:rsidRPr="004C08C4">
        <w:rPr>
          <w:rFonts w:ascii="Times-Roman" w:eastAsia="ＭＳ 明朝" w:hAnsi="Times-Roman" w:cs="Times-Roman"/>
          <w:b/>
          <w:bCs/>
          <w:kern w:val="0"/>
          <w:sz w:val="20"/>
          <w:szCs w:val="20"/>
          <w:lang w:eastAsia="pt-PT"/>
        </w:rPr>
        <w:t xml:space="preserve">Headings. </w:t>
      </w:r>
      <w:r w:rsidRPr="004C08C4">
        <w:rPr>
          <w:rFonts w:ascii="Times-Roman" w:eastAsia="ＭＳ 明朝" w:hAnsi="Times-Roman" w:cs="Times-Roman"/>
          <w:kern w:val="0"/>
          <w:sz w:val="20"/>
          <w:szCs w:val="20"/>
          <w:lang w:eastAsia="pt-PT"/>
        </w:rPr>
        <w:t>Headings should follow this template and are summarized in the following table</w:t>
      </w:r>
      <w:r w:rsidRPr="004C08C4">
        <w:rPr>
          <w:rFonts w:ascii="Times-Roman" w:eastAsia="ＭＳ 明朝" w:hAnsi="Times-Roman" w:cs="Times-Roman"/>
          <w:b/>
          <w:kern w:val="0"/>
          <w:sz w:val="20"/>
          <w:szCs w:val="20"/>
          <w:lang w:eastAsia="pt-PT"/>
        </w:rPr>
        <w:t>:</w:t>
      </w:r>
    </w:p>
    <w:p w14:paraId="5A44166A" w14:textId="16FC0F0C" w:rsidR="00295318" w:rsidRPr="004C08C4" w:rsidRDefault="008C42DC" w:rsidP="00295318">
      <w:pPr>
        <w:tabs>
          <w:tab w:val="left" w:pos="567"/>
        </w:tabs>
        <w:autoSpaceDE w:val="0"/>
        <w:autoSpaceDN w:val="0"/>
        <w:adjustRightInd w:val="0"/>
        <w:spacing w:before="120"/>
        <w:rPr>
          <w:rFonts w:ascii="Times-Roman" w:eastAsia="ＭＳ 明朝" w:hAnsi="Times-Roman" w:cs="Times-Roman"/>
          <w:bCs/>
          <w:kern w:val="0"/>
          <w:sz w:val="18"/>
          <w:szCs w:val="18"/>
          <w:lang w:eastAsia="pt-PT"/>
        </w:rPr>
      </w:pPr>
      <w:r w:rsidRPr="004C08C4">
        <w:rPr>
          <w:rFonts w:ascii="Times-Roman" w:eastAsia="ＭＳ 明朝" w:hAnsi="Times-Roman" w:cs="Times-Roman"/>
          <w:b/>
          <w:bCs/>
          <w:kern w:val="0"/>
          <w:sz w:val="18"/>
          <w:szCs w:val="18"/>
          <w:lang w:eastAsia="pt-PT"/>
        </w:rPr>
        <w:t>Table 1.</w:t>
      </w:r>
      <w:r w:rsidRPr="004C08C4">
        <w:rPr>
          <w:rFonts w:ascii="Times-Roman" w:eastAsia="ＭＳ 明朝" w:hAnsi="Times-Roman" w:cs="Times-Roman"/>
          <w:bCs/>
          <w:kern w:val="0"/>
          <w:sz w:val="18"/>
          <w:szCs w:val="18"/>
          <w:lang w:eastAsia="pt-PT"/>
        </w:rPr>
        <w:t xml:space="preserve"> Font sizes of headings. Table captions should always be positioned </w:t>
      </w:r>
      <w:r w:rsidRPr="004C08C4">
        <w:rPr>
          <w:rFonts w:ascii="Times-Roman" w:eastAsia="ＭＳ 明朝" w:hAnsi="Times-Roman" w:cs="Times-Roman"/>
          <w:bCs/>
          <w:i/>
          <w:iCs/>
          <w:kern w:val="0"/>
          <w:sz w:val="18"/>
          <w:szCs w:val="18"/>
          <w:lang w:eastAsia="pt-PT"/>
        </w:rPr>
        <w:t>above</w:t>
      </w:r>
      <w:r w:rsidRPr="004C08C4">
        <w:rPr>
          <w:rFonts w:ascii="Times-Roman" w:eastAsia="ＭＳ 明朝" w:hAnsi="Times-Roman" w:cs="Times-Roman"/>
          <w:bCs/>
          <w:kern w:val="0"/>
          <w:sz w:val="18"/>
          <w:szCs w:val="18"/>
          <w:lang w:eastAsia="pt-PT"/>
        </w:rPr>
        <w:t xml:space="preserve"> the tables and set to 9 points font size with no paragraph space after.</w:t>
      </w:r>
    </w:p>
    <w:tbl>
      <w:tblPr>
        <w:tblW w:w="6892"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top w:w="28" w:type="dxa"/>
          <w:left w:w="28" w:type="dxa"/>
          <w:bottom w:w="28" w:type="dxa"/>
          <w:right w:w="28" w:type="dxa"/>
        </w:tblCellMar>
        <w:tblLook w:val="0000" w:firstRow="0" w:lastRow="0" w:firstColumn="0" w:lastColumn="0" w:noHBand="0" w:noVBand="0"/>
      </w:tblPr>
      <w:tblGrid>
        <w:gridCol w:w="1595"/>
        <w:gridCol w:w="1899"/>
        <w:gridCol w:w="1574"/>
        <w:gridCol w:w="1824"/>
      </w:tblGrid>
      <w:tr w:rsidR="00752F76" w:rsidRPr="004C08C4" w14:paraId="3A67529B" w14:textId="77777777" w:rsidTr="004D1D9B">
        <w:trPr>
          <w:trHeight w:val="502"/>
          <w:jc w:val="center"/>
        </w:trPr>
        <w:tc>
          <w:tcPr>
            <w:tcW w:w="1595" w:type="dxa"/>
            <w:tcBorders>
              <w:top w:val="single" w:sz="12" w:space="0" w:color="auto"/>
              <w:bottom w:val="single" w:sz="12" w:space="0" w:color="auto"/>
              <w:right w:val="single" w:sz="12" w:space="0" w:color="auto"/>
            </w:tcBorders>
            <w:vAlign w:val="center"/>
          </w:tcPr>
          <w:p w14:paraId="011CCCA2" w14:textId="77777777" w:rsidR="00295318" w:rsidRPr="004C08C4" w:rsidRDefault="008C42DC" w:rsidP="00295318">
            <w:pPr>
              <w:tabs>
                <w:tab w:val="left" w:pos="567"/>
              </w:tabs>
              <w:autoSpaceDE w:val="0"/>
              <w:autoSpaceDN w:val="0"/>
              <w:adjustRightInd w:val="0"/>
              <w:spacing w:before="60" w:after="60"/>
              <w:ind w:left="57"/>
              <w:jc w:val="left"/>
              <w:rPr>
                <w:rFonts w:ascii="Times-Roman" w:eastAsia="ＭＳ 明朝" w:hAnsi="Times-Roman" w:cs="Times-Roman"/>
                <w:b/>
                <w:bCs/>
                <w:kern w:val="0"/>
                <w:sz w:val="18"/>
                <w:szCs w:val="18"/>
                <w:lang w:eastAsia="pt-PT"/>
              </w:rPr>
            </w:pPr>
            <w:r w:rsidRPr="004C08C4">
              <w:rPr>
                <w:rFonts w:ascii="Times-Roman" w:eastAsia="ＭＳ 明朝" w:hAnsi="Times-Roman" w:cs="Times-Roman"/>
                <w:b/>
                <w:bCs/>
                <w:kern w:val="0"/>
                <w:sz w:val="18"/>
                <w:szCs w:val="18"/>
                <w:lang w:eastAsia="pt-PT"/>
              </w:rPr>
              <w:t>Heading level</w:t>
            </w:r>
          </w:p>
        </w:tc>
        <w:tc>
          <w:tcPr>
            <w:tcW w:w="1899" w:type="dxa"/>
            <w:tcBorders>
              <w:top w:val="single" w:sz="12" w:space="0" w:color="auto"/>
              <w:left w:val="single" w:sz="12" w:space="0" w:color="auto"/>
              <w:bottom w:val="single" w:sz="12" w:space="0" w:color="auto"/>
            </w:tcBorders>
            <w:vAlign w:val="center"/>
          </w:tcPr>
          <w:p w14:paraId="48E31A73" w14:textId="77777777" w:rsidR="00295318" w:rsidRPr="004C08C4" w:rsidRDefault="008C42DC" w:rsidP="00295318">
            <w:pPr>
              <w:tabs>
                <w:tab w:val="left" w:pos="567"/>
              </w:tabs>
              <w:autoSpaceDE w:val="0"/>
              <w:autoSpaceDN w:val="0"/>
              <w:adjustRightInd w:val="0"/>
              <w:spacing w:before="60" w:after="60"/>
              <w:ind w:left="57"/>
              <w:jc w:val="left"/>
              <w:rPr>
                <w:rFonts w:ascii="Times-Roman" w:eastAsia="ＭＳ 明朝" w:hAnsi="Times-Roman" w:cs="Times-Roman"/>
                <w:b/>
                <w:bCs/>
                <w:kern w:val="0"/>
                <w:sz w:val="18"/>
                <w:szCs w:val="18"/>
                <w:lang w:eastAsia="pt-PT"/>
              </w:rPr>
            </w:pPr>
            <w:r w:rsidRPr="004C08C4">
              <w:rPr>
                <w:rFonts w:ascii="Times-Roman" w:eastAsia="ＭＳ 明朝" w:hAnsi="Times-Roman" w:cs="Times-Roman"/>
                <w:b/>
                <w:bCs/>
                <w:kern w:val="0"/>
                <w:sz w:val="18"/>
                <w:szCs w:val="18"/>
                <w:lang w:eastAsia="pt-PT"/>
              </w:rPr>
              <w:t>Example</w:t>
            </w:r>
          </w:p>
        </w:tc>
        <w:tc>
          <w:tcPr>
            <w:tcW w:w="1574" w:type="dxa"/>
            <w:tcBorders>
              <w:top w:val="single" w:sz="12" w:space="0" w:color="auto"/>
              <w:bottom w:val="single" w:sz="12" w:space="0" w:color="auto"/>
            </w:tcBorders>
            <w:vAlign w:val="center"/>
          </w:tcPr>
          <w:p w14:paraId="4B7A7F13" w14:textId="77777777" w:rsidR="00295318" w:rsidRPr="004C08C4" w:rsidRDefault="008C42DC" w:rsidP="00767024">
            <w:pPr>
              <w:tabs>
                <w:tab w:val="left" w:pos="567"/>
              </w:tabs>
              <w:autoSpaceDE w:val="0"/>
              <w:autoSpaceDN w:val="0"/>
              <w:adjustRightInd w:val="0"/>
              <w:spacing w:before="60" w:after="60"/>
              <w:ind w:left="57"/>
              <w:jc w:val="left"/>
              <w:rPr>
                <w:rFonts w:ascii="Times-Roman" w:eastAsia="ＭＳ 明朝" w:hAnsi="Times-Roman" w:cs="Times-Roman"/>
                <w:b/>
                <w:bCs/>
                <w:kern w:val="0"/>
                <w:sz w:val="18"/>
                <w:szCs w:val="18"/>
                <w:lang w:eastAsia="pt-PT"/>
              </w:rPr>
            </w:pPr>
            <w:r w:rsidRPr="004C08C4">
              <w:rPr>
                <w:rFonts w:ascii="Times-Roman" w:eastAsia="ＭＳ 明朝" w:hAnsi="Times-Roman" w:cs="Times-Roman"/>
                <w:b/>
                <w:bCs/>
                <w:kern w:val="0"/>
                <w:sz w:val="18"/>
                <w:szCs w:val="18"/>
                <w:lang w:eastAsia="pt-PT"/>
              </w:rPr>
              <w:t>Font size</w:t>
            </w:r>
          </w:p>
        </w:tc>
        <w:tc>
          <w:tcPr>
            <w:tcW w:w="1824" w:type="dxa"/>
            <w:tcBorders>
              <w:top w:val="single" w:sz="12" w:space="0" w:color="auto"/>
              <w:bottom w:val="single" w:sz="12" w:space="0" w:color="auto"/>
            </w:tcBorders>
            <w:vAlign w:val="center"/>
          </w:tcPr>
          <w:p w14:paraId="3569E447" w14:textId="77777777" w:rsidR="00295318" w:rsidRPr="004C08C4" w:rsidRDefault="008C42DC" w:rsidP="00295318">
            <w:pPr>
              <w:tabs>
                <w:tab w:val="left" w:pos="567"/>
              </w:tabs>
              <w:autoSpaceDE w:val="0"/>
              <w:autoSpaceDN w:val="0"/>
              <w:adjustRightInd w:val="0"/>
              <w:spacing w:before="60" w:after="60"/>
              <w:ind w:left="57"/>
              <w:jc w:val="left"/>
              <w:rPr>
                <w:rFonts w:ascii="Times-Roman" w:eastAsia="ＭＳ 明朝" w:hAnsi="Times-Roman" w:cs="Times-Roman"/>
                <w:b/>
                <w:bCs/>
                <w:kern w:val="0"/>
                <w:sz w:val="18"/>
                <w:szCs w:val="18"/>
                <w:lang w:eastAsia="pt-PT"/>
              </w:rPr>
            </w:pPr>
            <w:r w:rsidRPr="004C08C4">
              <w:rPr>
                <w:rFonts w:ascii="Times-Roman" w:eastAsia="ＭＳ 明朝" w:hAnsi="Times-Roman" w:cs="Times-Roman"/>
                <w:b/>
                <w:bCs/>
                <w:kern w:val="0"/>
                <w:sz w:val="18"/>
                <w:szCs w:val="18"/>
                <w:lang w:eastAsia="pt-PT"/>
              </w:rPr>
              <w:t>Paragraph space</w:t>
            </w:r>
          </w:p>
        </w:tc>
      </w:tr>
      <w:tr w:rsidR="00752F76" w:rsidRPr="004C08C4" w14:paraId="1A42E5C4" w14:textId="77777777" w:rsidTr="004D1D9B">
        <w:trPr>
          <w:trHeight w:val="488"/>
          <w:jc w:val="center"/>
        </w:trPr>
        <w:tc>
          <w:tcPr>
            <w:tcW w:w="1595" w:type="dxa"/>
            <w:tcBorders>
              <w:right w:val="single" w:sz="12" w:space="0" w:color="auto"/>
            </w:tcBorders>
            <w:vAlign w:val="center"/>
          </w:tcPr>
          <w:p w14:paraId="28D8E3D8"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1</w:t>
            </w:r>
            <w:r w:rsidRPr="004C08C4">
              <w:rPr>
                <w:rFonts w:ascii="Times-Roman" w:eastAsia="ＭＳ 明朝" w:hAnsi="Times-Roman" w:cs="Times-Roman"/>
                <w:kern w:val="0"/>
                <w:sz w:val="18"/>
                <w:szCs w:val="18"/>
                <w:vertAlign w:val="superscript"/>
                <w:lang w:val="pt-PT" w:eastAsia="pt-PT"/>
              </w:rPr>
              <w:t>st</w:t>
            </w:r>
            <w:r w:rsidRPr="004C08C4">
              <w:rPr>
                <w:rFonts w:ascii="Times-Roman" w:eastAsia="ＭＳ 明朝" w:hAnsi="Times-Roman" w:cs="Times-Roman"/>
                <w:kern w:val="0"/>
                <w:sz w:val="18"/>
                <w:szCs w:val="18"/>
                <w:lang w:val="pt-PT" w:eastAsia="pt-PT"/>
              </w:rPr>
              <w:t>-level heading</w:t>
            </w:r>
          </w:p>
        </w:tc>
        <w:tc>
          <w:tcPr>
            <w:tcW w:w="1899" w:type="dxa"/>
            <w:tcBorders>
              <w:left w:val="single" w:sz="12" w:space="0" w:color="auto"/>
            </w:tcBorders>
            <w:vAlign w:val="center"/>
          </w:tcPr>
          <w:p w14:paraId="23A99FA6"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b/>
                <w:bCs/>
                <w:kern w:val="0"/>
                <w:sz w:val="24"/>
                <w:szCs w:val="21"/>
                <w:lang w:val="pt-PT" w:eastAsia="pt-PT"/>
              </w:rPr>
              <w:t>1 Introduction</w:t>
            </w:r>
          </w:p>
        </w:tc>
        <w:tc>
          <w:tcPr>
            <w:tcW w:w="1574" w:type="dxa"/>
            <w:vAlign w:val="center"/>
          </w:tcPr>
          <w:p w14:paraId="3D5E7667" w14:textId="77777777" w:rsidR="00295318" w:rsidRPr="004C08C4" w:rsidRDefault="008C42DC" w:rsidP="00767024">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12 point, bold</w:t>
            </w:r>
          </w:p>
        </w:tc>
        <w:tc>
          <w:tcPr>
            <w:tcW w:w="1824" w:type="dxa"/>
            <w:vAlign w:val="center"/>
          </w:tcPr>
          <w:p w14:paraId="6BF111C0" w14:textId="77777777" w:rsidR="00295318" w:rsidRPr="004C08C4" w:rsidRDefault="008C42DC" w:rsidP="001E3EB4">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eastAsia="pt-PT"/>
              </w:rPr>
            </w:pPr>
            <w:r w:rsidRPr="004C08C4">
              <w:rPr>
                <w:rFonts w:ascii="Times-Roman" w:eastAsia="ＭＳ 明朝" w:hAnsi="Times-Roman" w:cs="Times-Roman"/>
                <w:kern w:val="0"/>
                <w:sz w:val="18"/>
                <w:szCs w:val="18"/>
                <w:lang w:eastAsia="pt-PT"/>
              </w:rPr>
              <w:t>12 pts</w:t>
            </w:r>
            <w:r w:rsidR="0096511F" w:rsidRPr="004C08C4">
              <w:rPr>
                <w:rFonts w:ascii="Times-Roman" w:eastAsia="ＭＳ 明朝" w:hAnsi="Times-Roman" w:cs="Times-Roman"/>
                <w:kern w:val="0"/>
                <w:sz w:val="18"/>
                <w:szCs w:val="18"/>
                <w:lang w:eastAsia="pt-PT"/>
              </w:rPr>
              <w:t>.</w:t>
            </w:r>
            <w:r w:rsidRPr="004C08C4">
              <w:rPr>
                <w:rFonts w:ascii="Times-Roman" w:eastAsia="ＭＳ 明朝" w:hAnsi="Times-Roman" w:cs="Times-Roman"/>
                <w:kern w:val="0"/>
                <w:sz w:val="18"/>
                <w:szCs w:val="18"/>
                <w:lang w:eastAsia="pt-PT"/>
              </w:rPr>
              <w:t xml:space="preserve"> after and before</w:t>
            </w:r>
          </w:p>
        </w:tc>
      </w:tr>
      <w:tr w:rsidR="00752F76" w:rsidRPr="004C08C4" w14:paraId="2DECE8BC" w14:textId="77777777" w:rsidTr="004D1D9B">
        <w:trPr>
          <w:trHeight w:val="321"/>
          <w:jc w:val="center"/>
        </w:trPr>
        <w:tc>
          <w:tcPr>
            <w:tcW w:w="1595" w:type="dxa"/>
            <w:tcBorders>
              <w:right w:val="single" w:sz="12" w:space="0" w:color="auto"/>
            </w:tcBorders>
            <w:vAlign w:val="center"/>
          </w:tcPr>
          <w:p w14:paraId="13756327"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2</w:t>
            </w:r>
            <w:r w:rsidRPr="004C08C4">
              <w:rPr>
                <w:rFonts w:ascii="Times-Roman" w:eastAsia="ＭＳ 明朝" w:hAnsi="Times-Roman" w:cs="Times-Roman"/>
                <w:kern w:val="0"/>
                <w:sz w:val="18"/>
                <w:szCs w:val="18"/>
                <w:vertAlign w:val="superscript"/>
                <w:lang w:val="pt-PT" w:eastAsia="pt-PT"/>
              </w:rPr>
              <w:t>nd</w:t>
            </w:r>
            <w:r w:rsidRPr="004C08C4">
              <w:rPr>
                <w:rFonts w:ascii="Times-Roman" w:eastAsia="ＭＳ 明朝" w:hAnsi="Times-Roman" w:cs="Times-Roman"/>
                <w:kern w:val="0"/>
                <w:sz w:val="18"/>
                <w:szCs w:val="18"/>
                <w:lang w:val="pt-PT" w:eastAsia="pt-PT"/>
              </w:rPr>
              <w:t>-level heading</w:t>
            </w:r>
          </w:p>
        </w:tc>
        <w:tc>
          <w:tcPr>
            <w:tcW w:w="1899" w:type="dxa"/>
            <w:tcBorders>
              <w:left w:val="single" w:sz="12" w:space="0" w:color="auto"/>
            </w:tcBorders>
            <w:vAlign w:val="center"/>
          </w:tcPr>
          <w:p w14:paraId="19698592"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b/>
                <w:bCs/>
                <w:kern w:val="0"/>
                <w:sz w:val="22"/>
                <w:szCs w:val="18"/>
                <w:lang w:val="pt-PT" w:eastAsia="pt-PT"/>
              </w:rPr>
              <w:t>2.1 Printing Area</w:t>
            </w:r>
          </w:p>
        </w:tc>
        <w:tc>
          <w:tcPr>
            <w:tcW w:w="1574" w:type="dxa"/>
            <w:vAlign w:val="center"/>
          </w:tcPr>
          <w:p w14:paraId="0035E093" w14:textId="77777777" w:rsidR="00295318" w:rsidRPr="004C08C4" w:rsidRDefault="008C42DC" w:rsidP="00767024">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11 point, bold</w:t>
            </w:r>
          </w:p>
        </w:tc>
        <w:tc>
          <w:tcPr>
            <w:tcW w:w="1824" w:type="dxa"/>
            <w:vAlign w:val="center"/>
          </w:tcPr>
          <w:p w14:paraId="2DF51329"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9 pts</w:t>
            </w:r>
            <w:r w:rsidR="0096511F" w:rsidRPr="004C08C4">
              <w:rPr>
                <w:rFonts w:ascii="Times-Roman" w:eastAsia="ＭＳ 明朝" w:hAnsi="Times-Roman" w:cs="Times-Roman"/>
                <w:kern w:val="0"/>
                <w:sz w:val="18"/>
                <w:szCs w:val="18"/>
                <w:lang w:val="pt-PT" w:eastAsia="pt-PT"/>
              </w:rPr>
              <w:t>.</w:t>
            </w:r>
            <w:r w:rsidRPr="004C08C4">
              <w:rPr>
                <w:rFonts w:ascii="Times-Roman" w:eastAsia="ＭＳ 明朝" w:hAnsi="Times-Roman" w:cs="Times-Roman"/>
                <w:kern w:val="0"/>
                <w:sz w:val="18"/>
                <w:szCs w:val="18"/>
                <w:lang w:val="pt-PT" w:eastAsia="pt-PT"/>
              </w:rPr>
              <w:t xml:space="preserve"> after and before</w:t>
            </w:r>
          </w:p>
        </w:tc>
      </w:tr>
      <w:tr w:rsidR="00752F76" w:rsidRPr="004C08C4" w14:paraId="730D190B" w14:textId="77777777" w:rsidTr="004D1D9B">
        <w:trPr>
          <w:trHeight w:val="502"/>
          <w:jc w:val="center"/>
        </w:trPr>
        <w:tc>
          <w:tcPr>
            <w:tcW w:w="1595" w:type="dxa"/>
            <w:tcBorders>
              <w:right w:val="single" w:sz="12" w:space="0" w:color="auto"/>
            </w:tcBorders>
            <w:vAlign w:val="center"/>
          </w:tcPr>
          <w:p w14:paraId="74A9382E"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3</w:t>
            </w:r>
            <w:r w:rsidRPr="004C08C4">
              <w:rPr>
                <w:rFonts w:ascii="Times-Roman" w:eastAsia="ＭＳ 明朝" w:hAnsi="Times-Roman" w:cs="Times-Roman"/>
                <w:kern w:val="0"/>
                <w:sz w:val="18"/>
                <w:szCs w:val="18"/>
                <w:vertAlign w:val="superscript"/>
                <w:lang w:val="pt-PT" w:eastAsia="pt-PT"/>
              </w:rPr>
              <w:t>rd</w:t>
            </w:r>
            <w:r w:rsidRPr="004C08C4">
              <w:rPr>
                <w:rFonts w:ascii="Times-Roman" w:eastAsia="ＭＳ 明朝" w:hAnsi="Times-Roman" w:cs="Times-Roman"/>
                <w:kern w:val="0"/>
                <w:sz w:val="18"/>
                <w:szCs w:val="18"/>
                <w:lang w:val="pt-PT" w:eastAsia="pt-PT"/>
              </w:rPr>
              <w:t>-level heading</w:t>
            </w:r>
          </w:p>
        </w:tc>
        <w:tc>
          <w:tcPr>
            <w:tcW w:w="1899" w:type="dxa"/>
            <w:tcBorders>
              <w:left w:val="single" w:sz="12" w:space="0" w:color="auto"/>
            </w:tcBorders>
            <w:vAlign w:val="center"/>
          </w:tcPr>
          <w:p w14:paraId="1ADD2C48"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b/>
                <w:bCs/>
                <w:kern w:val="0"/>
                <w:sz w:val="20"/>
                <w:szCs w:val="18"/>
                <w:lang w:val="pt-PT" w:eastAsia="pt-PT"/>
              </w:rPr>
              <w:t>Headings.</w:t>
            </w:r>
            <w:r w:rsidRPr="004C08C4">
              <w:rPr>
                <w:rFonts w:ascii="Times-Roman" w:eastAsia="ＭＳ 明朝" w:hAnsi="Times-Roman" w:cs="Times-Roman"/>
                <w:kern w:val="0"/>
                <w:sz w:val="20"/>
                <w:szCs w:val="18"/>
                <w:lang w:val="pt-PT" w:eastAsia="pt-PT"/>
              </w:rPr>
              <w:t xml:space="preserve">  Text follows …</w:t>
            </w:r>
          </w:p>
        </w:tc>
        <w:tc>
          <w:tcPr>
            <w:tcW w:w="1574" w:type="dxa"/>
            <w:vAlign w:val="center"/>
          </w:tcPr>
          <w:p w14:paraId="31F88B77" w14:textId="77777777" w:rsidR="00295318" w:rsidRPr="004C08C4" w:rsidRDefault="008C42DC" w:rsidP="00767024">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10 point, bold</w:t>
            </w:r>
          </w:p>
        </w:tc>
        <w:tc>
          <w:tcPr>
            <w:tcW w:w="1824" w:type="dxa"/>
            <w:vAlign w:val="center"/>
          </w:tcPr>
          <w:p w14:paraId="270B2EBF"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3 pts</w:t>
            </w:r>
            <w:r w:rsidR="0096511F" w:rsidRPr="004C08C4">
              <w:rPr>
                <w:rFonts w:ascii="Times-Roman" w:eastAsia="ＭＳ 明朝" w:hAnsi="Times-Roman" w:cs="Times-Roman"/>
                <w:kern w:val="0"/>
                <w:sz w:val="18"/>
                <w:szCs w:val="18"/>
                <w:lang w:val="pt-PT" w:eastAsia="pt-PT"/>
              </w:rPr>
              <w:t>.</w:t>
            </w:r>
            <w:r w:rsidRPr="004C08C4">
              <w:rPr>
                <w:rFonts w:ascii="Times-Roman" w:eastAsia="ＭＳ 明朝" w:hAnsi="Times-Roman" w:cs="Times-Roman"/>
                <w:kern w:val="0"/>
                <w:sz w:val="18"/>
                <w:szCs w:val="18"/>
                <w:lang w:val="pt-PT" w:eastAsia="pt-PT"/>
              </w:rPr>
              <w:t xml:space="preserve"> after and before</w:t>
            </w:r>
          </w:p>
        </w:tc>
      </w:tr>
      <w:tr w:rsidR="00752F76" w:rsidRPr="004C08C4" w14:paraId="330689CD" w14:textId="77777777" w:rsidTr="004D1D9B">
        <w:trPr>
          <w:trHeight w:val="307"/>
          <w:jc w:val="center"/>
        </w:trPr>
        <w:tc>
          <w:tcPr>
            <w:tcW w:w="1595" w:type="dxa"/>
            <w:tcBorders>
              <w:bottom w:val="single" w:sz="12" w:space="0" w:color="auto"/>
              <w:right w:val="single" w:sz="12" w:space="0" w:color="auto"/>
            </w:tcBorders>
            <w:vAlign w:val="center"/>
          </w:tcPr>
          <w:p w14:paraId="5886BC05"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4</w:t>
            </w:r>
            <w:r w:rsidRPr="004C08C4">
              <w:rPr>
                <w:rFonts w:ascii="Times-Roman" w:eastAsia="ＭＳ 明朝" w:hAnsi="Times-Roman" w:cs="Times-Roman"/>
                <w:kern w:val="0"/>
                <w:sz w:val="18"/>
                <w:szCs w:val="18"/>
                <w:vertAlign w:val="superscript"/>
                <w:lang w:val="pt-PT" w:eastAsia="pt-PT"/>
              </w:rPr>
              <w:t>th</w:t>
            </w:r>
            <w:r w:rsidRPr="004C08C4">
              <w:rPr>
                <w:rFonts w:ascii="Times-Roman" w:eastAsia="ＭＳ 明朝" w:hAnsi="Times-Roman" w:cs="Times-Roman"/>
                <w:kern w:val="0"/>
                <w:sz w:val="18"/>
                <w:szCs w:val="18"/>
                <w:lang w:val="pt-PT" w:eastAsia="pt-PT"/>
              </w:rPr>
              <w:t>-level heading</w:t>
            </w:r>
          </w:p>
        </w:tc>
        <w:tc>
          <w:tcPr>
            <w:tcW w:w="1899" w:type="dxa"/>
            <w:tcBorders>
              <w:left w:val="single" w:sz="12" w:space="0" w:color="auto"/>
              <w:bottom w:val="single" w:sz="12" w:space="0" w:color="auto"/>
            </w:tcBorders>
            <w:vAlign w:val="center"/>
          </w:tcPr>
          <w:p w14:paraId="43E803ED"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i/>
                <w:iCs/>
                <w:kern w:val="0"/>
                <w:sz w:val="20"/>
                <w:szCs w:val="18"/>
                <w:lang w:val="pt-PT" w:eastAsia="pt-PT"/>
              </w:rPr>
              <w:t>Remark.</w:t>
            </w:r>
            <w:r w:rsidRPr="004C08C4">
              <w:rPr>
                <w:rFonts w:ascii="Times-Roman" w:eastAsia="ＭＳ 明朝" w:hAnsi="Times-Roman" w:cs="Times-Roman"/>
                <w:kern w:val="0"/>
                <w:sz w:val="20"/>
                <w:szCs w:val="18"/>
                <w:lang w:val="pt-PT" w:eastAsia="pt-PT"/>
              </w:rPr>
              <w:t xml:space="preserve">  Text follows …</w:t>
            </w:r>
          </w:p>
        </w:tc>
        <w:tc>
          <w:tcPr>
            <w:tcW w:w="1574" w:type="dxa"/>
            <w:tcBorders>
              <w:bottom w:val="single" w:sz="12" w:space="0" w:color="auto"/>
            </w:tcBorders>
            <w:vAlign w:val="center"/>
          </w:tcPr>
          <w:p w14:paraId="36EB7B75" w14:textId="77777777" w:rsidR="00295318" w:rsidRPr="004C08C4" w:rsidRDefault="008C42DC" w:rsidP="00767024">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eastAsia="pt-PT"/>
              </w:rPr>
            </w:pPr>
            <w:r w:rsidRPr="004C08C4">
              <w:rPr>
                <w:rFonts w:ascii="Times-Roman" w:eastAsia="ＭＳ 明朝" w:hAnsi="Times-Roman" w:cs="Times-Roman"/>
                <w:kern w:val="0"/>
                <w:sz w:val="18"/>
                <w:szCs w:val="18"/>
                <w:lang w:eastAsia="pt-PT"/>
              </w:rPr>
              <w:t>10 point, italic</w:t>
            </w:r>
          </w:p>
        </w:tc>
        <w:tc>
          <w:tcPr>
            <w:tcW w:w="1824" w:type="dxa"/>
            <w:tcBorders>
              <w:bottom w:val="single" w:sz="12" w:space="0" w:color="auto"/>
            </w:tcBorders>
            <w:vAlign w:val="center"/>
          </w:tcPr>
          <w:p w14:paraId="02EC019D" w14:textId="77777777" w:rsidR="00295318" w:rsidRPr="004C08C4" w:rsidRDefault="008C42DC" w:rsidP="00295318">
            <w:pPr>
              <w:tabs>
                <w:tab w:val="left" w:pos="567"/>
              </w:tabs>
              <w:autoSpaceDE w:val="0"/>
              <w:autoSpaceDN w:val="0"/>
              <w:adjustRightInd w:val="0"/>
              <w:spacing w:before="60" w:after="60"/>
              <w:ind w:left="57" w:right="-7"/>
              <w:jc w:val="left"/>
              <w:rPr>
                <w:rFonts w:ascii="Times-Roman" w:eastAsia="ＭＳ 明朝" w:hAnsi="Times-Roman" w:cs="Times-Roman"/>
                <w:kern w:val="0"/>
                <w:sz w:val="18"/>
                <w:szCs w:val="18"/>
                <w:lang w:val="pt-PT" w:eastAsia="pt-PT"/>
              </w:rPr>
            </w:pPr>
            <w:r w:rsidRPr="004C08C4">
              <w:rPr>
                <w:rFonts w:ascii="Times-Roman" w:eastAsia="ＭＳ 明朝" w:hAnsi="Times-Roman" w:cs="Times-Roman"/>
                <w:kern w:val="0"/>
                <w:sz w:val="18"/>
                <w:szCs w:val="18"/>
                <w:lang w:val="pt-PT" w:eastAsia="pt-PT"/>
              </w:rPr>
              <w:t>3 pts after and before</w:t>
            </w:r>
          </w:p>
        </w:tc>
      </w:tr>
    </w:tbl>
    <w:p w14:paraId="1CE145EF" w14:textId="6516C89C" w:rsidR="00295318" w:rsidRPr="004C08C4" w:rsidRDefault="008C42DC" w:rsidP="00295318">
      <w:pPr>
        <w:keepNext/>
        <w:tabs>
          <w:tab w:val="left" w:pos="709"/>
        </w:tabs>
        <w:autoSpaceDE w:val="0"/>
        <w:autoSpaceDN w:val="0"/>
        <w:adjustRightInd w:val="0"/>
        <w:spacing w:before="60" w:after="60"/>
        <w:rPr>
          <w:rFonts w:ascii="Times-Roman" w:eastAsia="ＭＳ 明朝" w:hAnsi="Times-Roman" w:cs="Times-Roman"/>
          <w:kern w:val="0"/>
          <w:sz w:val="20"/>
          <w:szCs w:val="20"/>
          <w:lang w:eastAsia="pt-PT"/>
        </w:rPr>
      </w:pPr>
      <w:r w:rsidRPr="004C08C4">
        <w:rPr>
          <w:rFonts w:ascii="Times-Roman" w:eastAsia="ＭＳ 明朝" w:hAnsi="Times-Roman" w:cs="Times-Roman"/>
          <w:b/>
          <w:bCs/>
          <w:kern w:val="0"/>
          <w:sz w:val="20"/>
          <w:szCs w:val="20"/>
          <w:lang w:eastAsia="pt-PT"/>
        </w:rPr>
        <w:t>Figures.</w:t>
      </w:r>
      <w:r w:rsidRPr="004C08C4">
        <w:rPr>
          <w:rFonts w:ascii="Times-Roman" w:eastAsia="ＭＳ 明朝" w:hAnsi="Times-Roman" w:cs="Times-Roman"/>
          <w:bCs/>
          <w:kern w:val="0"/>
          <w:sz w:val="20"/>
          <w:szCs w:val="20"/>
          <w:lang w:eastAsia="pt-PT"/>
        </w:rPr>
        <w:t xml:space="preserve"> </w:t>
      </w:r>
      <w:r w:rsidRPr="004C08C4">
        <w:rPr>
          <w:rFonts w:ascii="Times-Roman" w:eastAsia="ＭＳ 明朝" w:hAnsi="Times-Roman" w:cs="Times-Roman"/>
          <w:kern w:val="0"/>
          <w:sz w:val="20"/>
          <w:szCs w:val="20"/>
          <w:lang w:eastAsia="pt-PT"/>
        </w:rPr>
        <w:t xml:space="preserve">Figures must be numbered and </w:t>
      </w:r>
      <w:r w:rsidR="00CC5696" w:rsidRPr="004C08C4">
        <w:rPr>
          <w:rFonts w:ascii="Times-Roman" w:eastAsia="ＭＳ 明朝" w:hAnsi="Times-Roman" w:cs="Times-Roman"/>
          <w:kern w:val="0"/>
          <w:sz w:val="20"/>
          <w:szCs w:val="20"/>
          <w:lang w:eastAsia="pt-PT"/>
        </w:rPr>
        <w:t xml:space="preserve">their </w:t>
      </w:r>
      <w:r w:rsidRPr="004C08C4">
        <w:rPr>
          <w:rFonts w:ascii="Times-Roman" w:eastAsia="ＭＳ 明朝" w:hAnsi="Times-Roman" w:cs="Times-Roman"/>
          <w:kern w:val="0"/>
          <w:sz w:val="20"/>
          <w:szCs w:val="20"/>
          <w:lang w:eastAsia="pt-PT"/>
        </w:rPr>
        <w:t>caption</w:t>
      </w:r>
      <w:r w:rsidR="00D045B8"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should be placed </w:t>
      </w:r>
      <w:r w:rsidRPr="004C08C4">
        <w:rPr>
          <w:rFonts w:ascii="Times-Roman" w:eastAsia="ＭＳ 明朝" w:hAnsi="Times-Roman" w:cs="Times-Roman"/>
          <w:i/>
          <w:kern w:val="0"/>
          <w:sz w:val="20"/>
          <w:szCs w:val="20"/>
          <w:lang w:eastAsia="pt-PT"/>
        </w:rPr>
        <w:t>below</w:t>
      </w:r>
      <w:r w:rsidRPr="004C08C4">
        <w:rPr>
          <w:rFonts w:ascii="Times-Roman" w:eastAsia="ＭＳ 明朝" w:hAnsi="Times-Roman" w:cs="Times-Roman"/>
          <w:kern w:val="0"/>
          <w:sz w:val="20"/>
          <w:szCs w:val="20"/>
          <w:lang w:eastAsia="pt-PT"/>
        </w:rPr>
        <w:t xml:space="preserve"> the image and set to a font size of </w:t>
      </w:r>
      <w:r w:rsidRPr="00D158DE">
        <w:rPr>
          <w:rFonts w:ascii="Times-Roman" w:eastAsia="ＭＳ 明朝" w:hAnsi="Times-Roman" w:cs="Times-Roman"/>
          <w:kern w:val="0"/>
          <w:sz w:val="20"/>
          <w:szCs w:val="20"/>
          <w:lang w:eastAsia="pt-PT"/>
        </w:rPr>
        <w:t>9 points</w:t>
      </w:r>
      <w:r w:rsidRPr="004C08C4">
        <w:rPr>
          <w:rFonts w:ascii="Times-Roman" w:eastAsia="ＭＳ 明朝" w:hAnsi="Times-Roman" w:cs="Times-Roman"/>
          <w:kern w:val="0"/>
          <w:sz w:val="20"/>
          <w:szCs w:val="20"/>
          <w:lang w:eastAsia="pt-PT"/>
        </w:rPr>
        <w:t>. Authors are responsible for the quality of the figures insert</w:t>
      </w:r>
      <w:r w:rsidR="00CA04A1" w:rsidRPr="004C08C4">
        <w:rPr>
          <w:rFonts w:ascii="Times-Roman" w:eastAsia="ＭＳ 明朝" w:hAnsi="Times-Roman" w:cs="Times-Roman"/>
          <w:kern w:val="0"/>
          <w:sz w:val="20"/>
          <w:szCs w:val="20"/>
          <w:lang w:eastAsia="pt-PT"/>
        </w:rPr>
        <w:t>ed</w:t>
      </w:r>
      <w:r w:rsidRPr="004C08C4">
        <w:rPr>
          <w:rFonts w:ascii="Times-Roman" w:eastAsia="ＭＳ 明朝" w:hAnsi="Times-Roman" w:cs="Times-Roman"/>
          <w:kern w:val="0"/>
          <w:sz w:val="20"/>
          <w:szCs w:val="20"/>
          <w:lang w:eastAsia="pt-PT"/>
        </w:rPr>
        <w:t xml:space="preserve"> but </w:t>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strongly advises </w:t>
      </w:r>
      <w:r w:rsidR="00CC5696" w:rsidRPr="004C08C4">
        <w:rPr>
          <w:rFonts w:ascii="Times-Roman" w:eastAsia="ＭＳ 明朝" w:hAnsi="Times-Roman" w:cs="Times-Roman"/>
          <w:kern w:val="0"/>
          <w:sz w:val="20"/>
          <w:szCs w:val="20"/>
          <w:lang w:eastAsia="pt-PT"/>
        </w:rPr>
        <w:t>using</w:t>
      </w:r>
      <w:r w:rsidRPr="004C08C4">
        <w:rPr>
          <w:rFonts w:ascii="Times-Roman" w:eastAsia="ＭＳ 明朝" w:hAnsi="Times-Roman" w:cs="Times-Roman"/>
          <w:kern w:val="0"/>
          <w:sz w:val="20"/>
          <w:szCs w:val="20"/>
          <w:lang w:eastAsia="pt-PT"/>
        </w:rPr>
        <w:t xml:space="preserve"> images that have quality enough f</w:t>
      </w:r>
      <w:r w:rsidR="00FD74D9" w:rsidRPr="004C08C4">
        <w:rPr>
          <w:rFonts w:ascii="Times-Roman" w:eastAsia="ＭＳ 明朝" w:hAnsi="Times-Roman" w:cs="Times-Roman"/>
          <w:kern w:val="0"/>
          <w:sz w:val="20"/>
          <w:szCs w:val="20"/>
          <w:lang w:eastAsia="pt-PT"/>
        </w:rPr>
        <w:t>or printing purposes (at least 3</w:t>
      </w:r>
      <w:r w:rsidRPr="004C08C4">
        <w:rPr>
          <w:rFonts w:ascii="Times-Roman" w:eastAsia="ＭＳ 明朝" w:hAnsi="Times-Roman" w:cs="Times-Roman"/>
          <w:kern w:val="0"/>
          <w:sz w:val="20"/>
          <w:szCs w:val="20"/>
          <w:lang w:eastAsia="pt-PT"/>
        </w:rPr>
        <w:t xml:space="preserve">00 dpi). Please avoid the use of shading and be reasonable with the size of text and width of lines, the figure must be undoubtfully legible, </w:t>
      </w:r>
      <w:r w:rsidRPr="004C08C4">
        <w:rPr>
          <w:rFonts w:ascii="Times-Roman" w:eastAsia="ＭＳ 明朝" w:hAnsi="Times-Roman" w:cs="Times-Roman"/>
          <w:kern w:val="0"/>
          <w:sz w:val="20"/>
          <w:szCs w:val="20"/>
          <w:lang w:eastAsia="pt-PT"/>
        </w:rPr>
        <w:lastRenderedPageBreak/>
        <w:t>thus contrast should be as pronounced as possible.</w:t>
      </w:r>
      <w:r w:rsidR="00CA04A1" w:rsidRPr="004C08C4">
        <w:rPr>
          <w:rFonts w:ascii="Times-Roman" w:eastAsia="ＭＳ 明朝" w:hAnsi="Times-Roman" w:cs="Times-Roman"/>
          <w:kern w:val="0"/>
          <w:sz w:val="20"/>
          <w:szCs w:val="20"/>
          <w:lang w:eastAsia="pt-PT"/>
        </w:rPr>
        <w:t xml:space="preserve"> P</w:t>
      </w:r>
      <w:r w:rsidRPr="004C08C4">
        <w:rPr>
          <w:rFonts w:ascii="Times-Roman" w:eastAsia="ＭＳ 明朝" w:hAnsi="Times-Roman" w:cs="Times-Roman"/>
          <w:kern w:val="0"/>
          <w:sz w:val="20"/>
          <w:szCs w:val="20"/>
          <w:lang w:eastAsia="pt-PT"/>
        </w:rPr>
        <w:t>lease attend to the following example:</w:t>
      </w:r>
    </w:p>
    <w:p w14:paraId="09449EBF" w14:textId="77777777" w:rsidR="00FD74D9" w:rsidRPr="004C08C4" w:rsidRDefault="008C42DC" w:rsidP="00FD74D9">
      <w:pPr>
        <w:tabs>
          <w:tab w:val="left" w:pos="567"/>
        </w:tabs>
        <w:autoSpaceDE w:val="0"/>
        <w:autoSpaceDN w:val="0"/>
        <w:adjustRightInd w:val="0"/>
        <w:spacing w:before="120" w:after="60"/>
        <w:jc w:val="center"/>
        <w:rPr>
          <w:rFonts w:ascii="Times-Roman" w:eastAsia="ＭＳ 明朝" w:hAnsi="Times-Roman" w:cs="Times-Roman"/>
          <w:b/>
          <w:bCs/>
          <w:kern w:val="0"/>
          <w:sz w:val="18"/>
          <w:szCs w:val="18"/>
          <w:lang w:eastAsia="pt-PT"/>
        </w:rPr>
      </w:pPr>
      <w:r w:rsidRPr="004C08C4">
        <w:rPr>
          <w:rFonts w:ascii="Times-Roman" w:eastAsia="ＭＳ 明朝" w:hAnsi="Times-Roman" w:cs="Times-Roman"/>
          <w:noProof/>
          <w:kern w:val="0"/>
          <w:sz w:val="20"/>
          <w:szCs w:val="20"/>
        </w:rPr>
        <w:drawing>
          <wp:inline distT="0" distB="0" distL="0" distR="0" wp14:anchorId="3BE2D664" wp14:editId="084780C4">
            <wp:extent cx="2053087" cy="1686054"/>
            <wp:effectExtent l="0" t="0" r="4445"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59177" cy="1691055"/>
                    </a:xfrm>
                    <a:prstGeom prst="rect">
                      <a:avLst/>
                    </a:prstGeom>
                  </pic:spPr>
                </pic:pic>
              </a:graphicData>
            </a:graphic>
          </wp:inline>
        </w:drawing>
      </w:r>
    </w:p>
    <w:p w14:paraId="288AAC5A" w14:textId="361AF219" w:rsidR="00295318" w:rsidRPr="004C08C4" w:rsidRDefault="008C42DC" w:rsidP="00FD74D9">
      <w:pPr>
        <w:tabs>
          <w:tab w:val="left" w:pos="567"/>
        </w:tabs>
        <w:autoSpaceDE w:val="0"/>
        <w:autoSpaceDN w:val="0"/>
        <w:adjustRightInd w:val="0"/>
        <w:spacing w:before="120" w:after="60"/>
        <w:jc w:val="center"/>
        <w:rPr>
          <w:rFonts w:ascii="Times-Roman" w:eastAsia="ＭＳ 明朝" w:hAnsi="Times-Roman" w:cs="Times-Roman"/>
          <w:bCs/>
          <w:kern w:val="0"/>
          <w:sz w:val="18"/>
          <w:szCs w:val="18"/>
          <w:lang w:eastAsia="pt-PT"/>
        </w:rPr>
      </w:pPr>
      <w:r w:rsidRPr="004C08C4">
        <w:rPr>
          <w:rFonts w:ascii="Times-Roman" w:eastAsia="ＭＳ 明朝" w:hAnsi="Times-Roman" w:cs="Times-Roman"/>
          <w:b/>
          <w:bCs/>
          <w:kern w:val="0"/>
          <w:sz w:val="18"/>
          <w:szCs w:val="18"/>
          <w:lang w:eastAsia="pt-PT"/>
        </w:rPr>
        <w:t>Fig. 1.</w:t>
      </w:r>
      <w:r w:rsidRPr="004C08C4">
        <w:rPr>
          <w:rFonts w:ascii="Times-Roman" w:eastAsia="ＭＳ 明朝" w:hAnsi="Times-Roman" w:cs="Times-Roman"/>
          <w:bCs/>
          <w:kern w:val="0"/>
          <w:sz w:val="18"/>
          <w:szCs w:val="18"/>
          <w:lang w:eastAsia="pt-PT"/>
        </w:rPr>
        <w:t xml:space="preserve"> Figure as an example. This </w:t>
      </w:r>
      <w:r w:rsidR="00CA04A1" w:rsidRPr="004C08C4">
        <w:rPr>
          <w:rFonts w:ascii="Times-Roman" w:eastAsia="ＭＳ 明朝" w:hAnsi="Times-Roman" w:cs="Times-Roman"/>
          <w:bCs/>
          <w:kern w:val="0"/>
          <w:sz w:val="18"/>
          <w:szCs w:val="18"/>
          <w:lang w:eastAsia="pt-PT"/>
        </w:rPr>
        <w:t>is</w:t>
      </w:r>
      <w:r w:rsidRPr="004C08C4">
        <w:rPr>
          <w:rFonts w:ascii="Times-Roman" w:eastAsia="ＭＳ 明朝" w:hAnsi="Times-Roman" w:cs="Times-Roman"/>
          <w:bCs/>
          <w:kern w:val="0"/>
          <w:sz w:val="18"/>
          <w:szCs w:val="18"/>
          <w:lang w:eastAsia="pt-PT"/>
        </w:rPr>
        <w:t xml:space="preserve"> a figure consisting of different types of lines. </w:t>
      </w:r>
    </w:p>
    <w:p w14:paraId="6B02BD8D" w14:textId="77777777" w:rsidR="00CE59FD" w:rsidRPr="004C08C4" w:rsidRDefault="00CE59FD" w:rsidP="00FD74D9">
      <w:pPr>
        <w:tabs>
          <w:tab w:val="left" w:pos="567"/>
        </w:tabs>
        <w:autoSpaceDE w:val="0"/>
        <w:autoSpaceDN w:val="0"/>
        <w:adjustRightInd w:val="0"/>
        <w:spacing w:before="120" w:after="60"/>
        <w:jc w:val="center"/>
        <w:rPr>
          <w:rFonts w:ascii="Times-Roman" w:eastAsia="ＭＳ 明朝" w:hAnsi="Times-Roman" w:cs="Times-Roman"/>
          <w:bCs/>
          <w:kern w:val="0"/>
          <w:sz w:val="18"/>
          <w:szCs w:val="18"/>
          <w:lang w:eastAsia="pt-PT"/>
        </w:rPr>
      </w:pPr>
    </w:p>
    <w:p w14:paraId="632EC7A7" w14:textId="69A42A55" w:rsidR="00912D80" w:rsidRPr="004C08C4" w:rsidRDefault="008C42DC" w:rsidP="00CB1959">
      <w:pPr>
        <w:keepNext/>
        <w:tabs>
          <w:tab w:val="left" w:pos="709"/>
        </w:tabs>
        <w:autoSpaceDE w:val="0"/>
        <w:autoSpaceDN w:val="0"/>
        <w:adjustRightInd w:val="0"/>
        <w:spacing w:before="60" w:after="60"/>
        <w:rPr>
          <w:rFonts w:ascii="Times-Roman" w:eastAsia="ＭＳ 明朝" w:hAnsi="Times-Roman" w:cs="Times-Roman"/>
          <w:kern w:val="0"/>
          <w:sz w:val="20"/>
          <w:szCs w:val="20"/>
          <w:lang w:eastAsia="pt-PT"/>
        </w:rPr>
      </w:pPr>
      <w:r w:rsidRPr="004C08C4">
        <w:rPr>
          <w:rFonts w:ascii="Times-Roman" w:eastAsia="ＭＳ 明朝" w:hAnsi="Times-Roman" w:cs="Times-Roman"/>
          <w:b/>
          <w:kern w:val="0"/>
          <w:sz w:val="20"/>
          <w:szCs w:val="20"/>
          <w:lang w:eastAsia="pt-PT"/>
        </w:rPr>
        <w:t>Formulas</w:t>
      </w:r>
      <w:r w:rsidRPr="004C08C4">
        <w:rPr>
          <w:rFonts w:ascii="Times-Roman" w:eastAsia="ＭＳ 明朝" w:hAnsi="Times-Roman" w:cs="Times-Roman"/>
          <w:kern w:val="0"/>
          <w:sz w:val="20"/>
          <w:szCs w:val="20"/>
          <w:lang w:eastAsia="pt-PT"/>
        </w:rPr>
        <w:t xml:space="preserve">. The formulas within the text should be in a separate line and centered. </w:t>
      </w:r>
      <w:r w:rsidR="009C4D15" w:rsidRPr="004C08C4">
        <w:rPr>
          <w:rFonts w:ascii="Times-Roman" w:eastAsia="ＭＳ 明朝" w:hAnsi="Times-Roman" w:cs="Times-Roman"/>
          <w:kern w:val="0"/>
          <w:sz w:val="20"/>
          <w:szCs w:val="20"/>
          <w:lang w:eastAsia="pt-PT"/>
        </w:rPr>
        <w:t xml:space="preserve">The </w:t>
      </w:r>
      <w:r w:rsidR="00CA04A1" w:rsidRPr="004C08C4">
        <w:rPr>
          <w:rFonts w:ascii="Times-Roman" w:eastAsia="ＭＳ 明朝" w:hAnsi="Times-Roman" w:cs="Times-Roman"/>
          <w:kern w:val="0"/>
          <w:sz w:val="20"/>
          <w:szCs w:val="20"/>
          <w:lang w:eastAsia="pt-PT"/>
        </w:rPr>
        <w:t>d</w:t>
      </w:r>
      <w:r w:rsidRPr="004C08C4">
        <w:rPr>
          <w:rFonts w:ascii="Times-Roman" w:eastAsia="ＭＳ 明朝" w:hAnsi="Times-Roman" w:cs="Times-Roman"/>
          <w:kern w:val="0"/>
          <w:sz w:val="20"/>
          <w:szCs w:val="20"/>
          <w:lang w:eastAsia="pt-PT"/>
        </w:rPr>
        <w:t xml:space="preserve">isplayed expressions </w:t>
      </w:r>
      <w:r w:rsidR="00CB1959" w:rsidRPr="004C08C4">
        <w:rPr>
          <w:rFonts w:ascii="Times-Roman" w:eastAsia="ＭＳ 明朝" w:hAnsi="Times-Roman" w:cs="Times-Roman"/>
          <w:kern w:val="0"/>
          <w:sz w:val="20"/>
          <w:szCs w:val="20"/>
        </w:rPr>
        <w:t>should</w:t>
      </w:r>
      <w:r w:rsidRPr="004C08C4">
        <w:rPr>
          <w:rFonts w:ascii="Times-Roman" w:eastAsia="ＭＳ 明朝" w:hAnsi="Times-Roman" w:cs="Times-Roman"/>
          <w:kern w:val="0"/>
          <w:sz w:val="20"/>
          <w:szCs w:val="20"/>
          <w:lang w:eastAsia="pt-PT"/>
        </w:rPr>
        <w:t xml:space="preserve"> be numbered in the caption, which should be set in the same line as the formula, enclosed in parentheses</w:t>
      </w:r>
      <w:r w:rsidR="00CA04A1"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and right</w:t>
      </w:r>
      <w:r w:rsidR="00CA04A1"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margined as the following example:</w:t>
      </w:r>
    </w:p>
    <w:p w14:paraId="14AE2E35" w14:textId="77777777" w:rsidR="00912D80" w:rsidRPr="004C08C4" w:rsidRDefault="00912D80" w:rsidP="00CB1959">
      <w:pPr>
        <w:keepNext/>
        <w:tabs>
          <w:tab w:val="left" w:pos="709"/>
        </w:tabs>
        <w:autoSpaceDE w:val="0"/>
        <w:autoSpaceDN w:val="0"/>
        <w:adjustRightInd w:val="0"/>
        <w:spacing w:before="60" w:after="60"/>
        <w:rPr>
          <w:rFonts w:ascii="Times-Roman" w:eastAsia="ＭＳ 明朝" w:hAnsi="Times-Roman" w:cs="Times-Roman"/>
          <w:kern w:val="0"/>
          <w:sz w:val="20"/>
          <w:szCs w:val="20"/>
          <w:lang w:eastAsia="pt-PT"/>
        </w:rPr>
      </w:pPr>
    </w:p>
    <w:p w14:paraId="792F673D" w14:textId="77777777" w:rsidR="00CE59FD" w:rsidRPr="004C08C4" w:rsidRDefault="008C42DC" w:rsidP="00CB1959">
      <w:pPr>
        <w:keepNext/>
        <w:tabs>
          <w:tab w:val="left" w:pos="709"/>
        </w:tabs>
        <w:autoSpaceDE w:val="0"/>
        <w:autoSpaceDN w:val="0"/>
        <w:adjustRightInd w:val="0"/>
        <w:spacing w:before="60" w:after="60"/>
        <w:jc w:val="right"/>
        <w:rPr>
          <w:rFonts w:ascii="Times-Roman" w:eastAsia="ＭＳ 明朝" w:hAnsi="Times-Roman" w:cs="Times-Roman"/>
          <w:kern w:val="0"/>
          <w:sz w:val="20"/>
          <w:szCs w:val="20"/>
          <w:lang w:eastAsia="pt-PT"/>
        </w:rPr>
      </w:pPr>
      <w:r w:rsidRPr="004C08C4">
        <w:rPr>
          <w:rFonts w:ascii="Times-Roman" w:eastAsia="ＭＳ 明朝" w:hAnsi="Times-Roman" w:cs="Times-Roman"/>
          <w:b/>
          <w:kern w:val="0"/>
          <w:sz w:val="20"/>
          <w:szCs w:val="20"/>
          <w:lang w:eastAsia="pt-PT"/>
        </w:rPr>
        <w:t xml:space="preserve">a2 + y2 = z     </w:t>
      </w:r>
      <w:r w:rsidRPr="004C08C4">
        <w:rPr>
          <w:rFonts w:ascii="Times-Roman" w:eastAsia="ＭＳ 明朝" w:hAnsi="Times-Roman" w:cs="Times-Roman"/>
          <w:b/>
          <w:kern w:val="0"/>
          <w:sz w:val="20"/>
          <w:szCs w:val="20"/>
          <w:lang w:eastAsia="pt-PT"/>
        </w:rPr>
        <w:tab/>
        <w:t xml:space="preserve">                        </w:t>
      </w:r>
      <w:proofErr w:type="gramStart"/>
      <w:r w:rsidRPr="004C08C4">
        <w:rPr>
          <w:rFonts w:ascii="Times-Roman" w:eastAsia="ＭＳ 明朝" w:hAnsi="Times-Roman" w:cs="Times-Roman"/>
          <w:b/>
          <w:kern w:val="0"/>
          <w:sz w:val="20"/>
          <w:szCs w:val="20"/>
          <w:lang w:eastAsia="pt-PT"/>
        </w:rPr>
        <w:t xml:space="preserve">   (</w:t>
      </w:r>
      <w:proofErr w:type="gramEnd"/>
      <w:r w:rsidRPr="004C08C4">
        <w:rPr>
          <w:rFonts w:ascii="Times-Roman" w:eastAsia="ＭＳ 明朝" w:hAnsi="Times-Roman" w:cs="Times-Roman"/>
          <w:b/>
          <w:kern w:val="0"/>
          <w:sz w:val="20"/>
          <w:szCs w:val="20"/>
          <w:lang w:eastAsia="pt-PT"/>
        </w:rPr>
        <w:t>1)</w:t>
      </w:r>
    </w:p>
    <w:p w14:paraId="2A989402" w14:textId="5F68B72A" w:rsidR="00295318" w:rsidRPr="004C08C4" w:rsidRDefault="008C42DC" w:rsidP="00CB1959">
      <w:pPr>
        <w:keepNext/>
        <w:tabs>
          <w:tab w:val="left" w:pos="709"/>
        </w:tabs>
        <w:autoSpaceDE w:val="0"/>
        <w:autoSpaceDN w:val="0"/>
        <w:adjustRightInd w:val="0"/>
        <w:spacing w:before="60" w:after="60"/>
        <w:rPr>
          <w:rFonts w:ascii="Times-Roman" w:eastAsia="ＭＳ 明朝" w:hAnsi="Times-Roman" w:cs="Times-Roman"/>
          <w:kern w:val="0"/>
          <w:sz w:val="20"/>
          <w:szCs w:val="20"/>
          <w:lang w:eastAsia="pt-PT"/>
        </w:rPr>
      </w:pPr>
      <w:r w:rsidRPr="004C08C4">
        <w:rPr>
          <w:rFonts w:ascii="Times-Roman" w:eastAsia="ＭＳ 明朝" w:hAnsi="Times-Roman" w:cs="Times-Roman"/>
          <w:b/>
          <w:kern w:val="0"/>
          <w:sz w:val="20"/>
          <w:szCs w:val="20"/>
          <w:lang w:eastAsia="pt-PT"/>
        </w:rPr>
        <w:t>Citations</w:t>
      </w:r>
      <w:r w:rsidRPr="004C08C4">
        <w:rPr>
          <w:rFonts w:ascii="Times-Roman" w:eastAsia="ＭＳ 明朝" w:hAnsi="Times-Roman" w:cs="Times-Roman"/>
          <w:kern w:val="0"/>
          <w:sz w:val="20"/>
          <w:szCs w:val="20"/>
          <w:lang w:eastAsia="pt-PT"/>
        </w:rPr>
        <w:t xml:space="preserve">. </w:t>
      </w:r>
      <w:r w:rsidR="00A163CB" w:rsidRPr="004C08C4">
        <w:rPr>
          <w:rFonts w:ascii="Times-Roman" w:eastAsia="ＭＳ 明朝" w:hAnsi="Times-Roman" w:cs="Times-Roman"/>
          <w:kern w:val="0"/>
          <w:sz w:val="20"/>
          <w:szCs w:val="20"/>
          <w:lang w:eastAsia="pt-PT"/>
        </w:rPr>
        <w:t xml:space="preserve">Please ensure that all </w:t>
      </w:r>
      <w:r w:rsidR="00154401" w:rsidRPr="004C08C4">
        <w:rPr>
          <w:rFonts w:ascii="Times-Roman" w:eastAsia="ＭＳ 明朝" w:hAnsi="Times-Roman" w:cs="Times-Roman"/>
          <w:kern w:val="0"/>
          <w:sz w:val="20"/>
          <w:szCs w:val="20"/>
          <w:lang w:eastAsia="pt-PT"/>
        </w:rPr>
        <w:t xml:space="preserve">the </w:t>
      </w:r>
      <w:r w:rsidRPr="004C08C4">
        <w:rPr>
          <w:rFonts w:ascii="Times-Roman" w:eastAsia="ＭＳ 明朝" w:hAnsi="Times-Roman" w:cs="Times-Roman"/>
          <w:kern w:val="0"/>
          <w:sz w:val="20"/>
          <w:szCs w:val="20"/>
          <w:lang w:eastAsia="pt-PT"/>
        </w:rPr>
        <w:t xml:space="preserve">references cited in the text are </w:t>
      </w:r>
      <w:r w:rsidR="00A163CB" w:rsidRPr="004C08C4">
        <w:rPr>
          <w:rFonts w:ascii="Times-Roman" w:eastAsia="ＭＳ 明朝" w:hAnsi="Times-Roman" w:cs="Times-Roman"/>
          <w:kern w:val="0"/>
          <w:sz w:val="20"/>
          <w:szCs w:val="20"/>
          <w:lang w:eastAsia="pt-PT"/>
        </w:rPr>
        <w:t xml:space="preserve">also listed in the reference list. </w:t>
      </w:r>
      <w:r w:rsidRPr="004C08C4">
        <w:rPr>
          <w:rFonts w:ascii="Times-Roman" w:eastAsia="ＭＳ 明朝" w:hAnsi="Times-Roman" w:cs="Times-Roman"/>
          <w:kern w:val="0"/>
          <w:sz w:val="20"/>
          <w:szCs w:val="20"/>
          <w:lang w:eastAsia="pt-PT"/>
        </w:rPr>
        <w:t xml:space="preserve">When </w:t>
      </w:r>
      <w:r w:rsidR="00B34938" w:rsidRPr="004C08C4">
        <w:rPr>
          <w:rFonts w:ascii="Times-Roman" w:eastAsia="ＭＳ 明朝" w:hAnsi="Times-Roman" w:cs="Times-Roman"/>
          <w:kern w:val="0"/>
          <w:sz w:val="20"/>
          <w:szCs w:val="20"/>
          <w:lang w:eastAsia="pt-PT"/>
        </w:rPr>
        <w:t xml:space="preserve">citing the paper, authors </w:t>
      </w:r>
      <w:r w:rsidRPr="004C08C4">
        <w:rPr>
          <w:rFonts w:ascii="Times-Roman" w:eastAsia="ＭＳ 明朝" w:hAnsi="Times-Roman" w:cs="Times-Roman"/>
          <w:kern w:val="0"/>
          <w:sz w:val="20"/>
          <w:szCs w:val="20"/>
          <w:lang w:eastAsia="pt-PT"/>
        </w:rPr>
        <w:t xml:space="preserve">should use the author-date </w:t>
      </w:r>
      <w:r w:rsidR="00154401" w:rsidRPr="004C08C4">
        <w:rPr>
          <w:rFonts w:ascii="Times-Roman" w:eastAsia="ＭＳ 明朝" w:hAnsi="Times-Roman" w:cs="Times-Roman"/>
          <w:kern w:val="0"/>
          <w:sz w:val="20"/>
          <w:szCs w:val="20"/>
          <w:lang w:eastAsia="pt-PT"/>
        </w:rPr>
        <w:t>style</w:t>
      </w:r>
      <w:r w:rsidRPr="004C08C4">
        <w:rPr>
          <w:rFonts w:ascii="Times-Roman" w:eastAsia="ＭＳ 明朝" w:hAnsi="Times-Roman" w:cs="Times-Roman"/>
          <w:kern w:val="0"/>
          <w:sz w:val="20"/>
          <w:szCs w:val="20"/>
          <w:lang w:eastAsia="pt-PT"/>
        </w:rPr>
        <w:t xml:space="preserve">, which means including in the text and between curved brackets, the last name of the authors and the date – </w:t>
      </w:r>
      <w:r w:rsidR="002F5C01" w:rsidRPr="004C08C4">
        <w:rPr>
          <w:rFonts w:ascii="Times-Roman" w:eastAsia="ＭＳ 明朝" w:hAnsi="Times-Roman" w:cs="Times-Roman"/>
          <w:kern w:val="0"/>
          <w:sz w:val="20"/>
          <w:szCs w:val="20"/>
          <w:lang w:eastAsia="pt-PT"/>
        </w:rPr>
        <w:t xml:space="preserve">for </w:t>
      </w:r>
      <w:r w:rsidRPr="004C08C4">
        <w:rPr>
          <w:rFonts w:ascii="Times-Roman" w:eastAsia="ＭＳ 明朝" w:hAnsi="Times-Roman" w:cs="Times-Roman"/>
          <w:kern w:val="0"/>
          <w:sz w:val="20"/>
          <w:szCs w:val="20"/>
          <w:lang w:eastAsia="pt-PT"/>
        </w:rPr>
        <w:t>example (</w:t>
      </w:r>
      <w:r w:rsidR="002C5265" w:rsidRPr="004C08C4">
        <w:rPr>
          <w:rFonts w:ascii="Times-Roman" w:eastAsia="ＭＳ 明朝" w:hAnsi="Times-Roman" w:cs="Times-Roman"/>
          <w:kern w:val="0"/>
          <w:sz w:val="20"/>
          <w:szCs w:val="20"/>
          <w:lang w:eastAsia="pt-PT"/>
        </w:rPr>
        <w:t>Ishida,</w:t>
      </w:r>
      <w:r w:rsidR="00AE0005" w:rsidRPr="004C08C4">
        <w:rPr>
          <w:rFonts w:ascii="Times-Roman" w:eastAsia="ＭＳ 明朝" w:hAnsi="Times-Roman" w:cs="Times-Roman"/>
          <w:kern w:val="0"/>
          <w:sz w:val="20"/>
          <w:szCs w:val="20"/>
          <w:lang w:eastAsia="pt-PT"/>
        </w:rPr>
        <w:t xml:space="preserve"> </w:t>
      </w:r>
      <w:r w:rsidR="002C5265" w:rsidRPr="004C08C4">
        <w:rPr>
          <w:rFonts w:ascii="Times-Roman" w:eastAsia="ＭＳ 明朝" w:hAnsi="Times-Roman" w:cs="Times-Roman"/>
          <w:kern w:val="0"/>
          <w:sz w:val="20"/>
          <w:szCs w:val="20"/>
          <w:lang w:eastAsia="pt-PT"/>
        </w:rPr>
        <w:t>2004)</w:t>
      </w:r>
      <w:r w:rsidRPr="004C08C4">
        <w:rPr>
          <w:rFonts w:ascii="Times-Roman" w:eastAsia="ＭＳ 明朝" w:hAnsi="Times-Roman" w:cs="Times-Roman"/>
          <w:kern w:val="0"/>
          <w:sz w:val="20"/>
          <w:szCs w:val="20"/>
          <w:lang w:eastAsia="pt-PT"/>
        </w:rPr>
        <w:t>.</w:t>
      </w:r>
      <w:r w:rsidR="00AB7D0D" w:rsidRPr="004C08C4">
        <w:rPr>
          <w:rFonts w:ascii="Times-Roman" w:eastAsia="ＭＳ 明朝" w:hAnsi="Times-Roman" w:cs="Times-Roman"/>
          <w:kern w:val="0"/>
          <w:sz w:val="20"/>
          <w:szCs w:val="20"/>
          <w:lang w:eastAsia="pt-PT"/>
        </w:rPr>
        <w:t xml:space="preserve"> </w:t>
      </w:r>
    </w:p>
    <w:p w14:paraId="3A72EC84" w14:textId="0C1776C3" w:rsidR="00295318" w:rsidRPr="004C08C4" w:rsidRDefault="008C42DC" w:rsidP="00295318">
      <w:pPr>
        <w:keepNext/>
        <w:tabs>
          <w:tab w:val="left" w:pos="709"/>
        </w:tabs>
        <w:autoSpaceDE w:val="0"/>
        <w:autoSpaceDN w:val="0"/>
        <w:adjustRightInd w:val="0"/>
        <w:spacing w:before="60" w:after="60"/>
        <w:rPr>
          <w:rFonts w:ascii="Times-Roman" w:eastAsia="ＭＳ 明朝" w:hAnsi="Times-Roman" w:cs="Times-Roman"/>
          <w:kern w:val="0"/>
          <w:sz w:val="20"/>
          <w:szCs w:val="20"/>
          <w:lang w:eastAsia="pt-PT"/>
        </w:rPr>
      </w:pPr>
      <w:r w:rsidRPr="004C08C4">
        <w:rPr>
          <w:rFonts w:ascii="Times-Roman" w:eastAsia="ＭＳ 明朝" w:hAnsi="Times-Roman" w:cs="Times-Roman"/>
          <w:b/>
          <w:kern w:val="0"/>
          <w:sz w:val="20"/>
          <w:szCs w:val="20"/>
          <w:lang w:eastAsia="pt-PT"/>
        </w:rPr>
        <w:t xml:space="preserve">Acknowledgements. </w:t>
      </w:r>
      <w:r w:rsidRPr="004C08C4">
        <w:rPr>
          <w:rFonts w:ascii="Times-Roman" w:eastAsia="ＭＳ 明朝" w:hAnsi="Times-Roman" w:cs="Times-Roman"/>
          <w:kern w:val="0"/>
          <w:sz w:val="20"/>
          <w:szCs w:val="20"/>
          <w:lang w:eastAsia="pt-PT"/>
        </w:rPr>
        <w:t xml:space="preserve">If the authors want to dedicate a chapter to acknowledge something or someone, they should structure the paper </w:t>
      </w:r>
      <w:r w:rsidR="00BC3EB3" w:rsidRPr="004C08C4">
        <w:rPr>
          <w:rFonts w:ascii="Times-Roman" w:eastAsia="ＭＳ 明朝" w:hAnsi="Times-Roman" w:cs="Times-Roman"/>
          <w:kern w:val="0"/>
          <w:sz w:val="20"/>
          <w:szCs w:val="20"/>
          <w:lang w:eastAsia="pt-PT"/>
        </w:rPr>
        <w:t>such</w:t>
      </w:r>
      <w:r w:rsidRPr="004C08C4">
        <w:rPr>
          <w:rFonts w:ascii="Times-Roman" w:eastAsia="ＭＳ 明朝" w:hAnsi="Times-Roman" w:cs="Times-Roman"/>
          <w:kern w:val="0"/>
          <w:sz w:val="20"/>
          <w:szCs w:val="20"/>
          <w:lang w:eastAsia="pt-PT"/>
        </w:rPr>
        <w:t xml:space="preserve"> that </w:t>
      </w:r>
      <w:r w:rsidR="00BC3EB3" w:rsidRPr="004C08C4">
        <w:rPr>
          <w:rFonts w:ascii="Times-Roman" w:eastAsia="ＭＳ 明朝" w:hAnsi="Times-Roman" w:cs="Times-Roman"/>
          <w:kern w:val="0"/>
          <w:sz w:val="20"/>
          <w:szCs w:val="20"/>
          <w:lang w:eastAsia="pt-PT"/>
        </w:rPr>
        <w:t>the</w:t>
      </w:r>
      <w:r w:rsidR="00CE59FD" w:rsidRPr="004C08C4">
        <w:rPr>
          <w:rFonts w:ascii="Times-Roman" w:eastAsia="ＭＳ 明朝" w:hAnsi="Times-Roman" w:cs="Times-Roman"/>
          <w:kern w:val="0"/>
          <w:sz w:val="20"/>
          <w:szCs w:val="20"/>
          <w:lang w:eastAsia="pt-PT"/>
        </w:rPr>
        <w:t xml:space="preserve"> acknowledgment</w:t>
      </w:r>
      <w:r w:rsidRPr="004C08C4">
        <w:rPr>
          <w:rFonts w:ascii="Times-Roman" w:eastAsia="ＭＳ 明朝" w:hAnsi="Times-Roman" w:cs="Times-Roman"/>
          <w:kern w:val="0"/>
          <w:sz w:val="20"/>
          <w:szCs w:val="20"/>
          <w:lang w:eastAsia="pt-PT"/>
        </w:rPr>
        <w:t xml:space="preserve"> appear</w:t>
      </w:r>
      <w:r w:rsidR="00BC3EB3"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before the References </w:t>
      </w:r>
      <w:r w:rsidR="0096511F" w:rsidRPr="004C08C4">
        <w:rPr>
          <w:rFonts w:ascii="Times-Roman" w:eastAsia="ＭＳ 明朝" w:hAnsi="Times-Roman" w:cs="Times-Roman"/>
          <w:kern w:val="0"/>
          <w:sz w:val="20"/>
          <w:szCs w:val="20"/>
          <w:lang w:eastAsia="pt-PT"/>
        </w:rPr>
        <w:t>section</w:t>
      </w:r>
      <w:r w:rsidRPr="004C08C4">
        <w:rPr>
          <w:rFonts w:ascii="Times-Roman" w:eastAsia="ＭＳ 明朝" w:hAnsi="Times-Roman" w:cs="Times-Roman"/>
          <w:kern w:val="0"/>
          <w:sz w:val="20"/>
          <w:szCs w:val="20"/>
          <w:lang w:eastAsia="pt-PT"/>
        </w:rPr>
        <w:t>.</w:t>
      </w:r>
    </w:p>
    <w:p w14:paraId="65E84AFC" w14:textId="47212B5A" w:rsidR="00295318" w:rsidRPr="004C08C4" w:rsidRDefault="008C42DC" w:rsidP="00295318">
      <w:pPr>
        <w:keepNext/>
        <w:tabs>
          <w:tab w:val="left" w:pos="709"/>
        </w:tabs>
        <w:autoSpaceDE w:val="0"/>
        <w:autoSpaceDN w:val="0"/>
        <w:adjustRightInd w:val="0"/>
        <w:spacing w:before="60" w:after="60"/>
        <w:rPr>
          <w:rFonts w:ascii="Times-Roman" w:eastAsia="ＭＳ 明朝" w:hAnsi="Times-Roman" w:cs="Times-Roman"/>
          <w:kern w:val="0"/>
          <w:sz w:val="20"/>
          <w:szCs w:val="20"/>
          <w:lang w:eastAsia="pt-PT"/>
        </w:rPr>
      </w:pPr>
      <w:r w:rsidRPr="004C08C4">
        <w:rPr>
          <w:rFonts w:ascii="Times-Roman" w:eastAsia="ＭＳ 明朝" w:hAnsi="Times-Roman" w:cs="Times-Roman"/>
          <w:b/>
          <w:kern w:val="0"/>
          <w:sz w:val="20"/>
          <w:szCs w:val="20"/>
          <w:lang w:eastAsia="pt-PT"/>
        </w:rPr>
        <w:t xml:space="preserve">Appendices. </w:t>
      </w:r>
      <w:r w:rsidR="009C4D15" w:rsidRPr="004C08C4">
        <w:rPr>
          <w:rFonts w:ascii="Times-Roman" w:eastAsia="ＭＳ 明朝" w:hAnsi="Times-Roman" w:cs="Times-Roman"/>
          <w:kern w:val="0"/>
          <w:sz w:val="20"/>
          <w:szCs w:val="20"/>
          <w:lang w:eastAsia="pt-PT"/>
        </w:rPr>
        <w:t>If</w:t>
      </w:r>
      <w:r w:rsidRPr="004C08C4">
        <w:rPr>
          <w:rFonts w:ascii="Times-Roman" w:eastAsia="ＭＳ 明朝" w:hAnsi="Times-Roman" w:cs="Times-Roman"/>
          <w:kern w:val="0"/>
          <w:sz w:val="20"/>
          <w:szCs w:val="20"/>
          <w:lang w:eastAsia="pt-PT"/>
        </w:rPr>
        <w:t xml:space="preserve"> there are any appendices to </w:t>
      </w:r>
      <w:r w:rsidR="009C4D15" w:rsidRPr="004C08C4">
        <w:rPr>
          <w:rFonts w:ascii="Times-Roman" w:eastAsia="ＭＳ 明朝" w:hAnsi="Times-Roman" w:cs="Times-Roman"/>
          <w:kern w:val="0"/>
          <w:sz w:val="20"/>
          <w:szCs w:val="20"/>
          <w:lang w:eastAsia="pt-PT"/>
        </w:rPr>
        <w:t xml:space="preserve">be </w:t>
      </w:r>
      <w:r w:rsidRPr="004C08C4">
        <w:rPr>
          <w:rFonts w:ascii="Times-Roman" w:eastAsia="ＭＳ 明朝" w:hAnsi="Times-Roman" w:cs="Times-Roman"/>
          <w:kern w:val="0"/>
          <w:sz w:val="20"/>
          <w:szCs w:val="20"/>
          <w:lang w:eastAsia="pt-PT"/>
        </w:rPr>
        <w:t>include</w:t>
      </w:r>
      <w:r w:rsidR="009C4D15" w:rsidRPr="004C08C4">
        <w:rPr>
          <w:rFonts w:ascii="Times-Roman" w:eastAsia="ＭＳ 明朝" w:hAnsi="Times-Roman" w:cs="Times-Roman"/>
          <w:kern w:val="0"/>
          <w:sz w:val="20"/>
          <w:szCs w:val="20"/>
          <w:lang w:eastAsia="pt-PT"/>
        </w:rPr>
        <w:t>d</w:t>
      </w:r>
      <w:r w:rsidRPr="004C08C4">
        <w:rPr>
          <w:rFonts w:ascii="Times-Roman" w:eastAsia="ＭＳ 明朝" w:hAnsi="Times-Roman" w:cs="Times-Roman"/>
          <w:kern w:val="0"/>
          <w:sz w:val="20"/>
          <w:szCs w:val="20"/>
          <w:lang w:eastAsia="pt-PT"/>
        </w:rPr>
        <w:t xml:space="preserve"> in the paper, they must be presented after </w:t>
      </w:r>
      <w:r w:rsidR="009C4D15" w:rsidRPr="004C08C4">
        <w:rPr>
          <w:rFonts w:ascii="Times-Roman" w:eastAsia="ＭＳ 明朝" w:hAnsi="Times-Roman" w:cs="Times-Roman"/>
          <w:kern w:val="0"/>
          <w:sz w:val="20"/>
          <w:szCs w:val="20"/>
          <w:lang w:eastAsia="pt-PT"/>
        </w:rPr>
        <w:t>the r</w:t>
      </w:r>
      <w:r w:rsidRPr="004C08C4">
        <w:rPr>
          <w:rFonts w:ascii="Times-Roman" w:eastAsia="ＭＳ 明朝" w:hAnsi="Times-Roman" w:cs="Times-Roman"/>
          <w:kern w:val="0"/>
          <w:sz w:val="20"/>
          <w:szCs w:val="20"/>
          <w:lang w:eastAsia="pt-PT"/>
        </w:rPr>
        <w:t>eferences with the heading “Appendix</w:t>
      </w:r>
      <w:r w:rsidR="00133108"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w:t>
      </w:r>
    </w:p>
    <w:p w14:paraId="1B9186E2" w14:textId="77777777" w:rsidR="00295318" w:rsidRPr="004C08C4" w:rsidRDefault="008C42DC" w:rsidP="003F6AD5">
      <w:pPr>
        <w:pStyle w:val="1"/>
        <w:rPr>
          <w:rFonts w:eastAsia="ＭＳ 明朝"/>
          <w:lang w:eastAsia="pt-PT"/>
        </w:rPr>
      </w:pPr>
      <w:r w:rsidRPr="004C08C4">
        <w:rPr>
          <w:rFonts w:eastAsia="ＭＳ 明朝" w:hint="eastAsia"/>
        </w:rPr>
        <w:t>4</w:t>
      </w:r>
      <w:r w:rsidRPr="004C08C4">
        <w:rPr>
          <w:rFonts w:eastAsia="ＭＳ 明朝"/>
          <w:lang w:eastAsia="pt-PT"/>
        </w:rPr>
        <w:tab/>
        <w:t>References</w:t>
      </w:r>
      <w:r w:rsidRPr="004C08C4">
        <w:rPr>
          <w:rFonts w:eastAsia="ＭＳ 明朝" w:hint="eastAsia"/>
        </w:rPr>
        <w:t xml:space="preserve"> </w:t>
      </w:r>
      <w:r w:rsidRPr="004C08C4">
        <w:rPr>
          <w:rFonts w:eastAsia="ＭＳ 明朝"/>
        </w:rPr>
        <w:t>Guideline</w:t>
      </w:r>
      <w:r w:rsidRPr="004C08C4">
        <w:rPr>
          <w:rFonts w:eastAsia="ＭＳ 明朝"/>
          <w:lang w:eastAsia="pt-PT"/>
        </w:rPr>
        <w:t xml:space="preserve"> </w:t>
      </w:r>
    </w:p>
    <w:p w14:paraId="38F03DB4" w14:textId="106DD0E2" w:rsidR="00F04C3E" w:rsidRPr="004C08C4" w:rsidRDefault="008C42DC" w:rsidP="004D1D9B">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D158DE">
        <w:rPr>
          <w:rFonts w:ascii="Times-Roman" w:eastAsia="ＭＳ 明朝" w:hAnsi="Times-Roman" w:cs="Times-Roman"/>
          <w:kern w:val="0"/>
          <w:sz w:val="20"/>
          <w:szCs w:val="20"/>
          <w:lang w:eastAsia="pt-PT"/>
        </w:rPr>
        <w:t>For</w:t>
      </w:r>
      <w:r w:rsidRPr="004C08C4">
        <w:rPr>
          <w:rFonts w:ascii="Times-Roman" w:eastAsia="ＭＳ 明朝" w:hAnsi="Times-Roman" w:cs="Times-Roman"/>
          <w:kern w:val="0"/>
          <w:sz w:val="20"/>
          <w:szCs w:val="20"/>
          <w:lang w:eastAsia="pt-PT"/>
        </w:rPr>
        <w:t xml:space="preserve"> referencing citations, </w:t>
      </w:r>
      <w:r w:rsidR="00397C62" w:rsidRPr="004C08C4">
        <w:rPr>
          <w:rFonts w:ascii="Times-Roman" w:eastAsia="ＭＳ 明朝" w:hAnsi="Times-Roman" w:cs="Times-Roman"/>
          <w:kern w:val="0"/>
          <w:sz w:val="20"/>
          <w:szCs w:val="20"/>
          <w:lang w:eastAsia="pt-PT"/>
        </w:rPr>
        <w:t>URPR</w:t>
      </w:r>
      <w:r w:rsidRPr="004C08C4">
        <w:rPr>
          <w:rFonts w:ascii="Times-Roman" w:eastAsia="ＭＳ 明朝" w:hAnsi="Times-Roman" w:cs="Times-Roman"/>
          <w:kern w:val="0"/>
          <w:sz w:val="20"/>
          <w:szCs w:val="20"/>
          <w:lang w:eastAsia="pt-PT"/>
        </w:rPr>
        <w:t xml:space="preserve"> follows the APA Style, available online (http://www.apastyle.org/index.aspx)</w:t>
      </w:r>
      <w:r w:rsidR="00154401"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The reference list should be arranged alphabetically. We </w:t>
      </w:r>
      <w:r w:rsidR="00BC3EB3" w:rsidRPr="004C08C4">
        <w:rPr>
          <w:rFonts w:ascii="Times-Roman" w:eastAsia="ＭＳ 明朝" w:hAnsi="Times-Roman" w:cs="Times-Roman"/>
          <w:kern w:val="0"/>
          <w:sz w:val="20"/>
          <w:szCs w:val="20"/>
          <w:lang w:eastAsia="pt-PT"/>
        </w:rPr>
        <w:t xml:space="preserve">have </w:t>
      </w:r>
      <w:r w:rsidRPr="004C08C4">
        <w:rPr>
          <w:rFonts w:ascii="Times-Roman" w:eastAsia="ＭＳ 明朝" w:hAnsi="Times-Roman" w:cs="Times-Roman"/>
          <w:kern w:val="0"/>
          <w:sz w:val="20"/>
          <w:szCs w:val="20"/>
          <w:lang w:eastAsia="pt-PT"/>
        </w:rPr>
        <w:t>provide</w:t>
      </w:r>
      <w:r w:rsidR="0096511F" w:rsidRPr="004C08C4">
        <w:rPr>
          <w:rFonts w:ascii="Times-Roman" w:eastAsia="ＭＳ 明朝" w:hAnsi="Times-Roman" w:cs="Times-Roman"/>
          <w:kern w:val="0"/>
          <w:sz w:val="20"/>
          <w:szCs w:val="20"/>
          <w:lang w:eastAsia="pt-PT"/>
        </w:rPr>
        <w:t>d</w:t>
      </w:r>
      <w:r w:rsidRPr="004C08C4">
        <w:rPr>
          <w:rFonts w:ascii="Times-Roman" w:eastAsia="ＭＳ 明朝" w:hAnsi="Times-Roman" w:cs="Times-Roman"/>
          <w:kern w:val="0"/>
          <w:sz w:val="20"/>
          <w:szCs w:val="20"/>
          <w:lang w:eastAsia="pt-PT"/>
        </w:rPr>
        <w:t xml:space="preserve"> some examples of different types of </w:t>
      </w:r>
      <w:r w:rsidR="00BC3EB3" w:rsidRPr="004C08C4">
        <w:rPr>
          <w:rFonts w:ascii="Times-Roman" w:eastAsia="ＭＳ 明朝" w:hAnsi="Times-Roman" w:cs="Times-Roman"/>
          <w:kern w:val="0"/>
          <w:sz w:val="20"/>
          <w:szCs w:val="20"/>
          <w:lang w:eastAsia="pt-PT"/>
        </w:rPr>
        <w:t xml:space="preserve">referenced </w:t>
      </w:r>
      <w:r w:rsidRPr="004C08C4">
        <w:rPr>
          <w:rFonts w:ascii="Times-Roman" w:eastAsia="ＭＳ 明朝" w:hAnsi="Times-Roman" w:cs="Times-Roman"/>
          <w:kern w:val="0"/>
          <w:sz w:val="20"/>
          <w:szCs w:val="20"/>
          <w:lang w:eastAsia="pt-PT"/>
        </w:rPr>
        <w:t>documents (books, scientific journal article</w:t>
      </w:r>
      <w:r w:rsidR="00CC5696"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published in an electronic journal, Book editor(s); chapter</w:t>
      </w:r>
      <w:r w:rsidR="00CC5696"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with own author, scientific journal article</w:t>
      </w:r>
      <w:r w:rsidR="00CC5696" w:rsidRPr="004C08C4">
        <w:rPr>
          <w:rFonts w:ascii="Times-Roman" w:eastAsia="ＭＳ 明朝" w:hAnsi="Times-Roman" w:cs="Times-Roman"/>
          <w:kern w:val="0"/>
          <w:sz w:val="20"/>
          <w:szCs w:val="20"/>
          <w:lang w:eastAsia="pt-PT"/>
        </w:rPr>
        <w:t>s</w:t>
      </w:r>
      <w:r w:rsidRPr="004C08C4">
        <w:rPr>
          <w:rFonts w:ascii="Times-Roman" w:eastAsia="ＭＳ 明朝" w:hAnsi="Times-Roman" w:cs="Times-Roman"/>
          <w:kern w:val="0"/>
          <w:sz w:val="20"/>
          <w:szCs w:val="20"/>
          <w:lang w:eastAsia="pt-PT"/>
        </w:rPr>
        <w:t xml:space="preserve"> in a printed journal</w:t>
      </w:r>
      <w:r w:rsidR="00CC5696"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and a URL):</w:t>
      </w:r>
    </w:p>
    <w:p w14:paraId="737C05AB" w14:textId="77777777" w:rsidR="00912D80" w:rsidRPr="004C08C4" w:rsidRDefault="00912D80" w:rsidP="00AB52CC">
      <w:pPr>
        <w:tabs>
          <w:tab w:val="left" w:pos="567"/>
        </w:tabs>
        <w:autoSpaceDE w:val="0"/>
        <w:autoSpaceDN w:val="0"/>
        <w:adjustRightInd w:val="0"/>
        <w:spacing w:after="60"/>
        <w:ind w:firstLineChars="50" w:firstLine="100"/>
        <w:rPr>
          <w:rFonts w:ascii="Times-Roman" w:eastAsia="ＭＳ 明朝" w:hAnsi="Times-Roman" w:cs="Times-Roman"/>
          <w:kern w:val="0"/>
          <w:sz w:val="20"/>
          <w:szCs w:val="20"/>
          <w:lang w:eastAsia="pt-PT"/>
        </w:rPr>
      </w:pPr>
    </w:p>
    <w:p w14:paraId="77F264CF" w14:textId="77777777" w:rsidR="00912D80" w:rsidRPr="004C08C4" w:rsidRDefault="008C42DC" w:rsidP="00912D80">
      <w:pPr>
        <w:pStyle w:val="1"/>
        <w:rPr>
          <w:rFonts w:eastAsia="ＭＳ 明朝"/>
          <w:lang w:eastAsia="pt-PT"/>
        </w:rPr>
      </w:pPr>
      <w:r w:rsidRPr="004C08C4">
        <w:rPr>
          <w:rFonts w:eastAsia="ＭＳ 明朝" w:hint="eastAsia"/>
        </w:rPr>
        <w:t>5</w:t>
      </w:r>
      <w:r w:rsidRPr="004C08C4">
        <w:rPr>
          <w:rFonts w:eastAsia="ＭＳ 明朝"/>
          <w:lang w:eastAsia="pt-PT"/>
        </w:rPr>
        <w:tab/>
        <w:t>Checklist for submission</w:t>
      </w:r>
    </w:p>
    <w:p w14:paraId="2912446C" w14:textId="6F09C6E1" w:rsidR="00912D80" w:rsidRPr="004C08C4" w:rsidRDefault="008C42DC" w:rsidP="004D1D9B">
      <w:pPr>
        <w:tabs>
          <w:tab w:val="left" w:pos="567"/>
        </w:tabs>
        <w:autoSpaceDE w:val="0"/>
        <w:autoSpaceDN w:val="0"/>
        <w:adjustRightInd w:val="0"/>
        <w:rPr>
          <w:rFonts w:ascii="Times-Roman" w:eastAsia="ＭＳ 明朝" w:hAnsi="Times-Roman" w:cs="Times-Roman"/>
          <w:b/>
          <w:bCs/>
          <w:kern w:val="0"/>
          <w:sz w:val="24"/>
          <w:szCs w:val="24"/>
          <w:lang w:eastAsia="pt-PT"/>
        </w:rPr>
      </w:pPr>
      <w:r w:rsidRPr="004C08C4">
        <w:rPr>
          <w:rFonts w:ascii="Times-Roman" w:eastAsia="ＭＳ 明朝" w:hAnsi="Times-Roman" w:cs="Times-Roman"/>
          <w:kern w:val="0"/>
          <w:sz w:val="20"/>
          <w:szCs w:val="20"/>
          <w:lang w:eastAsia="pt-PT"/>
        </w:rPr>
        <w:t xml:space="preserve">URPR provides the following list </w:t>
      </w:r>
      <w:r w:rsidR="00154401" w:rsidRPr="004C08C4">
        <w:rPr>
          <w:rFonts w:ascii="Times-Roman" w:eastAsia="ＭＳ 明朝" w:hAnsi="Times-Roman" w:cs="Times-Roman"/>
          <w:kern w:val="0"/>
          <w:sz w:val="20"/>
          <w:szCs w:val="20"/>
          <w:lang w:eastAsia="pt-PT"/>
        </w:rPr>
        <w:t xml:space="preserve">of items to be checked </w:t>
      </w:r>
      <w:r w:rsidRPr="004C08C4">
        <w:rPr>
          <w:rFonts w:ascii="Times-Roman" w:eastAsia="ＭＳ 明朝" w:hAnsi="Times-Roman" w:cs="Times-Roman"/>
          <w:kern w:val="0"/>
          <w:sz w:val="20"/>
          <w:szCs w:val="20"/>
          <w:lang w:eastAsia="pt-PT"/>
        </w:rPr>
        <w:t xml:space="preserve">in order </w:t>
      </w:r>
      <w:r w:rsidR="00154401" w:rsidRPr="004C08C4">
        <w:rPr>
          <w:rFonts w:ascii="Times-Roman" w:eastAsia="ＭＳ 明朝" w:hAnsi="Times-Roman" w:cs="Times-Roman"/>
          <w:kern w:val="0"/>
          <w:sz w:val="20"/>
          <w:szCs w:val="20"/>
          <w:lang w:eastAsia="pt-PT"/>
        </w:rPr>
        <w:t>for</w:t>
      </w:r>
      <w:r w:rsidRPr="004C08C4">
        <w:rPr>
          <w:rFonts w:ascii="Times-Roman" w:eastAsia="ＭＳ 明朝" w:hAnsi="Times-Roman" w:cs="Times-Roman"/>
          <w:kern w:val="0"/>
          <w:sz w:val="20"/>
          <w:szCs w:val="20"/>
          <w:lang w:eastAsia="pt-PT"/>
        </w:rPr>
        <w:t xml:space="preserve"> authors to submit a paper to URPR</w:t>
      </w:r>
      <w:r w:rsidR="0096511F"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kern w:val="0"/>
          <w:sz w:val="20"/>
          <w:szCs w:val="20"/>
          <w:lang w:eastAsia="pt-PT"/>
        </w:rPr>
        <w:t xml:space="preserve">(we </w:t>
      </w:r>
      <w:r w:rsidR="00154401" w:rsidRPr="004C08C4">
        <w:rPr>
          <w:rFonts w:ascii="Times-Roman" w:eastAsia="ＭＳ 明朝" w:hAnsi="Times-Roman" w:cs="Times-Roman"/>
          <w:kern w:val="0"/>
          <w:sz w:val="20"/>
          <w:szCs w:val="20"/>
          <w:lang w:eastAsia="pt-PT"/>
        </w:rPr>
        <w:t>have</w:t>
      </w:r>
      <w:r w:rsidRPr="004C08C4">
        <w:rPr>
          <w:rFonts w:ascii="Times-Roman" w:eastAsia="ＭＳ 明朝" w:hAnsi="Times-Roman" w:cs="Times-Roman"/>
          <w:kern w:val="0"/>
          <w:sz w:val="20"/>
          <w:szCs w:val="20"/>
          <w:lang w:eastAsia="pt-PT"/>
        </w:rPr>
        <w:t xml:space="preserve"> provide</w:t>
      </w:r>
      <w:r w:rsidR="00154401" w:rsidRPr="004C08C4">
        <w:rPr>
          <w:rFonts w:ascii="Times-Roman" w:eastAsia="ＭＳ 明朝" w:hAnsi="Times-Roman" w:cs="Times-Roman"/>
          <w:kern w:val="0"/>
          <w:sz w:val="20"/>
          <w:szCs w:val="20"/>
          <w:lang w:eastAsia="pt-PT"/>
        </w:rPr>
        <w:t>d</w:t>
      </w:r>
      <w:r w:rsidRPr="004C08C4">
        <w:rPr>
          <w:rFonts w:ascii="Times-Roman" w:eastAsia="ＭＳ 明朝" w:hAnsi="Times-Roman" w:cs="Times-Roman"/>
          <w:kern w:val="0"/>
          <w:sz w:val="20"/>
          <w:szCs w:val="20"/>
          <w:lang w:eastAsia="pt-PT"/>
        </w:rPr>
        <w:t xml:space="preserve"> an example for use of bullets and numbering </w:t>
      </w:r>
      <w:r w:rsidR="00154401" w:rsidRPr="004C08C4">
        <w:rPr>
          <w:rFonts w:ascii="Times-Roman" w:eastAsia="ＭＳ 明朝" w:hAnsi="Times-Roman" w:cs="Times-Roman"/>
          <w:kern w:val="0"/>
          <w:sz w:val="20"/>
          <w:szCs w:val="20"/>
          <w:lang w:eastAsia="pt-PT"/>
        </w:rPr>
        <w:t>at</w:t>
      </w:r>
      <w:r w:rsidRPr="004C08C4">
        <w:rPr>
          <w:rFonts w:ascii="Times-Roman" w:eastAsia="ＭＳ 明朝" w:hAnsi="Times-Roman" w:cs="Times-Roman"/>
          <w:kern w:val="0"/>
          <w:sz w:val="20"/>
          <w:szCs w:val="20"/>
          <w:lang w:eastAsia="pt-PT"/>
        </w:rPr>
        <w:t xml:space="preserve"> different levels):</w:t>
      </w:r>
    </w:p>
    <w:p w14:paraId="3CD7BA60" w14:textId="651FA6C3" w:rsidR="00912D80" w:rsidRPr="004C08C4" w:rsidRDefault="008C42DC" w:rsidP="00912D80">
      <w:pPr>
        <w:tabs>
          <w:tab w:val="left" w:pos="567"/>
        </w:tabs>
        <w:autoSpaceDE w:val="0"/>
        <w:autoSpaceDN w:val="0"/>
        <w:adjustRightInd w:val="0"/>
        <w:ind w:left="568" w:hanging="284"/>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Contact information (EM)</w:t>
      </w:r>
    </w:p>
    <w:p w14:paraId="3B15D83B" w14:textId="77777777" w:rsidR="00912D80" w:rsidRPr="004C08C4" w:rsidRDefault="008C42DC" w:rsidP="00912D80">
      <w:pPr>
        <w:tabs>
          <w:tab w:val="left" w:pos="851"/>
        </w:tabs>
        <w:autoSpaceDE w:val="0"/>
        <w:autoSpaceDN w:val="0"/>
        <w:adjustRightInd w:val="0"/>
        <w:spacing w:after="60"/>
        <w:ind w:left="851" w:hanging="284"/>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E-mail</w:t>
      </w:r>
    </w:p>
    <w:p w14:paraId="501523BA" w14:textId="77777777" w:rsidR="00912D80" w:rsidRPr="004C08C4" w:rsidRDefault="008C42DC" w:rsidP="00912D80">
      <w:pPr>
        <w:tabs>
          <w:tab w:val="left" w:pos="851"/>
        </w:tabs>
        <w:autoSpaceDE w:val="0"/>
        <w:autoSpaceDN w:val="0"/>
        <w:adjustRightInd w:val="0"/>
        <w:spacing w:after="60"/>
        <w:ind w:left="851" w:hanging="284"/>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Postal address</w:t>
      </w:r>
    </w:p>
    <w:p w14:paraId="56087DAC" w14:textId="77777777" w:rsidR="00912D80" w:rsidRPr="004C08C4" w:rsidRDefault="008C42DC" w:rsidP="00912D80">
      <w:pPr>
        <w:tabs>
          <w:tab w:val="left" w:pos="567"/>
        </w:tabs>
        <w:autoSpaceDE w:val="0"/>
        <w:autoSpaceDN w:val="0"/>
        <w:adjustRightInd w:val="0"/>
        <w:spacing w:after="60"/>
        <w:ind w:left="567" w:hanging="286"/>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lastRenderedPageBreak/>
        <w:t>Keywords</w:t>
      </w:r>
    </w:p>
    <w:p w14:paraId="1ECA06EE" w14:textId="77777777" w:rsidR="00912D80" w:rsidRPr="004C08C4" w:rsidRDefault="008C42DC" w:rsidP="00912D80">
      <w:pPr>
        <w:tabs>
          <w:tab w:val="left" w:pos="567"/>
        </w:tabs>
        <w:autoSpaceDE w:val="0"/>
        <w:autoSpaceDN w:val="0"/>
        <w:adjustRightInd w:val="0"/>
        <w:spacing w:after="60"/>
        <w:ind w:left="567" w:hanging="286"/>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ll figure and table captions</w:t>
      </w:r>
    </w:p>
    <w:p w14:paraId="47788AF6" w14:textId="6BE2211D" w:rsidR="00912D80" w:rsidRPr="004C08C4" w:rsidRDefault="008C42DC" w:rsidP="00912D80">
      <w:pPr>
        <w:tabs>
          <w:tab w:val="left" w:pos="567"/>
        </w:tabs>
        <w:autoSpaceDE w:val="0"/>
        <w:autoSpaceDN w:val="0"/>
        <w:adjustRightInd w:val="0"/>
        <w:spacing w:after="60"/>
        <w:ind w:left="567" w:hanging="286"/>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References are according</w:t>
      </w:r>
      <w:r w:rsidR="00CC5696" w:rsidRPr="004C08C4">
        <w:rPr>
          <w:rFonts w:ascii="Times-Roman" w:eastAsia="ＭＳ 明朝" w:hAnsi="Times-Roman" w:cs="Times-Roman"/>
          <w:kern w:val="0"/>
          <w:sz w:val="20"/>
          <w:szCs w:val="20"/>
          <w:lang w:eastAsia="pt-PT"/>
        </w:rPr>
        <w:t xml:space="preserve"> to</w:t>
      </w:r>
      <w:r w:rsidRPr="004C08C4">
        <w:rPr>
          <w:rFonts w:ascii="Times-Roman" w:eastAsia="ＭＳ 明朝" w:hAnsi="Times-Roman" w:cs="Times-Roman"/>
          <w:kern w:val="0"/>
          <w:sz w:val="20"/>
          <w:szCs w:val="20"/>
          <w:lang w:eastAsia="pt-PT"/>
        </w:rPr>
        <w:t xml:space="preserve"> the template provided and cited in the text</w:t>
      </w:r>
    </w:p>
    <w:p w14:paraId="7677E98A" w14:textId="77777777" w:rsidR="00912D80" w:rsidRPr="004C08C4" w:rsidRDefault="008C42DC" w:rsidP="00912D80">
      <w:pPr>
        <w:tabs>
          <w:tab w:val="left" w:pos="567"/>
        </w:tabs>
        <w:autoSpaceDE w:val="0"/>
        <w:autoSpaceDN w:val="0"/>
        <w:adjustRightInd w:val="0"/>
        <w:spacing w:after="60"/>
        <w:ind w:left="567" w:hanging="286"/>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The paper has been spellchecked and grammar-checked</w:t>
      </w:r>
    </w:p>
    <w:p w14:paraId="71473BBB" w14:textId="77777777" w:rsidR="00912D80" w:rsidRPr="004C08C4" w:rsidRDefault="008C42DC" w:rsidP="00912D80">
      <w:pPr>
        <w:tabs>
          <w:tab w:val="left" w:pos="567"/>
        </w:tabs>
        <w:autoSpaceDE w:val="0"/>
        <w:autoSpaceDN w:val="0"/>
        <w:adjustRightInd w:val="0"/>
        <w:spacing w:after="60"/>
        <w:ind w:left="567" w:hanging="286"/>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References are in the correct format for URPR (APA Style)</w:t>
      </w:r>
    </w:p>
    <w:p w14:paraId="54CB64A7" w14:textId="77777777" w:rsidR="00912D80" w:rsidRPr="004C08C4" w:rsidRDefault="008C42DC" w:rsidP="00912D80">
      <w:pPr>
        <w:tabs>
          <w:tab w:val="left" w:pos="567"/>
        </w:tabs>
        <w:autoSpaceDE w:val="0"/>
        <w:autoSpaceDN w:val="0"/>
        <w:adjustRightInd w:val="0"/>
        <w:spacing w:after="60"/>
        <w:ind w:left="567" w:hanging="286"/>
        <w:contextualSpacing/>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Any material with copyright has been authorized by the owner</w:t>
      </w:r>
    </w:p>
    <w:p w14:paraId="19E12DEA" w14:textId="77777777" w:rsidR="00912D80" w:rsidRPr="004C08C4" w:rsidRDefault="00912D80" w:rsidP="00AB52CC">
      <w:pPr>
        <w:tabs>
          <w:tab w:val="left" w:pos="567"/>
        </w:tabs>
        <w:autoSpaceDE w:val="0"/>
        <w:autoSpaceDN w:val="0"/>
        <w:adjustRightInd w:val="0"/>
        <w:spacing w:after="60"/>
        <w:ind w:firstLineChars="50" w:firstLine="100"/>
        <w:rPr>
          <w:rFonts w:ascii="Times-Roman" w:eastAsia="ＭＳ 明朝" w:hAnsi="Times-Roman" w:cs="Times-Roman"/>
          <w:kern w:val="0"/>
          <w:sz w:val="20"/>
          <w:szCs w:val="20"/>
          <w:lang w:eastAsia="pt-PT"/>
        </w:rPr>
      </w:pPr>
    </w:p>
    <w:p w14:paraId="6EAB3C47" w14:textId="77777777" w:rsidR="00BC4108" w:rsidRPr="004C08C4" w:rsidRDefault="008C42DC" w:rsidP="00AB52CC">
      <w:pPr>
        <w:tabs>
          <w:tab w:val="left" w:pos="567"/>
        </w:tabs>
        <w:autoSpaceDE w:val="0"/>
        <w:autoSpaceDN w:val="0"/>
        <w:adjustRightInd w:val="0"/>
        <w:spacing w:after="60"/>
        <w:ind w:left="426" w:hanging="426"/>
        <w:rPr>
          <w:rFonts w:eastAsia="ＭＳ 明朝"/>
          <w:lang w:eastAsia="pt-PT"/>
        </w:rPr>
      </w:pPr>
      <w:r w:rsidRPr="004C08C4">
        <w:rPr>
          <w:rFonts w:eastAsia="ＭＳ 明朝"/>
          <w:lang w:eastAsia="pt-PT"/>
        </w:rPr>
        <w:t>References</w:t>
      </w:r>
    </w:p>
    <w:p w14:paraId="3A345A91" w14:textId="77777777" w:rsidR="00AB52CC" w:rsidRPr="004C08C4" w:rsidRDefault="008C42DC" w:rsidP="00AB52CC">
      <w:pPr>
        <w:tabs>
          <w:tab w:val="left" w:pos="567"/>
        </w:tabs>
        <w:autoSpaceDE w:val="0"/>
        <w:autoSpaceDN w:val="0"/>
        <w:adjustRightInd w:val="0"/>
        <w:spacing w:after="60"/>
        <w:ind w:left="426" w:hanging="426"/>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Hu, Y., Wood, J. F., Smith, V., &amp; Westbrook, N. (2004). Friendships through IM: Examining the relationship between instant messaging and intimacy</w:t>
      </w:r>
      <w:r w:rsidRPr="004C08C4">
        <w:rPr>
          <w:rFonts w:ascii="Times-Roman" w:eastAsia="ＭＳ 明朝" w:hAnsi="Times-Roman" w:cs="Times-Roman"/>
          <w:i/>
          <w:kern w:val="0"/>
          <w:sz w:val="20"/>
          <w:szCs w:val="20"/>
          <w:lang w:eastAsia="pt-PT"/>
        </w:rPr>
        <w:t>. Journal of Computer-Mediated Communication</w:t>
      </w:r>
      <w:r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i/>
          <w:kern w:val="0"/>
          <w:sz w:val="20"/>
          <w:szCs w:val="20"/>
          <w:lang w:eastAsia="pt-PT"/>
        </w:rPr>
        <w:t>10</w:t>
      </w:r>
      <w:r w:rsidRPr="004C08C4">
        <w:rPr>
          <w:rFonts w:ascii="Times-Roman" w:eastAsia="ＭＳ 明朝" w:hAnsi="Times-Roman" w:cs="Times-Roman"/>
          <w:kern w:val="0"/>
          <w:sz w:val="20"/>
          <w:szCs w:val="20"/>
          <w:lang w:eastAsia="pt-PT"/>
        </w:rPr>
        <w:t>(1), 38-48.</w:t>
      </w:r>
      <w:r w:rsidR="003B0210" w:rsidRPr="004C08C4">
        <w:t xml:space="preserve"> </w:t>
      </w:r>
      <w:r w:rsidR="003B0210" w:rsidRPr="004C08C4">
        <w:rPr>
          <w:rFonts w:ascii="Times-Roman" w:eastAsia="ＭＳ 明朝" w:hAnsi="Times-Roman" w:cs="Times-Roman"/>
          <w:kern w:val="0"/>
          <w:sz w:val="20"/>
          <w:szCs w:val="20"/>
          <w:lang w:eastAsia="pt-PT"/>
        </w:rPr>
        <w:t>DOI: 10.1111/j.1083-</w:t>
      </w:r>
      <w:proofErr w:type="gramStart"/>
      <w:r w:rsidR="003B0210" w:rsidRPr="004C08C4">
        <w:rPr>
          <w:rFonts w:ascii="Times-Roman" w:eastAsia="ＭＳ 明朝" w:hAnsi="Times-Roman" w:cs="Times-Roman"/>
          <w:kern w:val="0"/>
          <w:sz w:val="20"/>
          <w:szCs w:val="20"/>
          <w:lang w:eastAsia="pt-PT"/>
        </w:rPr>
        <w:t>6101.2004.tb</w:t>
      </w:r>
      <w:proofErr w:type="gramEnd"/>
      <w:r w:rsidR="003B0210" w:rsidRPr="004C08C4">
        <w:rPr>
          <w:rFonts w:ascii="Times-Roman" w:eastAsia="ＭＳ 明朝" w:hAnsi="Times-Roman" w:cs="Times-Roman"/>
          <w:kern w:val="0"/>
          <w:sz w:val="20"/>
          <w:szCs w:val="20"/>
          <w:lang w:eastAsia="pt-PT"/>
        </w:rPr>
        <w:t>00231.x</w:t>
      </w:r>
    </w:p>
    <w:p w14:paraId="05834060" w14:textId="77777777" w:rsidR="00AB52CC" w:rsidRPr="004C08C4" w:rsidRDefault="008C42DC" w:rsidP="00AB52CC">
      <w:pPr>
        <w:tabs>
          <w:tab w:val="left" w:pos="567"/>
        </w:tabs>
        <w:autoSpaceDE w:val="0"/>
        <w:autoSpaceDN w:val="0"/>
        <w:adjustRightInd w:val="0"/>
        <w:spacing w:after="60"/>
        <w:ind w:left="567" w:hanging="567"/>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Okabe, A., Y. </w:t>
      </w:r>
      <w:proofErr w:type="spellStart"/>
      <w:r w:rsidRPr="004C08C4">
        <w:rPr>
          <w:rFonts w:ascii="Times-Roman" w:eastAsia="ＭＳ 明朝" w:hAnsi="Times-Roman" w:cs="Times-Roman"/>
          <w:kern w:val="0"/>
          <w:sz w:val="20"/>
          <w:szCs w:val="20"/>
          <w:lang w:eastAsia="pt-PT"/>
        </w:rPr>
        <w:t>Asami</w:t>
      </w:r>
      <w:proofErr w:type="spellEnd"/>
      <w:r w:rsidRPr="004C08C4">
        <w:rPr>
          <w:rFonts w:ascii="Times-Roman" w:eastAsia="ＭＳ 明朝" w:hAnsi="Times-Roman" w:cs="Times-Roman"/>
          <w:kern w:val="0"/>
          <w:sz w:val="20"/>
          <w:szCs w:val="20"/>
          <w:lang w:eastAsia="pt-PT"/>
        </w:rPr>
        <w:t xml:space="preserve">, &amp; F. Miki (1985). Statistical Analysis of the Spatial Association of Convenience-Goods Stores by Use of a Random Clumping Model. </w:t>
      </w:r>
      <w:r w:rsidRPr="004C08C4">
        <w:rPr>
          <w:rFonts w:ascii="Times-Roman" w:eastAsia="ＭＳ 明朝" w:hAnsi="Times-Roman" w:cs="Times-Roman"/>
          <w:i/>
          <w:kern w:val="0"/>
          <w:sz w:val="20"/>
          <w:szCs w:val="20"/>
          <w:lang w:eastAsia="pt-PT"/>
        </w:rPr>
        <w:t>Journal of Regional Science</w:t>
      </w:r>
      <w:r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i/>
          <w:kern w:val="0"/>
          <w:sz w:val="20"/>
          <w:szCs w:val="20"/>
          <w:lang w:eastAsia="pt-PT"/>
        </w:rPr>
        <w:t>25</w:t>
      </w:r>
      <w:r w:rsidRPr="004C08C4">
        <w:rPr>
          <w:rFonts w:ascii="Times-Roman" w:eastAsia="ＭＳ 明朝" w:hAnsi="Times-Roman" w:cs="Times-Roman"/>
          <w:kern w:val="0"/>
          <w:sz w:val="20"/>
          <w:szCs w:val="20"/>
          <w:lang w:eastAsia="pt-PT"/>
        </w:rPr>
        <w:t>, 11-28.</w:t>
      </w:r>
    </w:p>
    <w:p w14:paraId="1749523C" w14:textId="77777777" w:rsidR="00AB52CC" w:rsidRPr="004C08C4" w:rsidRDefault="008C42DC" w:rsidP="00AB52CC">
      <w:pPr>
        <w:tabs>
          <w:tab w:val="left" w:pos="567"/>
        </w:tabs>
        <w:autoSpaceDE w:val="0"/>
        <w:autoSpaceDN w:val="0"/>
        <w:adjustRightInd w:val="0"/>
        <w:spacing w:after="60"/>
        <w:ind w:left="426" w:hanging="426"/>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 xml:space="preserve">Higo, Y., H. Mori, &amp; M. Taniguchi (2014). Change from “Concentrating in core areas” to “Refining core areas”: Critical study of a facile compact city policy. </w:t>
      </w:r>
      <w:r w:rsidRPr="004C08C4">
        <w:rPr>
          <w:rFonts w:ascii="Times-Roman" w:eastAsia="ＭＳ 明朝" w:hAnsi="Times-Roman" w:cs="Times-Roman"/>
          <w:i/>
          <w:kern w:val="0"/>
          <w:sz w:val="20"/>
          <w:szCs w:val="20"/>
          <w:lang w:eastAsia="pt-PT"/>
        </w:rPr>
        <w:t>Journal of City Planning Institute of Japan</w:t>
      </w:r>
      <w:r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i/>
          <w:kern w:val="0"/>
          <w:sz w:val="20"/>
          <w:szCs w:val="20"/>
          <w:lang w:eastAsia="pt-PT"/>
        </w:rPr>
        <w:t>49</w:t>
      </w:r>
      <w:r w:rsidRPr="004C08C4">
        <w:rPr>
          <w:rFonts w:ascii="Times-Roman" w:eastAsia="ＭＳ 明朝" w:hAnsi="Times-Roman" w:cs="Times-Roman"/>
          <w:kern w:val="0"/>
          <w:sz w:val="20"/>
          <w:szCs w:val="20"/>
          <w:lang w:eastAsia="pt-PT"/>
        </w:rPr>
        <w:t>(3), 921-926. (in Japanese)</w:t>
      </w:r>
    </w:p>
    <w:p w14:paraId="72E4737A" w14:textId="77777777" w:rsidR="00960148" w:rsidRPr="004C08C4" w:rsidRDefault="008C42DC" w:rsidP="00AB52CC">
      <w:pPr>
        <w:tabs>
          <w:tab w:val="left" w:pos="567"/>
        </w:tabs>
        <w:autoSpaceDE w:val="0"/>
        <w:autoSpaceDN w:val="0"/>
        <w:adjustRightInd w:val="0"/>
        <w:spacing w:after="60"/>
        <w:ind w:left="426" w:hanging="426"/>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Yamada</w:t>
      </w:r>
      <w:r w:rsidR="00AB52CC" w:rsidRPr="004C08C4">
        <w:rPr>
          <w:rFonts w:ascii="Times-Roman" w:eastAsia="ＭＳ 明朝" w:hAnsi="Times-Roman" w:cs="Times-Roman"/>
          <w:kern w:val="0"/>
          <w:sz w:val="20"/>
          <w:szCs w:val="20"/>
          <w:lang w:eastAsia="pt-PT"/>
        </w:rPr>
        <w:t xml:space="preserve">, C., T. Terada, T. Tanaka, &amp; </w:t>
      </w:r>
      <w:r w:rsidRPr="004C08C4">
        <w:rPr>
          <w:rFonts w:ascii="Times-Roman" w:eastAsia="ＭＳ 明朝" w:hAnsi="Times-Roman" w:cs="Times-Roman"/>
          <w:kern w:val="0"/>
          <w:sz w:val="20"/>
          <w:szCs w:val="20"/>
          <w:lang w:eastAsia="pt-PT"/>
        </w:rPr>
        <w:t xml:space="preserve">M. </w:t>
      </w:r>
      <w:proofErr w:type="spellStart"/>
      <w:r w:rsidRPr="004C08C4">
        <w:rPr>
          <w:rFonts w:ascii="Times-Roman" w:eastAsia="ＭＳ 明朝" w:hAnsi="Times-Roman" w:cs="Times-Roman"/>
          <w:kern w:val="0"/>
          <w:sz w:val="20"/>
          <w:szCs w:val="20"/>
          <w:lang w:eastAsia="pt-PT"/>
        </w:rPr>
        <w:t>Yokohari</w:t>
      </w:r>
      <w:proofErr w:type="spellEnd"/>
      <w:r w:rsidRPr="004C08C4">
        <w:rPr>
          <w:rFonts w:ascii="Times-Roman" w:eastAsia="ＭＳ 明朝" w:hAnsi="Times-Roman" w:cs="Times-Roman"/>
          <w:kern w:val="0"/>
          <w:sz w:val="20"/>
          <w:szCs w:val="20"/>
          <w:lang w:eastAsia="pt-PT"/>
        </w:rPr>
        <w:t xml:space="preserve"> (2016)</w:t>
      </w:r>
      <w:r w:rsidR="00AB52CC"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Directions for Vacant Lot Management in the Outer Suburbs of the Tokyo Metropolitan Region</w:t>
      </w:r>
      <w:r w:rsidR="00AB52CC" w:rsidRPr="004C08C4">
        <w:rPr>
          <w:rFonts w:ascii="Times-Roman" w:eastAsia="ＭＳ 明朝" w:hAnsi="Times-Roman" w:cs="Times-Roman"/>
          <w:kern w:val="0"/>
          <w:sz w:val="20"/>
          <w:szCs w:val="20"/>
          <w:lang w:eastAsia="pt-PT"/>
        </w:rPr>
        <w:t>,</w:t>
      </w:r>
      <w:r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i/>
          <w:kern w:val="0"/>
          <w:sz w:val="20"/>
          <w:szCs w:val="20"/>
          <w:lang w:eastAsia="pt-PT"/>
        </w:rPr>
        <w:t>Urban and Regional Planning Review</w:t>
      </w:r>
      <w:r w:rsidRPr="004C08C4">
        <w:rPr>
          <w:rFonts w:ascii="Times-Roman" w:eastAsia="ＭＳ 明朝" w:hAnsi="Times-Roman" w:cs="Times-Roman"/>
          <w:kern w:val="0"/>
          <w:sz w:val="20"/>
          <w:szCs w:val="20"/>
          <w:lang w:eastAsia="pt-PT"/>
        </w:rPr>
        <w:t xml:space="preserve">, </w:t>
      </w:r>
      <w:r w:rsidR="00AB52CC" w:rsidRPr="004C08C4">
        <w:rPr>
          <w:rFonts w:ascii="Times-Roman" w:eastAsia="ＭＳ 明朝" w:hAnsi="Times-Roman" w:cs="Times-Roman"/>
          <w:kern w:val="0"/>
          <w:sz w:val="20"/>
          <w:szCs w:val="20"/>
          <w:lang w:eastAsia="pt-PT"/>
        </w:rPr>
        <w:t>3</w:t>
      </w:r>
      <w:r w:rsidRPr="004C08C4">
        <w:rPr>
          <w:rFonts w:ascii="Times-Roman" w:eastAsia="ＭＳ 明朝" w:hAnsi="Times-Roman" w:cs="Times-Roman"/>
          <w:kern w:val="0"/>
          <w:sz w:val="20"/>
          <w:szCs w:val="20"/>
          <w:lang w:eastAsia="pt-PT"/>
        </w:rPr>
        <w:t>, 66-84, https://doi.org/10.143</w:t>
      </w:r>
      <w:r w:rsidR="00AB52CC" w:rsidRPr="004C08C4">
        <w:rPr>
          <w:rFonts w:ascii="Times-Roman" w:eastAsia="ＭＳ 明朝" w:hAnsi="Times-Roman" w:cs="Times-Roman"/>
          <w:kern w:val="0"/>
          <w:sz w:val="20"/>
          <w:szCs w:val="20"/>
          <w:lang w:eastAsia="pt-PT"/>
        </w:rPr>
        <w:t>98/urpr.3.66</w:t>
      </w:r>
    </w:p>
    <w:p w14:paraId="412F0B8D" w14:textId="0A4D7EF4" w:rsidR="00960148" w:rsidRPr="004C08C4" w:rsidRDefault="008C42DC" w:rsidP="00960148">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If the reference is a book</w:t>
      </w:r>
      <w:r w:rsidR="00BC4108" w:rsidRPr="004C08C4">
        <w:rPr>
          <w:rFonts w:ascii="Times-Roman" w:eastAsia="ＭＳ 明朝" w:hAnsi="Times-Roman" w:cs="Times-Roman"/>
          <w:kern w:val="0"/>
          <w:sz w:val="20"/>
          <w:szCs w:val="20"/>
          <w:lang w:eastAsia="pt-PT"/>
        </w:rPr>
        <w:t>:</w:t>
      </w:r>
    </w:p>
    <w:p w14:paraId="44DB005B" w14:textId="45FBCEE2" w:rsidR="00AB52CC" w:rsidRPr="004C08C4" w:rsidRDefault="008C42DC" w:rsidP="00AB52CC">
      <w:pPr>
        <w:tabs>
          <w:tab w:val="left" w:pos="567"/>
        </w:tabs>
        <w:autoSpaceDE w:val="0"/>
        <w:autoSpaceDN w:val="0"/>
        <w:adjustRightInd w:val="0"/>
        <w:spacing w:after="60"/>
        <w:ind w:left="426" w:hanging="426"/>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Ishida, Y. (2004). Japanese Modern Urban Planning from 1868 to 2003 (</w:t>
      </w:r>
      <w:r w:rsidRPr="004C08C4">
        <w:rPr>
          <w:rFonts w:ascii="Times-Roman" w:eastAsia="ＭＳ 明朝" w:hAnsi="Times-Roman" w:cs="Times-Roman"/>
          <w:kern w:val="0"/>
          <w:sz w:val="20"/>
          <w:szCs w:val="20"/>
          <w:lang w:eastAsia="pt-PT"/>
        </w:rPr>
        <w:t xml:space="preserve">日本近現代都市計画の展開　</w:t>
      </w:r>
      <w:r w:rsidRPr="004C08C4">
        <w:rPr>
          <w:rFonts w:ascii="Times-Roman" w:eastAsia="ＭＳ 明朝" w:hAnsi="Times-Roman" w:cs="Times-Roman"/>
          <w:kern w:val="0"/>
          <w:sz w:val="20"/>
          <w:szCs w:val="20"/>
          <w:lang w:eastAsia="pt-PT"/>
        </w:rPr>
        <w:t>1968-2003), Tokyo: JICHITAI-KENKYUSHA(</w:t>
      </w:r>
      <w:r w:rsidRPr="004C08C4">
        <w:rPr>
          <w:rFonts w:ascii="Times-Roman" w:eastAsia="ＭＳ 明朝" w:hAnsi="Times-Roman" w:cs="Times-Roman"/>
          <w:kern w:val="0"/>
          <w:sz w:val="20"/>
          <w:szCs w:val="20"/>
          <w:lang w:eastAsia="pt-PT"/>
        </w:rPr>
        <w:t>自治体研究社</w:t>
      </w:r>
      <w:r w:rsidRPr="004C08C4">
        <w:rPr>
          <w:rFonts w:ascii="Times-Roman" w:eastAsia="ＭＳ 明朝" w:hAnsi="Times-Roman" w:cs="Times-Roman"/>
          <w:kern w:val="0"/>
          <w:sz w:val="20"/>
          <w:szCs w:val="20"/>
          <w:lang w:eastAsia="pt-PT"/>
        </w:rPr>
        <w:t>).</w:t>
      </w:r>
      <w:r w:rsidR="00E6492A" w:rsidRPr="004C08C4">
        <w:rPr>
          <w:rFonts w:ascii="Times-Roman" w:eastAsia="ＭＳ 明朝" w:hAnsi="Times-Roman" w:cs="Times-Roman"/>
          <w:kern w:val="0"/>
          <w:sz w:val="20"/>
          <w:szCs w:val="20"/>
          <w:lang w:eastAsia="pt-PT"/>
        </w:rPr>
        <w:t xml:space="preserve"> (in Japanese)</w:t>
      </w:r>
      <w:r w:rsidR="00AE0005" w:rsidRPr="004C08C4">
        <w:rPr>
          <w:rFonts w:ascii="Times-Roman" w:eastAsia="ＭＳ 明朝" w:hAnsi="Times-Roman" w:cs="Times-Roman"/>
          <w:kern w:val="0"/>
          <w:sz w:val="20"/>
          <w:szCs w:val="20"/>
          <w:lang w:eastAsia="pt-PT"/>
        </w:rPr>
        <w:t xml:space="preserve"> </w:t>
      </w:r>
      <w:r w:rsidRPr="004C08C4">
        <w:rPr>
          <w:rFonts w:ascii="Times-Roman" w:eastAsia="ＭＳ 明朝" w:hAnsi="Times-Roman" w:cs="Times-Roman"/>
          <w:kern w:val="0"/>
          <w:sz w:val="20"/>
          <w:szCs w:val="20"/>
          <w:lang w:eastAsia="pt-PT"/>
        </w:rPr>
        <w:t>Ben-</w:t>
      </w:r>
      <w:proofErr w:type="spellStart"/>
      <w:r w:rsidRPr="004C08C4">
        <w:rPr>
          <w:rFonts w:ascii="Times-Roman" w:eastAsia="ＭＳ 明朝" w:hAnsi="Times-Roman" w:cs="Times-Roman"/>
          <w:kern w:val="0"/>
          <w:sz w:val="20"/>
          <w:szCs w:val="20"/>
          <w:lang w:eastAsia="pt-PT"/>
        </w:rPr>
        <w:t>Akiva</w:t>
      </w:r>
      <w:proofErr w:type="spellEnd"/>
      <w:r w:rsidRPr="004C08C4">
        <w:rPr>
          <w:rFonts w:ascii="Times-Roman" w:eastAsia="ＭＳ 明朝" w:hAnsi="Times-Roman" w:cs="Times-Roman"/>
          <w:kern w:val="0"/>
          <w:sz w:val="20"/>
          <w:szCs w:val="20"/>
          <w:lang w:eastAsia="pt-PT"/>
        </w:rPr>
        <w:t xml:space="preserve">, Moshe, &amp; S. R. </w:t>
      </w:r>
      <w:proofErr w:type="spellStart"/>
      <w:r w:rsidRPr="004C08C4">
        <w:rPr>
          <w:rFonts w:ascii="Times-Roman" w:eastAsia="ＭＳ 明朝" w:hAnsi="Times-Roman" w:cs="Times-Roman"/>
          <w:kern w:val="0"/>
          <w:sz w:val="20"/>
          <w:szCs w:val="20"/>
          <w:lang w:eastAsia="pt-PT"/>
        </w:rPr>
        <w:t>Lerman</w:t>
      </w:r>
      <w:proofErr w:type="spellEnd"/>
      <w:r w:rsidRPr="004C08C4">
        <w:rPr>
          <w:rFonts w:ascii="Times-Roman" w:eastAsia="ＭＳ 明朝" w:hAnsi="Times-Roman" w:cs="Times-Roman"/>
          <w:kern w:val="0"/>
          <w:sz w:val="20"/>
          <w:szCs w:val="20"/>
          <w:lang w:eastAsia="pt-PT"/>
        </w:rPr>
        <w:t xml:space="preserve"> (1991). Discrete Choice Analysis: Theory and Application to Travel Demand, Cambridge, MA: MIT Press.</w:t>
      </w:r>
    </w:p>
    <w:p w14:paraId="20A97EA0" w14:textId="5A0C10A2" w:rsidR="00AB52CC" w:rsidRPr="004C08C4" w:rsidRDefault="008C42DC" w:rsidP="00AB52CC">
      <w:pPr>
        <w:tabs>
          <w:tab w:val="left" w:pos="567"/>
        </w:tabs>
        <w:autoSpaceDE w:val="0"/>
        <w:autoSpaceDN w:val="0"/>
        <w:adjustRightInd w:val="0"/>
        <w:spacing w:after="60"/>
        <w:ind w:left="426" w:hanging="426"/>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If the reference is a chapter of a book</w:t>
      </w:r>
      <w:r w:rsidR="00BC4108" w:rsidRPr="004C08C4">
        <w:rPr>
          <w:rFonts w:ascii="Times-Roman" w:eastAsia="ＭＳ 明朝" w:hAnsi="Times-Roman" w:cs="Times-Roman"/>
          <w:kern w:val="0"/>
          <w:sz w:val="20"/>
          <w:szCs w:val="20"/>
          <w:lang w:eastAsia="pt-PT"/>
        </w:rPr>
        <w:t>:</w:t>
      </w:r>
    </w:p>
    <w:p w14:paraId="216B7241" w14:textId="77777777" w:rsidR="00960148" w:rsidRPr="004C08C4" w:rsidRDefault="008C42DC" w:rsidP="00AB52CC">
      <w:pPr>
        <w:tabs>
          <w:tab w:val="left" w:pos="567"/>
        </w:tabs>
        <w:autoSpaceDE w:val="0"/>
        <w:autoSpaceDN w:val="0"/>
        <w:adjustRightInd w:val="0"/>
        <w:spacing w:after="60"/>
        <w:ind w:left="426" w:hanging="426"/>
        <w:rPr>
          <w:rFonts w:ascii="Times-Roman" w:eastAsia="ＭＳ 明朝" w:hAnsi="Times-Roman" w:cs="Times-Roman"/>
          <w:kern w:val="0"/>
          <w:sz w:val="20"/>
          <w:szCs w:val="20"/>
          <w:lang w:eastAsia="pt-PT"/>
        </w:rPr>
      </w:pPr>
      <w:proofErr w:type="spellStart"/>
      <w:r w:rsidRPr="004C08C4">
        <w:rPr>
          <w:rFonts w:ascii="Times-Roman" w:eastAsia="ＭＳ 明朝" w:hAnsi="Times-Roman" w:cs="Times-Roman"/>
          <w:kern w:val="0"/>
          <w:sz w:val="20"/>
          <w:szCs w:val="20"/>
          <w:lang w:eastAsia="pt-PT"/>
        </w:rPr>
        <w:t>Asami</w:t>
      </w:r>
      <w:proofErr w:type="spellEnd"/>
      <w:r w:rsidRPr="004C08C4">
        <w:rPr>
          <w:rFonts w:ascii="Times-Roman" w:eastAsia="ＭＳ 明朝" w:hAnsi="Times-Roman" w:cs="Times-Roman"/>
          <w:kern w:val="0"/>
          <w:sz w:val="20"/>
          <w:szCs w:val="20"/>
          <w:lang w:eastAsia="pt-PT"/>
        </w:rPr>
        <w:t xml:space="preserve">, Y. (2000). Improvement of Residential Environment in Urbanized Areas: Renovation of Housing Policy and City Planning. In K. </w:t>
      </w:r>
      <w:proofErr w:type="spellStart"/>
      <w:r w:rsidRPr="004C08C4">
        <w:rPr>
          <w:rFonts w:ascii="Times-Roman" w:eastAsia="ＭＳ 明朝" w:hAnsi="Times-Roman" w:cs="Times-Roman"/>
          <w:kern w:val="0"/>
          <w:sz w:val="20"/>
          <w:szCs w:val="20"/>
          <w:lang w:eastAsia="pt-PT"/>
        </w:rPr>
        <w:t>Hagihara</w:t>
      </w:r>
      <w:proofErr w:type="spellEnd"/>
      <w:r w:rsidRPr="004C08C4">
        <w:rPr>
          <w:rFonts w:ascii="Times-Roman" w:eastAsia="ＭＳ 明朝" w:hAnsi="Times-Roman" w:cs="Times-Roman"/>
          <w:kern w:val="0"/>
          <w:sz w:val="20"/>
          <w:szCs w:val="20"/>
          <w:lang w:eastAsia="pt-PT"/>
        </w:rPr>
        <w:t xml:space="preserve"> (Eds.), </w:t>
      </w:r>
      <w:r w:rsidRPr="004C08C4">
        <w:rPr>
          <w:rFonts w:ascii="Times-Roman" w:eastAsia="ＭＳ 明朝" w:hAnsi="Times-Roman" w:cs="Times-Roman"/>
          <w:i/>
          <w:kern w:val="0"/>
          <w:sz w:val="20"/>
          <w:szCs w:val="20"/>
          <w:lang w:eastAsia="pt-PT"/>
        </w:rPr>
        <w:t>City and Habitation: Reflection on Land, Housing and Environment</w:t>
      </w:r>
      <w:r w:rsidRPr="004C08C4">
        <w:rPr>
          <w:rFonts w:ascii="Times-Roman" w:eastAsia="ＭＳ 明朝" w:hAnsi="Times-Roman" w:cs="Times-Roman"/>
          <w:kern w:val="0"/>
          <w:sz w:val="20"/>
          <w:szCs w:val="20"/>
          <w:lang w:eastAsia="pt-PT"/>
        </w:rPr>
        <w:t xml:space="preserve"> (pp.119-150). Tokyo: Tokyo Metropolitan University Press.</w:t>
      </w:r>
    </w:p>
    <w:p w14:paraId="320AEEF2" w14:textId="77777777" w:rsidR="00960148" w:rsidRPr="004C08C4" w:rsidRDefault="008C42DC" w:rsidP="00960148">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C</w:t>
      </w:r>
      <w:r w:rsidR="002C5265" w:rsidRPr="004C08C4">
        <w:rPr>
          <w:rFonts w:ascii="Times-Roman" w:eastAsia="ＭＳ 明朝" w:hAnsi="Times-Roman" w:cs="Times-Roman"/>
          <w:kern w:val="0"/>
          <w:sz w:val="20"/>
          <w:szCs w:val="20"/>
          <w:lang w:eastAsia="pt-PT"/>
        </w:rPr>
        <w:t>ity Planning Institute of Japan.</w:t>
      </w:r>
      <w:r w:rsidRPr="004C08C4">
        <w:rPr>
          <w:rFonts w:ascii="Times-Roman" w:eastAsia="ＭＳ 明朝" w:hAnsi="Times-Roman" w:cs="Times-Roman"/>
          <w:kern w:val="0"/>
          <w:sz w:val="20"/>
          <w:szCs w:val="20"/>
          <w:lang w:eastAsia="pt-PT"/>
        </w:rPr>
        <w:t xml:space="preserve"> </w:t>
      </w:r>
      <w:r w:rsidR="002C5265" w:rsidRPr="004C08C4">
        <w:rPr>
          <w:rFonts w:ascii="Times-Roman" w:eastAsia="ＭＳ 明朝" w:hAnsi="Times-Roman" w:cs="Times-Roman"/>
          <w:kern w:val="0"/>
          <w:sz w:val="20"/>
          <w:szCs w:val="20"/>
          <w:lang w:eastAsia="pt-PT"/>
        </w:rPr>
        <w:t>Retrieved</w:t>
      </w:r>
      <w:r w:rsidR="009E7E39" w:rsidRPr="004C08C4">
        <w:rPr>
          <w:rFonts w:ascii="Times-Roman" w:eastAsia="ＭＳ 明朝" w:hAnsi="Times-Roman" w:cs="Times-Roman"/>
          <w:kern w:val="0"/>
          <w:sz w:val="20"/>
          <w:szCs w:val="20"/>
          <w:lang w:eastAsia="pt-PT"/>
        </w:rPr>
        <w:t xml:space="preserve"> on </w:t>
      </w:r>
      <w:r w:rsidR="002C5265" w:rsidRPr="004C08C4">
        <w:rPr>
          <w:rFonts w:ascii="Times-Roman" w:eastAsia="ＭＳ 明朝" w:hAnsi="Times-Roman" w:cs="Times-Roman"/>
          <w:kern w:val="0"/>
          <w:sz w:val="20"/>
          <w:szCs w:val="20"/>
          <w:lang w:eastAsia="pt-PT"/>
        </w:rPr>
        <w:t xml:space="preserve">June 11, 2021, from </w:t>
      </w:r>
      <w:r w:rsidRPr="004C08C4">
        <w:rPr>
          <w:rFonts w:ascii="Times-Roman" w:eastAsia="ＭＳ 明朝" w:hAnsi="Times-Roman" w:cs="Times-Roman"/>
          <w:kern w:val="0"/>
          <w:sz w:val="20"/>
          <w:szCs w:val="20"/>
          <w:lang w:eastAsia="pt-PT"/>
        </w:rPr>
        <w:t>http://www.cpij.or.jp/ (in Japanese)</w:t>
      </w:r>
      <w:r w:rsidR="002C5265" w:rsidRPr="004C08C4">
        <w:rPr>
          <w:rFonts w:ascii="Times-Roman" w:eastAsia="ＭＳ 明朝" w:hAnsi="Times-Roman" w:cs="Times-Roman"/>
          <w:kern w:val="0"/>
          <w:sz w:val="20"/>
          <w:szCs w:val="20"/>
          <w:lang w:eastAsia="pt-PT"/>
        </w:rPr>
        <w:t xml:space="preserve"> </w:t>
      </w:r>
    </w:p>
    <w:p w14:paraId="687D90C1" w14:textId="77777777" w:rsidR="00960148" w:rsidRPr="004C08C4" w:rsidRDefault="008C42DC" w:rsidP="00CE59FD">
      <w:pPr>
        <w:tabs>
          <w:tab w:val="left" w:pos="567"/>
        </w:tabs>
        <w:autoSpaceDE w:val="0"/>
        <w:autoSpaceDN w:val="0"/>
        <w:adjustRightInd w:val="0"/>
        <w:spacing w:after="60"/>
        <w:rPr>
          <w:rFonts w:ascii="Times-Roman" w:eastAsia="ＭＳ 明朝" w:hAnsi="Times-Roman" w:cs="Times-Roman"/>
          <w:kern w:val="0"/>
          <w:sz w:val="20"/>
          <w:szCs w:val="20"/>
          <w:lang w:eastAsia="pt-PT"/>
        </w:rPr>
      </w:pPr>
      <w:r w:rsidRPr="004C08C4">
        <w:rPr>
          <w:rFonts w:ascii="Times-Roman" w:eastAsia="ＭＳ 明朝" w:hAnsi="Times-Roman" w:cs="Times-Roman"/>
          <w:kern w:val="0"/>
          <w:sz w:val="20"/>
          <w:szCs w:val="20"/>
          <w:lang w:eastAsia="pt-PT"/>
        </w:rPr>
        <w:t>Ministry of Land, Infrastructure, Transport and Tourism. (2018 Nov. 5). Low Carbon City Development Guidance. Retrieved from http://www.mlit.go.jp/common/000191810.pdf</w:t>
      </w:r>
    </w:p>
    <w:p w14:paraId="342729F6" w14:textId="55BFA227" w:rsidR="00295318" w:rsidRDefault="008C42DC" w:rsidP="00295318">
      <w:pPr>
        <w:tabs>
          <w:tab w:val="left" w:pos="567"/>
        </w:tabs>
        <w:autoSpaceDE w:val="0"/>
        <w:autoSpaceDN w:val="0"/>
        <w:adjustRightInd w:val="0"/>
        <w:spacing w:after="60"/>
        <w:ind w:left="426" w:hanging="426"/>
        <w:rPr>
          <w:rFonts w:ascii="Times-Roman" w:eastAsia="ＭＳ 明朝" w:hAnsi="Times-Roman" w:cs="Times-Roman"/>
          <w:color w:val="0563C1"/>
          <w:kern w:val="0"/>
          <w:sz w:val="20"/>
          <w:szCs w:val="20"/>
          <w:u w:val="single"/>
          <w:lang w:eastAsia="pt-PT"/>
        </w:rPr>
      </w:pPr>
      <w:r w:rsidRPr="004C08C4">
        <w:rPr>
          <w:rFonts w:ascii="Times-Roman" w:eastAsia="ＭＳ 明朝" w:hAnsi="Times-Roman" w:cs="Times-Roman"/>
          <w:kern w:val="0"/>
          <w:sz w:val="20"/>
          <w:szCs w:val="20"/>
          <w:lang w:eastAsia="pt-PT"/>
        </w:rPr>
        <w:t xml:space="preserve">Chou, L., McClintock, R., Moretti, F., Nix, D. H. (1993). Technology and education: New wine in new bottles: </w:t>
      </w:r>
      <w:r w:rsidRPr="004C08C4">
        <w:rPr>
          <w:rFonts w:ascii="Times-Roman" w:eastAsia="ＭＳ 明朝" w:hAnsi="Times-Roman" w:cs="Times New Roman"/>
          <w:i/>
          <w:iCs/>
          <w:kern w:val="0"/>
          <w:sz w:val="20"/>
          <w:szCs w:val="20"/>
          <w:lang w:eastAsia="pt-PT"/>
        </w:rPr>
        <w:t>Choosing pasts and imagining educational futures</w:t>
      </w:r>
      <w:r w:rsidRPr="004C08C4">
        <w:rPr>
          <w:rFonts w:ascii="Times-Roman" w:eastAsia="ＭＳ 明朝" w:hAnsi="Times-Roman" w:cs="Times-Roman"/>
          <w:kern w:val="0"/>
          <w:sz w:val="20"/>
          <w:szCs w:val="20"/>
          <w:lang w:eastAsia="pt-PT"/>
        </w:rPr>
        <w:t xml:space="preserve">. Retrieved August 24, 2000, from Columbia University, Institute for Learning Technologies Web site: </w:t>
      </w:r>
      <w:hyperlink r:id="rId11" w:history="1">
        <w:r w:rsidRPr="004C08C4">
          <w:rPr>
            <w:rFonts w:ascii="Times-Roman" w:eastAsia="ＭＳ 明朝" w:hAnsi="Times-Roman" w:cs="Times-Roman"/>
            <w:color w:val="0563C1"/>
            <w:kern w:val="0"/>
            <w:sz w:val="20"/>
            <w:szCs w:val="20"/>
            <w:u w:val="single"/>
            <w:lang w:eastAsia="pt-PT"/>
          </w:rPr>
          <w:t>http://www.ilt.columbia.edu/publications/newwine1.htm</w:t>
        </w:r>
      </w:hyperlink>
    </w:p>
    <w:p w14:paraId="33BCA602" w14:textId="77777777" w:rsidR="00422875" w:rsidRPr="004C08C4" w:rsidRDefault="00422875" w:rsidP="00295318">
      <w:pPr>
        <w:tabs>
          <w:tab w:val="left" w:pos="567"/>
        </w:tabs>
        <w:autoSpaceDE w:val="0"/>
        <w:autoSpaceDN w:val="0"/>
        <w:adjustRightInd w:val="0"/>
        <w:spacing w:after="60"/>
        <w:ind w:left="426" w:hanging="426"/>
        <w:rPr>
          <w:rFonts w:ascii="Times-Roman" w:eastAsia="ＭＳ 明朝" w:hAnsi="Times-Roman" w:cs="Times-Roman"/>
          <w:kern w:val="0"/>
          <w:sz w:val="20"/>
          <w:szCs w:val="20"/>
          <w:lang w:eastAsia="pt-PT"/>
        </w:rPr>
      </w:pPr>
    </w:p>
    <w:p w14:paraId="5D8180C8" w14:textId="77777777" w:rsidR="00F16769" w:rsidRPr="004C08C4" w:rsidRDefault="008C42DC" w:rsidP="00F16769">
      <w:pPr>
        <w:pStyle w:val="history-head"/>
        <w:rPr>
          <w:sz w:val="16"/>
          <w:szCs w:val="21"/>
        </w:rPr>
      </w:pPr>
      <w:r w:rsidRPr="004C08C4">
        <w:rPr>
          <w:sz w:val="16"/>
          <w:szCs w:val="21"/>
        </w:rPr>
        <w:t xml:space="preserve">Article history: </w:t>
      </w:r>
    </w:p>
    <w:p w14:paraId="4C365E42" w14:textId="77777777" w:rsidR="00F16769" w:rsidRPr="004C08C4" w:rsidRDefault="008C42DC" w:rsidP="00F16769">
      <w:pPr>
        <w:pStyle w:val="Els-history"/>
        <w:rPr>
          <w:sz w:val="16"/>
          <w:szCs w:val="21"/>
        </w:rPr>
      </w:pPr>
      <w:r w:rsidRPr="004C08C4">
        <w:rPr>
          <w:sz w:val="16"/>
          <w:szCs w:val="21"/>
        </w:rPr>
        <w:t>Received 00 December 00</w:t>
      </w:r>
    </w:p>
    <w:p w14:paraId="5CCAEF81" w14:textId="77777777" w:rsidR="00F16769" w:rsidRPr="004C08C4" w:rsidRDefault="008C42DC" w:rsidP="00F16769">
      <w:pPr>
        <w:pStyle w:val="Els-history"/>
        <w:rPr>
          <w:sz w:val="16"/>
          <w:szCs w:val="21"/>
        </w:rPr>
      </w:pPr>
      <w:r w:rsidRPr="004C08C4">
        <w:rPr>
          <w:sz w:val="16"/>
          <w:szCs w:val="21"/>
        </w:rPr>
        <w:t>Received in revised form 00 January 00</w:t>
      </w:r>
    </w:p>
    <w:p w14:paraId="3C2A3FEA" w14:textId="38DFA158" w:rsidR="00ED356C" w:rsidRPr="006765FF" w:rsidRDefault="008C42DC" w:rsidP="006765FF">
      <w:pPr>
        <w:pStyle w:val="Els-history"/>
        <w:rPr>
          <w:sz w:val="16"/>
          <w:szCs w:val="21"/>
        </w:rPr>
      </w:pPr>
      <w:r w:rsidRPr="004C08C4">
        <w:rPr>
          <w:sz w:val="16"/>
          <w:szCs w:val="21"/>
        </w:rPr>
        <w:t>Accepted 00 February 00</w:t>
      </w:r>
    </w:p>
    <w:sectPr w:rsidR="00ED356C" w:rsidRPr="006765FF" w:rsidSect="007F77FA">
      <w:headerReference w:type="default" r:id="rId12"/>
      <w:footerReference w:type="default" r:id="rId13"/>
      <w:pgSz w:w="11906" w:h="16838" w:code="9"/>
      <w:pgMar w:top="1701" w:right="1701" w:bottom="1701" w:left="1701" w:header="851" w:footer="992" w:gutter="0"/>
      <w:cols w:space="425"/>
      <w:docGrid w:type="lines" w:linePitch="30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F9513" w14:textId="77777777" w:rsidR="007B3C80" w:rsidRDefault="007B3C80">
      <w:r>
        <w:separator/>
      </w:r>
    </w:p>
  </w:endnote>
  <w:endnote w:type="continuationSeparator" w:id="0">
    <w:p w14:paraId="23D48B37" w14:textId="77777777" w:rsidR="007B3C80" w:rsidRDefault="007B3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游ゴシック Light">
    <w:panose1 w:val="020B0300000000000000"/>
    <w:charset w:val="80"/>
    <w:family w:val="modern"/>
    <w:pitch w:val="variable"/>
    <w:sig w:usb0="E00002FF" w:usb1="2AC7FDFF" w:usb2="00000016"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E20FC" w14:textId="30664728" w:rsidR="00A1065E" w:rsidRPr="006E1627" w:rsidRDefault="00A1065E" w:rsidP="00295318">
    <w:pPr>
      <w:pStyle w:val="a5"/>
      <w:rPr>
        <w:sz w:val="16"/>
        <w:szCs w:val="16"/>
      </w:rPr>
    </w:pPr>
    <w:r w:rsidRPr="006E1627">
      <w:rPr>
        <w:sz w:val="16"/>
        <w:szCs w:val="16"/>
      </w:rPr>
      <w:t xml:space="preserve">* Corresponding author Name, </w:t>
    </w:r>
    <w:r w:rsidR="00F02E7E" w:rsidRPr="006E1627">
      <w:rPr>
        <w:rFonts w:hint="eastAsia"/>
        <w:sz w:val="16"/>
        <w:szCs w:val="16"/>
      </w:rPr>
      <w:t xml:space="preserve"> </w:t>
    </w:r>
    <w:r w:rsidRPr="006E1627">
      <w:rPr>
        <w:sz w:val="16"/>
        <w:szCs w:val="16"/>
      </w:rPr>
      <w:t xml:space="preserve">E-mail address: </w:t>
    </w:r>
    <w:r w:rsidRPr="006E1627">
      <w:rPr>
        <w:i/>
        <w:sz w:val="16"/>
        <w:szCs w:val="16"/>
      </w:rPr>
      <w:fldChar w:fldCharType="begin"/>
    </w:r>
    <w:r w:rsidRPr="006E1627">
      <w:rPr>
        <w:sz w:val="16"/>
        <w:szCs w:val="16"/>
      </w:rPr>
      <w:instrText xml:space="preserve"> MACROBUTTON NoMacro author@institute.xxx </w:instrText>
    </w:r>
    <w:r w:rsidRPr="006E1627">
      <w:rPr>
        <w:i/>
        <w:sz w:val="16"/>
        <w:szCs w:val="16"/>
      </w:rPr>
      <w:fldChar w:fldCharType="end"/>
    </w:r>
  </w:p>
  <w:p w14:paraId="75145EE0" w14:textId="77777777" w:rsidR="00A1065E" w:rsidRPr="006E1627" w:rsidRDefault="00A1065E" w:rsidP="00295318">
    <w:pPr>
      <w:pStyle w:val="a5"/>
      <w:tabs>
        <w:tab w:val="center" w:pos="4961"/>
      </w:tabs>
      <w:rPr>
        <w:i/>
        <w:sz w:val="16"/>
        <w:szCs w:val="16"/>
      </w:rPr>
    </w:pPr>
    <w:r w:rsidRPr="006E1627">
      <w:rPr>
        <w:sz w:val="16"/>
        <w:szCs w:val="16"/>
      </w:rPr>
      <w:t>© 202</w:t>
    </w:r>
    <w:r w:rsidRPr="006E1627">
      <w:rPr>
        <w:rFonts w:hint="eastAsia"/>
        <w:sz w:val="16"/>
        <w:szCs w:val="16"/>
      </w:rPr>
      <w:t>2</w:t>
    </w:r>
    <w:r w:rsidRPr="006E1627">
      <w:rPr>
        <w:sz w:val="16"/>
        <w:szCs w:val="16"/>
      </w:rPr>
      <w:t xml:space="preserve"> City Planning Institute of Japan. All rights reserved.</w:t>
    </w:r>
  </w:p>
  <w:p w14:paraId="2988B6FB" w14:textId="77777777" w:rsidR="00A1065E" w:rsidRPr="006E1627" w:rsidRDefault="00A1065E" w:rsidP="00295318">
    <w:pPr>
      <w:pStyle w:val="a5"/>
      <w:tabs>
        <w:tab w:val="center" w:pos="4961"/>
      </w:tabs>
      <w:rPr>
        <w:i/>
        <w:sz w:val="16"/>
        <w:szCs w:val="16"/>
      </w:rPr>
    </w:pPr>
    <w:r w:rsidRPr="006E1627">
      <w:rPr>
        <w:sz w:val="16"/>
        <w:szCs w:val="16"/>
      </w:rPr>
      <w:t>https://doi.org/10.14398/</w:t>
    </w:r>
    <w:r w:rsidRPr="006E1627">
      <w:rPr>
        <w:rFonts w:hint="eastAsia"/>
        <w:sz w:val="16"/>
        <w:szCs w:val="16"/>
      </w:rPr>
      <w:t>x</w:t>
    </w:r>
    <w:r w:rsidRPr="006E1627">
      <w:rPr>
        <w:sz w:val="16"/>
        <w:szCs w:val="16"/>
      </w:rPr>
      <w:t>xxxxxxx</w:t>
    </w:r>
  </w:p>
  <w:p w14:paraId="7CE07B8B" w14:textId="77777777" w:rsidR="00A1065E" w:rsidRPr="00295318" w:rsidRDefault="00A1065E">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859217"/>
      <w:docPartObj>
        <w:docPartGallery w:val="Page Numbers (Bottom of Page)"/>
        <w:docPartUnique/>
      </w:docPartObj>
    </w:sdtPr>
    <w:sdtEndPr>
      <w:rPr>
        <w:sz w:val="16"/>
        <w:szCs w:val="18"/>
      </w:rPr>
    </w:sdtEndPr>
    <w:sdtContent>
      <w:p w14:paraId="159217DA" w14:textId="733C4183" w:rsidR="00A1065E" w:rsidRPr="001D7853" w:rsidRDefault="00A1065E">
        <w:pPr>
          <w:pStyle w:val="a5"/>
          <w:jc w:val="right"/>
          <w:rPr>
            <w:sz w:val="16"/>
            <w:szCs w:val="18"/>
          </w:rPr>
        </w:pPr>
        <w:r w:rsidRPr="001D7853">
          <w:rPr>
            <w:sz w:val="16"/>
            <w:szCs w:val="18"/>
          </w:rPr>
          <w:fldChar w:fldCharType="begin"/>
        </w:r>
        <w:r w:rsidRPr="001D7853">
          <w:rPr>
            <w:sz w:val="16"/>
            <w:szCs w:val="18"/>
          </w:rPr>
          <w:instrText>PAGE   \* MERGEFORMAT</w:instrText>
        </w:r>
        <w:r w:rsidRPr="001D7853">
          <w:rPr>
            <w:sz w:val="16"/>
            <w:szCs w:val="18"/>
          </w:rPr>
          <w:fldChar w:fldCharType="separate"/>
        </w:r>
        <w:r w:rsidR="00BE74C9" w:rsidRPr="00BE74C9">
          <w:rPr>
            <w:noProof/>
            <w:sz w:val="16"/>
            <w:szCs w:val="18"/>
            <w:lang w:val="ja-JP"/>
          </w:rPr>
          <w:t>6</w:t>
        </w:r>
        <w:r w:rsidRPr="001D7853">
          <w:rPr>
            <w:sz w:val="16"/>
            <w:szCs w:val="18"/>
          </w:rPr>
          <w:fldChar w:fldCharType="end"/>
        </w:r>
      </w:p>
    </w:sdtContent>
  </w:sdt>
  <w:p w14:paraId="20A9CFED" w14:textId="77777777" w:rsidR="00A1065E" w:rsidRPr="001D7853" w:rsidRDefault="00A1065E" w:rsidP="001D785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E9323" w14:textId="77777777" w:rsidR="007B3C80" w:rsidRDefault="007B3C80">
      <w:r>
        <w:separator/>
      </w:r>
    </w:p>
  </w:footnote>
  <w:footnote w:type="continuationSeparator" w:id="0">
    <w:p w14:paraId="160AB369" w14:textId="77777777" w:rsidR="007B3C80" w:rsidRDefault="007B3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7946" w14:textId="77777777" w:rsidR="00A1065E" w:rsidRPr="00295318" w:rsidRDefault="00A1065E" w:rsidP="00C15A61">
    <w:pPr>
      <w:pStyle w:val="a3"/>
      <w:rPr>
        <w:rFonts w:ascii="Times New Roman" w:hAnsi="Times New Roman" w:cs="Times New Roman"/>
        <w:b/>
        <w:bCs/>
      </w:rPr>
    </w:pPr>
    <w:r w:rsidRPr="00C15A61">
      <w:rPr>
        <w:rFonts w:ascii="Times New Roman" w:hAnsi="Times New Roman" w:cs="Times New Roman"/>
        <w:b/>
        <w:bCs/>
        <w:noProof/>
      </w:rPr>
      <w:drawing>
        <wp:anchor distT="0" distB="0" distL="114300" distR="114300" simplePos="0" relativeHeight="251658240" behindDoc="0" locked="0" layoutInCell="1" allowOverlap="1" wp14:anchorId="7ED9482D" wp14:editId="70B2F4B5">
          <wp:simplePos x="0" y="0"/>
          <wp:positionH relativeFrom="margin">
            <wp:posOffset>-99060</wp:posOffset>
          </wp:positionH>
          <wp:positionV relativeFrom="paragraph">
            <wp:posOffset>-124128</wp:posOffset>
          </wp:positionV>
          <wp:extent cx="5591175" cy="495300"/>
          <wp:effectExtent l="0" t="0" r="9525" b="0"/>
          <wp:wrapSquare wrapText="bothSides"/>
          <wp:docPr id="14" name="図 14">
            <a:extLst xmlns:a="http://schemas.openxmlformats.org/drawingml/2006/main">
              <a:ext uri="{FF2B5EF4-FFF2-40B4-BE49-F238E27FC236}">
                <a16:creationId xmlns:a16="http://schemas.microsoft.com/office/drawing/2014/main" id="{017635CA-D5E9-475D-AAE0-C16C75D287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88341" name="図 3">
                    <a:extLst>
                      <a:ext uri="{FF2B5EF4-FFF2-40B4-BE49-F238E27FC236}">
                        <a16:creationId xmlns:a16="http://schemas.microsoft.com/office/drawing/2014/main" id="{017635CA-D5E9-475D-AAE0-C16C75D2876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91175" cy="495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59D4E" w14:textId="77777777" w:rsidR="00422875" w:rsidRDefault="00422875">
    <w:pPr>
      <w:pStyle w:val="a3"/>
      <w:rPr>
        <w:rFonts w:ascii="Times New Roman" w:hAnsi="Times New Roman" w:cs="Times New Roman"/>
        <w:sz w:val="18"/>
        <w:szCs w:val="20"/>
        <w:u w:val="single"/>
      </w:rPr>
    </w:pPr>
  </w:p>
  <w:p w14:paraId="2C3D3B4E" w14:textId="77777777" w:rsidR="00422875" w:rsidRDefault="00422875">
    <w:pPr>
      <w:pStyle w:val="a3"/>
      <w:rPr>
        <w:rFonts w:ascii="Times New Roman" w:hAnsi="Times New Roman" w:cs="Times New Roman"/>
        <w:sz w:val="18"/>
        <w:szCs w:val="20"/>
        <w:u w:val="single"/>
      </w:rPr>
    </w:pPr>
  </w:p>
  <w:p w14:paraId="759A0F84" w14:textId="250BEE3F" w:rsidR="00A1065E" w:rsidRPr="003F7307" w:rsidRDefault="00A1065E">
    <w:pPr>
      <w:pStyle w:val="a3"/>
      <w:rPr>
        <w:rFonts w:ascii="Times New Roman" w:hAnsi="Times New Roman" w:cs="Times New Roman"/>
        <w:sz w:val="18"/>
        <w:szCs w:val="20"/>
        <w:u w:val="single"/>
      </w:rPr>
    </w:pPr>
    <w:r w:rsidRPr="003F7307">
      <w:rPr>
        <w:rFonts w:ascii="Times New Roman" w:hAnsi="Times New Roman" w:cs="Times New Roman"/>
        <w:sz w:val="18"/>
        <w:szCs w:val="20"/>
        <w:u w:val="single"/>
      </w:rPr>
      <w:t>surname1, surname2</w:t>
    </w:r>
    <w:r w:rsidRPr="003F7307">
      <w:rPr>
        <w:rFonts w:ascii="Times New Roman" w:hAnsi="Times New Roman" w:cs="Times New Roman" w:hint="eastAsia"/>
        <w:sz w:val="18"/>
        <w:szCs w:val="20"/>
        <w:u w:val="single"/>
      </w:rPr>
      <w:t>,</w:t>
    </w:r>
    <w:r w:rsidRPr="003F7307">
      <w:rPr>
        <w:rFonts w:ascii="Times New Roman" w:hAnsi="Times New Roman" w:cs="Times New Roman"/>
        <w:sz w:val="18"/>
        <w:szCs w:val="20"/>
        <w:u w:val="single"/>
      </w:rPr>
      <w:t xml:space="preserve"> and surname</w:t>
    </w:r>
    <w:r w:rsidRPr="003F7307">
      <w:rPr>
        <w:rFonts w:ascii="Times New Roman" w:hAnsi="Times New Roman" w:cs="Times New Roman" w:hint="eastAsia"/>
        <w:sz w:val="18"/>
        <w:szCs w:val="20"/>
        <w:u w:val="single"/>
      </w:rPr>
      <w:t>3</w:t>
    </w:r>
    <w:r w:rsidR="003F7307" w:rsidRPr="003F7307">
      <w:rPr>
        <w:rFonts w:ascii="Times New Roman" w:hAnsi="Times New Roman" w:cs="Times New Roman" w:hint="eastAsia"/>
        <w:sz w:val="18"/>
        <w:szCs w:val="20"/>
        <w:u w:val="single"/>
      </w:rPr>
      <w:t xml:space="preserve">　　　　　　　　　　　　</w:t>
    </w:r>
    <w:r w:rsidR="00422875">
      <w:rPr>
        <w:rFonts w:ascii="Times New Roman" w:hAnsi="Times New Roman" w:cs="Times New Roman" w:hint="eastAsia"/>
        <w:sz w:val="18"/>
        <w:szCs w:val="20"/>
        <w:u w:val="single"/>
      </w:rPr>
      <w:t xml:space="preserve">　　　　　　　　　　　</w:t>
    </w:r>
    <w:r w:rsidR="00B22DF6">
      <w:rPr>
        <w:rFonts w:ascii="Times New Roman" w:hAnsi="Times New Roman" w:cs="Times New Roman" w:hint="eastAsia"/>
        <w:sz w:val="18"/>
        <w:szCs w:val="20"/>
        <w:u w:val="single"/>
      </w:rPr>
      <w:t xml:space="preserve">　　　</w:t>
    </w:r>
    <w:r w:rsidR="003F7307" w:rsidRPr="003F7307">
      <w:rPr>
        <w:rFonts w:ascii="Times New Roman" w:hAnsi="Times New Roman" w:cs="Times New Roman" w:hint="eastAsia"/>
        <w:sz w:val="18"/>
        <w:szCs w:val="20"/>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053ED"/>
    <w:multiLevelType w:val="hybridMultilevel"/>
    <w:tmpl w:val="28C45D2E"/>
    <w:lvl w:ilvl="0" w:tplc="C43CAC70">
      <w:start w:val="1"/>
      <w:numFmt w:val="decimal"/>
      <w:lvlText w:val="%1)"/>
      <w:lvlJc w:val="left"/>
      <w:pPr>
        <w:ind w:left="565" w:hanging="360"/>
      </w:pPr>
      <w:rPr>
        <w:rFonts w:hint="default"/>
      </w:rPr>
    </w:lvl>
    <w:lvl w:ilvl="1" w:tplc="B03EED8C" w:tentative="1">
      <w:start w:val="1"/>
      <w:numFmt w:val="aiueoFullWidth"/>
      <w:lvlText w:val="(%2)"/>
      <w:lvlJc w:val="left"/>
      <w:pPr>
        <w:ind w:left="1045" w:hanging="420"/>
      </w:pPr>
    </w:lvl>
    <w:lvl w:ilvl="2" w:tplc="99F270B4" w:tentative="1">
      <w:start w:val="1"/>
      <w:numFmt w:val="decimalEnclosedCircle"/>
      <w:lvlText w:val="%3"/>
      <w:lvlJc w:val="left"/>
      <w:pPr>
        <w:ind w:left="1465" w:hanging="420"/>
      </w:pPr>
    </w:lvl>
    <w:lvl w:ilvl="3" w:tplc="267E2C78" w:tentative="1">
      <w:start w:val="1"/>
      <w:numFmt w:val="decimal"/>
      <w:lvlText w:val="%4."/>
      <w:lvlJc w:val="left"/>
      <w:pPr>
        <w:ind w:left="1885" w:hanging="420"/>
      </w:pPr>
    </w:lvl>
    <w:lvl w:ilvl="4" w:tplc="5838E3F4" w:tentative="1">
      <w:start w:val="1"/>
      <w:numFmt w:val="aiueoFullWidth"/>
      <w:lvlText w:val="(%5)"/>
      <w:lvlJc w:val="left"/>
      <w:pPr>
        <w:ind w:left="2305" w:hanging="420"/>
      </w:pPr>
    </w:lvl>
    <w:lvl w:ilvl="5" w:tplc="A25E8936" w:tentative="1">
      <w:start w:val="1"/>
      <w:numFmt w:val="decimalEnclosedCircle"/>
      <w:lvlText w:val="%6"/>
      <w:lvlJc w:val="left"/>
      <w:pPr>
        <w:ind w:left="2725" w:hanging="420"/>
      </w:pPr>
    </w:lvl>
    <w:lvl w:ilvl="6" w:tplc="81563E98" w:tentative="1">
      <w:start w:val="1"/>
      <w:numFmt w:val="decimal"/>
      <w:lvlText w:val="%7."/>
      <w:lvlJc w:val="left"/>
      <w:pPr>
        <w:ind w:left="3145" w:hanging="420"/>
      </w:pPr>
    </w:lvl>
    <w:lvl w:ilvl="7" w:tplc="961AE152" w:tentative="1">
      <w:start w:val="1"/>
      <w:numFmt w:val="aiueoFullWidth"/>
      <w:lvlText w:val="(%8)"/>
      <w:lvlJc w:val="left"/>
      <w:pPr>
        <w:ind w:left="3565" w:hanging="420"/>
      </w:pPr>
    </w:lvl>
    <w:lvl w:ilvl="8" w:tplc="8FC64A5A" w:tentative="1">
      <w:start w:val="1"/>
      <w:numFmt w:val="decimalEnclosedCircle"/>
      <w:lvlText w:val="%9"/>
      <w:lvlJc w:val="left"/>
      <w:pPr>
        <w:ind w:left="3985" w:hanging="420"/>
      </w:pPr>
    </w:lvl>
  </w:abstractNum>
  <w:num w:numId="1" w16cid:durableId="1979795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proofState w:spelling="clean" w:grammar="clean"/>
  <w:defaultTabStop w:val="840"/>
  <w:drawingGridHorizontalSpacing w:val="105"/>
  <w:drawingGridVerticalSpacing w:val="30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tzS3MDU0Mjc2NzFQ0lEKTi0uzszPAykwrgUAmp2RuywAAAA="/>
  </w:docVars>
  <w:rsids>
    <w:rsidRoot w:val="00ED356C"/>
    <w:rsid w:val="00004BAE"/>
    <w:rsid w:val="0001426F"/>
    <w:rsid w:val="00026604"/>
    <w:rsid w:val="000340B1"/>
    <w:rsid w:val="00044768"/>
    <w:rsid w:val="00050BA2"/>
    <w:rsid w:val="00074006"/>
    <w:rsid w:val="00077D53"/>
    <w:rsid w:val="00090C94"/>
    <w:rsid w:val="000A1685"/>
    <w:rsid w:val="000A7560"/>
    <w:rsid w:val="000D70AC"/>
    <w:rsid w:val="00115ADB"/>
    <w:rsid w:val="001165F3"/>
    <w:rsid w:val="00123A78"/>
    <w:rsid w:val="00133108"/>
    <w:rsid w:val="00141A25"/>
    <w:rsid w:val="00143DDB"/>
    <w:rsid w:val="00154401"/>
    <w:rsid w:val="00174BFC"/>
    <w:rsid w:val="001757BB"/>
    <w:rsid w:val="001808AD"/>
    <w:rsid w:val="001B3088"/>
    <w:rsid w:val="001C10CB"/>
    <w:rsid w:val="001D3D08"/>
    <w:rsid w:val="001D7853"/>
    <w:rsid w:val="001E3EB4"/>
    <w:rsid w:val="001F2134"/>
    <w:rsid w:val="00230376"/>
    <w:rsid w:val="00253BE0"/>
    <w:rsid w:val="00266CC9"/>
    <w:rsid w:val="00266F76"/>
    <w:rsid w:val="002873ED"/>
    <w:rsid w:val="00290452"/>
    <w:rsid w:val="00295318"/>
    <w:rsid w:val="002B410E"/>
    <w:rsid w:val="002C5265"/>
    <w:rsid w:val="002E5FC4"/>
    <w:rsid w:val="002F5C01"/>
    <w:rsid w:val="003560E1"/>
    <w:rsid w:val="00397C62"/>
    <w:rsid w:val="003A3671"/>
    <w:rsid w:val="003A69FE"/>
    <w:rsid w:val="003B0210"/>
    <w:rsid w:val="003B1AB6"/>
    <w:rsid w:val="003C7457"/>
    <w:rsid w:val="003D2556"/>
    <w:rsid w:val="003E0098"/>
    <w:rsid w:val="003E499E"/>
    <w:rsid w:val="003F6AD5"/>
    <w:rsid w:val="003F7307"/>
    <w:rsid w:val="00422875"/>
    <w:rsid w:val="0047247F"/>
    <w:rsid w:val="0047290B"/>
    <w:rsid w:val="00487D17"/>
    <w:rsid w:val="004C08C4"/>
    <w:rsid w:val="004C2648"/>
    <w:rsid w:val="004D1D9B"/>
    <w:rsid w:val="004E2DEF"/>
    <w:rsid w:val="004F14FF"/>
    <w:rsid w:val="00531311"/>
    <w:rsid w:val="005375A1"/>
    <w:rsid w:val="005403B0"/>
    <w:rsid w:val="00542E03"/>
    <w:rsid w:val="005442D0"/>
    <w:rsid w:val="005508C5"/>
    <w:rsid w:val="00560CCC"/>
    <w:rsid w:val="005A038D"/>
    <w:rsid w:val="005A7824"/>
    <w:rsid w:val="005B2076"/>
    <w:rsid w:val="005B21D9"/>
    <w:rsid w:val="005E13F5"/>
    <w:rsid w:val="005F6577"/>
    <w:rsid w:val="00630CDD"/>
    <w:rsid w:val="00675FE1"/>
    <w:rsid w:val="006765FF"/>
    <w:rsid w:val="00691669"/>
    <w:rsid w:val="006B79CA"/>
    <w:rsid w:val="006C18AC"/>
    <w:rsid w:val="006E1627"/>
    <w:rsid w:val="006E7968"/>
    <w:rsid w:val="006F2A08"/>
    <w:rsid w:val="006F360F"/>
    <w:rsid w:val="006F4156"/>
    <w:rsid w:val="00734CCE"/>
    <w:rsid w:val="0073736B"/>
    <w:rsid w:val="00752F76"/>
    <w:rsid w:val="007554E7"/>
    <w:rsid w:val="007570A2"/>
    <w:rsid w:val="00763CFE"/>
    <w:rsid w:val="00767024"/>
    <w:rsid w:val="00782237"/>
    <w:rsid w:val="00785179"/>
    <w:rsid w:val="007B3C80"/>
    <w:rsid w:val="007B5263"/>
    <w:rsid w:val="007F77FA"/>
    <w:rsid w:val="00800227"/>
    <w:rsid w:val="008003EC"/>
    <w:rsid w:val="008032FD"/>
    <w:rsid w:val="00821593"/>
    <w:rsid w:val="00823AD4"/>
    <w:rsid w:val="00851D97"/>
    <w:rsid w:val="00887476"/>
    <w:rsid w:val="00893F51"/>
    <w:rsid w:val="008954AF"/>
    <w:rsid w:val="008A0AE6"/>
    <w:rsid w:val="008A28D7"/>
    <w:rsid w:val="008C42DC"/>
    <w:rsid w:val="008E10F0"/>
    <w:rsid w:val="008E1CB8"/>
    <w:rsid w:val="00912D80"/>
    <w:rsid w:val="00960148"/>
    <w:rsid w:val="0096511F"/>
    <w:rsid w:val="0099401E"/>
    <w:rsid w:val="00994281"/>
    <w:rsid w:val="009A161C"/>
    <w:rsid w:val="009A31F0"/>
    <w:rsid w:val="009A5DBD"/>
    <w:rsid w:val="009C4D15"/>
    <w:rsid w:val="009E35ED"/>
    <w:rsid w:val="009E7E39"/>
    <w:rsid w:val="00A1065E"/>
    <w:rsid w:val="00A163CB"/>
    <w:rsid w:val="00A50F42"/>
    <w:rsid w:val="00AB52CC"/>
    <w:rsid w:val="00AB7D0D"/>
    <w:rsid w:val="00AC7554"/>
    <w:rsid w:val="00AE0005"/>
    <w:rsid w:val="00AE12BD"/>
    <w:rsid w:val="00AE469E"/>
    <w:rsid w:val="00AE6464"/>
    <w:rsid w:val="00B047E6"/>
    <w:rsid w:val="00B11BD5"/>
    <w:rsid w:val="00B22DF6"/>
    <w:rsid w:val="00B34938"/>
    <w:rsid w:val="00B44D95"/>
    <w:rsid w:val="00B91615"/>
    <w:rsid w:val="00BC3EB3"/>
    <w:rsid w:val="00BC4108"/>
    <w:rsid w:val="00BE74C9"/>
    <w:rsid w:val="00C15A61"/>
    <w:rsid w:val="00C1641F"/>
    <w:rsid w:val="00C62C32"/>
    <w:rsid w:val="00C665CB"/>
    <w:rsid w:val="00C77DC7"/>
    <w:rsid w:val="00C81206"/>
    <w:rsid w:val="00C87F5D"/>
    <w:rsid w:val="00CA04A1"/>
    <w:rsid w:val="00CA4F03"/>
    <w:rsid w:val="00CB1959"/>
    <w:rsid w:val="00CB6550"/>
    <w:rsid w:val="00CC5696"/>
    <w:rsid w:val="00CD2504"/>
    <w:rsid w:val="00CD3888"/>
    <w:rsid w:val="00CE25C3"/>
    <w:rsid w:val="00CE59FD"/>
    <w:rsid w:val="00CE7B27"/>
    <w:rsid w:val="00D045B8"/>
    <w:rsid w:val="00D158DE"/>
    <w:rsid w:val="00D17FB3"/>
    <w:rsid w:val="00D40DB7"/>
    <w:rsid w:val="00D619E0"/>
    <w:rsid w:val="00D63299"/>
    <w:rsid w:val="00DA378C"/>
    <w:rsid w:val="00DA7E5D"/>
    <w:rsid w:val="00DB21EC"/>
    <w:rsid w:val="00DB2B63"/>
    <w:rsid w:val="00E1003C"/>
    <w:rsid w:val="00E2555E"/>
    <w:rsid w:val="00E329B6"/>
    <w:rsid w:val="00E51D53"/>
    <w:rsid w:val="00E6492A"/>
    <w:rsid w:val="00E71A70"/>
    <w:rsid w:val="00E82CF8"/>
    <w:rsid w:val="00E9407B"/>
    <w:rsid w:val="00EA5362"/>
    <w:rsid w:val="00EC2396"/>
    <w:rsid w:val="00ED356C"/>
    <w:rsid w:val="00EE21B5"/>
    <w:rsid w:val="00F02E7E"/>
    <w:rsid w:val="00F04C3E"/>
    <w:rsid w:val="00F16769"/>
    <w:rsid w:val="00F5447C"/>
    <w:rsid w:val="00F626DE"/>
    <w:rsid w:val="00F70B98"/>
    <w:rsid w:val="00F77306"/>
    <w:rsid w:val="00F912AD"/>
    <w:rsid w:val="00F95ABD"/>
    <w:rsid w:val="00F95B63"/>
    <w:rsid w:val="00FA7B25"/>
    <w:rsid w:val="00FC0776"/>
    <w:rsid w:val="00FD74D9"/>
    <w:rsid w:val="00FE03A1"/>
    <w:rsid w:val="00FF58E6"/>
    <w:rsid w:val="00FF5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ECA710"/>
  <w15:docId w15:val="{2E368858-78CA-4689-A139-562EBB23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aliases w:val="Section title"/>
    <w:basedOn w:val="a"/>
    <w:next w:val="a"/>
    <w:link w:val="10"/>
    <w:uiPriority w:val="9"/>
    <w:qFormat/>
    <w:rsid w:val="005403B0"/>
    <w:pPr>
      <w:keepNext/>
      <w:spacing w:before="360" w:after="360"/>
      <w:outlineLvl w:val="0"/>
    </w:pPr>
    <w:rPr>
      <w:rFonts w:ascii="Times New Roman" w:eastAsia="Times New Roman" w:hAnsi="Times New Roman" w:cstheme="majorBidi"/>
      <w:b/>
      <w:sz w:val="24"/>
      <w:szCs w:val="24"/>
    </w:rPr>
  </w:style>
  <w:style w:type="paragraph" w:styleId="2">
    <w:name w:val="heading 2"/>
    <w:aliases w:val="Subsection"/>
    <w:basedOn w:val="a"/>
    <w:next w:val="a"/>
    <w:link w:val="20"/>
    <w:uiPriority w:val="9"/>
    <w:unhideWhenUsed/>
    <w:qFormat/>
    <w:rsid w:val="005403B0"/>
    <w:pPr>
      <w:keepNext/>
      <w:spacing w:before="240" w:after="240" w:line="180" w:lineRule="auto"/>
      <w:outlineLvl w:val="1"/>
    </w:pPr>
    <w:rPr>
      <w:rFonts w:ascii="Times New Roman" w:eastAsia="Times New Roman" w:hAnsi="Times New Roman" w:cstheme="majorBidi"/>
      <w:b/>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D356C"/>
    <w:pPr>
      <w:tabs>
        <w:tab w:val="center" w:pos="4252"/>
        <w:tab w:val="right" w:pos="8504"/>
      </w:tabs>
      <w:snapToGrid w:val="0"/>
    </w:pPr>
  </w:style>
  <w:style w:type="character" w:customStyle="1" w:styleId="a4">
    <w:name w:val="ヘッダー (文字)"/>
    <w:basedOn w:val="a0"/>
    <w:link w:val="a3"/>
    <w:uiPriority w:val="99"/>
    <w:rsid w:val="00ED356C"/>
  </w:style>
  <w:style w:type="paragraph" w:styleId="a5">
    <w:name w:val="footer"/>
    <w:basedOn w:val="a"/>
    <w:link w:val="a6"/>
    <w:uiPriority w:val="99"/>
    <w:unhideWhenUsed/>
    <w:rsid w:val="00ED356C"/>
    <w:pPr>
      <w:tabs>
        <w:tab w:val="center" w:pos="4252"/>
        <w:tab w:val="right" w:pos="8504"/>
      </w:tabs>
      <w:snapToGrid w:val="0"/>
    </w:pPr>
  </w:style>
  <w:style w:type="character" w:customStyle="1" w:styleId="a6">
    <w:name w:val="フッター (文字)"/>
    <w:basedOn w:val="a0"/>
    <w:link w:val="a5"/>
    <w:uiPriority w:val="99"/>
    <w:rsid w:val="00ED356C"/>
  </w:style>
  <w:style w:type="paragraph" w:customStyle="1" w:styleId="Els-history">
    <w:name w:val="Els-history"/>
    <w:next w:val="a"/>
    <w:rsid w:val="00F16769"/>
    <w:pPr>
      <w:pBdr>
        <w:top w:val="single" w:sz="4" w:space="1" w:color="auto"/>
      </w:pBdr>
      <w:spacing w:line="230" w:lineRule="exact"/>
    </w:pPr>
    <w:rPr>
      <w:rFonts w:ascii="Times New Roman" w:eastAsia="SimSun" w:hAnsi="Times New Roman" w:cs="Times New Roman"/>
      <w:noProof/>
      <w:kern w:val="0"/>
      <w:sz w:val="15"/>
      <w:szCs w:val="20"/>
      <w:lang w:eastAsia="en-US"/>
    </w:rPr>
  </w:style>
  <w:style w:type="paragraph" w:customStyle="1" w:styleId="history-head">
    <w:name w:val="history-head"/>
    <w:basedOn w:val="Els-history"/>
    <w:qFormat/>
    <w:rsid w:val="00F16769"/>
    <w:rPr>
      <w:i/>
    </w:rPr>
  </w:style>
  <w:style w:type="character" w:customStyle="1" w:styleId="10">
    <w:name w:val="見出し 1 (文字)"/>
    <w:aliases w:val="Section title (文字)"/>
    <w:basedOn w:val="a0"/>
    <w:link w:val="1"/>
    <w:uiPriority w:val="9"/>
    <w:rsid w:val="005403B0"/>
    <w:rPr>
      <w:rFonts w:ascii="Times New Roman" w:eastAsia="Times New Roman" w:hAnsi="Times New Roman" w:cstheme="majorBidi"/>
      <w:b/>
      <w:sz w:val="24"/>
      <w:szCs w:val="24"/>
    </w:rPr>
  </w:style>
  <w:style w:type="character" w:customStyle="1" w:styleId="20">
    <w:name w:val="見出し 2 (文字)"/>
    <w:aliases w:val="Subsection (文字)"/>
    <w:basedOn w:val="a0"/>
    <w:link w:val="2"/>
    <w:uiPriority w:val="9"/>
    <w:rsid w:val="005403B0"/>
    <w:rPr>
      <w:rFonts w:ascii="Times New Roman" w:eastAsia="Times New Roman" w:hAnsi="Times New Roman" w:cstheme="majorBidi"/>
      <w:b/>
      <w:sz w:val="22"/>
    </w:rPr>
  </w:style>
  <w:style w:type="character" w:styleId="a7">
    <w:name w:val="annotation reference"/>
    <w:basedOn w:val="a0"/>
    <w:uiPriority w:val="99"/>
    <w:semiHidden/>
    <w:unhideWhenUsed/>
    <w:rsid w:val="00F04C3E"/>
    <w:rPr>
      <w:sz w:val="18"/>
      <w:szCs w:val="18"/>
    </w:rPr>
  </w:style>
  <w:style w:type="paragraph" w:styleId="a8">
    <w:name w:val="annotation text"/>
    <w:basedOn w:val="a"/>
    <w:link w:val="a9"/>
    <w:uiPriority w:val="99"/>
    <w:unhideWhenUsed/>
    <w:rsid w:val="00F04C3E"/>
    <w:pPr>
      <w:jc w:val="left"/>
    </w:pPr>
  </w:style>
  <w:style w:type="character" w:customStyle="1" w:styleId="a9">
    <w:name w:val="コメント文字列 (文字)"/>
    <w:basedOn w:val="a0"/>
    <w:link w:val="a8"/>
    <w:uiPriority w:val="99"/>
    <w:rsid w:val="00F04C3E"/>
  </w:style>
  <w:style w:type="paragraph" w:styleId="aa">
    <w:name w:val="annotation subject"/>
    <w:basedOn w:val="a8"/>
    <w:next w:val="a8"/>
    <w:link w:val="ab"/>
    <w:uiPriority w:val="99"/>
    <w:semiHidden/>
    <w:unhideWhenUsed/>
    <w:rsid w:val="00F04C3E"/>
    <w:rPr>
      <w:b/>
      <w:bCs/>
    </w:rPr>
  </w:style>
  <w:style w:type="character" w:customStyle="1" w:styleId="ab">
    <w:name w:val="コメント内容 (文字)"/>
    <w:basedOn w:val="a9"/>
    <w:link w:val="aa"/>
    <w:uiPriority w:val="99"/>
    <w:semiHidden/>
    <w:rsid w:val="00F04C3E"/>
    <w:rPr>
      <w:b/>
      <w:bCs/>
    </w:rPr>
  </w:style>
  <w:style w:type="paragraph" w:styleId="ac">
    <w:name w:val="List Paragraph"/>
    <w:basedOn w:val="a"/>
    <w:uiPriority w:val="34"/>
    <w:qFormat/>
    <w:rsid w:val="00266F76"/>
    <w:pPr>
      <w:ind w:leftChars="400" w:left="840"/>
    </w:pPr>
  </w:style>
  <w:style w:type="paragraph" w:styleId="ad">
    <w:name w:val="Balloon Text"/>
    <w:basedOn w:val="a"/>
    <w:link w:val="ae"/>
    <w:uiPriority w:val="99"/>
    <w:semiHidden/>
    <w:unhideWhenUsed/>
    <w:rsid w:val="00CB1959"/>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CB1959"/>
    <w:rPr>
      <w:rFonts w:asciiTheme="majorHAnsi" w:eastAsiaTheme="majorEastAsia" w:hAnsiTheme="majorHAnsi" w:cstheme="majorBidi"/>
      <w:sz w:val="18"/>
      <w:szCs w:val="18"/>
    </w:rPr>
  </w:style>
  <w:style w:type="character" w:styleId="af">
    <w:name w:val="Hyperlink"/>
    <w:basedOn w:val="a0"/>
    <w:uiPriority w:val="99"/>
    <w:unhideWhenUsed/>
    <w:rsid w:val="00960148"/>
    <w:rPr>
      <w:color w:val="0563C1" w:themeColor="hyperlink"/>
      <w:u w:val="single"/>
    </w:rPr>
  </w:style>
  <w:style w:type="paragraph" w:styleId="af0">
    <w:name w:val="Revision"/>
    <w:hidden/>
    <w:uiPriority w:val="99"/>
    <w:semiHidden/>
    <w:rsid w:val="00287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lt.columbia.edu/publications/newwine1.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33106-D271-4C7D-A1A3-BC12CBE51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972</Words>
  <Characters>11243</Characters>
  <Application>Microsoft Office Word</Application>
  <DocSecurity>0</DocSecurity>
  <Lines>93</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PR</dc:creator>
  <cp:lastModifiedBy>瀬田　史彦</cp:lastModifiedBy>
  <cp:revision>5</cp:revision>
  <dcterms:created xsi:type="dcterms:W3CDTF">2022-05-15T23:22:00Z</dcterms:created>
  <dcterms:modified xsi:type="dcterms:W3CDTF">2022-06-06T04:16:00Z</dcterms:modified>
</cp:coreProperties>
</file>